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F91781" w14:textId="77777777" w:rsidR="00FD39E8" w:rsidRPr="00433AF4" w:rsidRDefault="00FD39E8" w:rsidP="00433AF4">
      <w:pPr>
        <w:spacing w:after="0"/>
        <w:rPr>
          <w:b/>
        </w:rPr>
      </w:pPr>
    </w:p>
    <w:p w14:paraId="44079D69" w14:textId="77777777" w:rsidR="009D5F17" w:rsidRPr="00AF4CE4" w:rsidRDefault="009D5F17" w:rsidP="00CF2033">
      <w:pPr>
        <w:spacing w:after="0"/>
        <w:jc w:val="center"/>
      </w:pPr>
    </w:p>
    <w:p w14:paraId="732E8E0C" w14:textId="77777777" w:rsidR="00CF2033" w:rsidRPr="00AF4CE4" w:rsidRDefault="00CF2033" w:rsidP="00CF2033">
      <w:pPr>
        <w:spacing w:after="0"/>
        <w:jc w:val="center"/>
      </w:pPr>
    </w:p>
    <w:p w14:paraId="5C0C5872" w14:textId="77777777" w:rsidR="00CF2033" w:rsidRPr="00AF4CE4" w:rsidRDefault="00CF2033" w:rsidP="00433AF4">
      <w:pPr>
        <w:spacing w:after="0"/>
      </w:pPr>
    </w:p>
    <w:p w14:paraId="60A9F171" w14:textId="77777777" w:rsidR="00CF2033" w:rsidRPr="00AF4CE4" w:rsidRDefault="00CF2033" w:rsidP="00CF2033">
      <w:pPr>
        <w:spacing w:after="0"/>
        <w:jc w:val="center"/>
      </w:pPr>
    </w:p>
    <w:p w14:paraId="72A068B2" w14:textId="77777777" w:rsidR="00CF2033" w:rsidRPr="00AF4CE4" w:rsidRDefault="00481969" w:rsidP="00CF2033">
      <w:pPr>
        <w:spacing w:after="0"/>
        <w:jc w:val="center"/>
      </w:pPr>
      <w:r>
        <w:rPr>
          <w:noProof/>
          <w:lang w:val="sv-SE"/>
        </w:rPr>
        <w:drawing>
          <wp:anchor distT="0" distB="0" distL="114300" distR="114300" simplePos="0" relativeHeight="251658240" behindDoc="0" locked="1" layoutInCell="1" allowOverlap="1" wp14:anchorId="7593CE57" wp14:editId="425FE0EF">
            <wp:simplePos x="0" y="0"/>
            <wp:positionH relativeFrom="column">
              <wp:posOffset>3881755</wp:posOffset>
            </wp:positionH>
            <wp:positionV relativeFrom="page">
              <wp:posOffset>536575</wp:posOffset>
            </wp:positionV>
            <wp:extent cx="1674000" cy="4788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2005-2010:Desktop:NDAQ_Letterhead_2014:ndaq_black.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674000" cy="478800"/>
                    </a:xfrm>
                    <a:prstGeom prst="rect">
                      <a:avLst/>
                    </a:prstGeom>
                    <a:noFill/>
                    <a:ln>
                      <a:noFill/>
                    </a:ln>
                    <a:extLst>
                      <a:ext uri="{FAA26D3D-D897-4be2-8F04-BA451C77F1D7}">
                        <ma14:placeholder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14:sizeRelH relativeFrom="page">
              <wp14:pctWidth>0</wp14:pctWidth>
            </wp14:sizeRelH>
            <wp14:sizeRelV relativeFrom="page">
              <wp14:pctHeight>0</wp14:pctHeight>
            </wp14:sizeRelV>
          </wp:anchor>
        </w:drawing>
      </w:r>
    </w:p>
    <w:p w14:paraId="0EDD5D0B" w14:textId="77777777" w:rsidR="00CF2033" w:rsidRPr="00AF4CE4" w:rsidRDefault="00CF2033" w:rsidP="00CF2033">
      <w:pPr>
        <w:spacing w:after="0"/>
        <w:jc w:val="center"/>
      </w:pPr>
    </w:p>
    <w:p w14:paraId="5D472385" w14:textId="77777777" w:rsidR="00CF2033" w:rsidRPr="00AF4CE4" w:rsidRDefault="00CF2033" w:rsidP="00E32EF9">
      <w:pPr>
        <w:spacing w:after="0"/>
      </w:pPr>
    </w:p>
    <w:p w14:paraId="0D2A8BD2" w14:textId="77777777" w:rsidR="00CF2033" w:rsidRDefault="00CF2033" w:rsidP="00CF2033">
      <w:pPr>
        <w:spacing w:after="0"/>
        <w:jc w:val="center"/>
      </w:pPr>
    </w:p>
    <w:p w14:paraId="3442BD59" w14:textId="77777777" w:rsidR="00E32EF9" w:rsidRDefault="00E32EF9" w:rsidP="00CF2033">
      <w:pPr>
        <w:spacing w:after="0"/>
        <w:jc w:val="center"/>
      </w:pPr>
    </w:p>
    <w:p w14:paraId="7F66D2CC" w14:textId="77777777" w:rsidR="00E32EF9" w:rsidRDefault="00E32EF9" w:rsidP="00CF2033">
      <w:pPr>
        <w:spacing w:after="0"/>
        <w:jc w:val="center"/>
      </w:pPr>
    </w:p>
    <w:p w14:paraId="26B1E9A7" w14:textId="77777777" w:rsidR="00E32EF9" w:rsidRDefault="00E32EF9" w:rsidP="00CF2033">
      <w:pPr>
        <w:spacing w:after="0"/>
        <w:jc w:val="center"/>
      </w:pPr>
    </w:p>
    <w:p w14:paraId="125D63CB" w14:textId="77777777" w:rsidR="00E32EF9" w:rsidRDefault="00E32EF9" w:rsidP="00CF2033">
      <w:pPr>
        <w:spacing w:after="0"/>
        <w:jc w:val="center"/>
      </w:pPr>
    </w:p>
    <w:p w14:paraId="23CA1819" w14:textId="77777777" w:rsidR="00E32EF9" w:rsidRDefault="00E32EF9" w:rsidP="00CF2033">
      <w:pPr>
        <w:spacing w:after="0"/>
        <w:jc w:val="center"/>
      </w:pPr>
    </w:p>
    <w:p w14:paraId="1B0B3726" w14:textId="77777777" w:rsidR="00E32EF9" w:rsidRDefault="00E32EF9" w:rsidP="00CF2033">
      <w:pPr>
        <w:spacing w:after="0"/>
        <w:jc w:val="center"/>
      </w:pPr>
    </w:p>
    <w:p w14:paraId="184F6BE6" w14:textId="77777777" w:rsidR="00E32EF9" w:rsidRDefault="00E32EF9" w:rsidP="00CF2033">
      <w:pPr>
        <w:spacing w:after="0"/>
        <w:jc w:val="center"/>
      </w:pPr>
    </w:p>
    <w:p w14:paraId="39EB07C9" w14:textId="77777777" w:rsidR="00E32EF9" w:rsidRDefault="00E32EF9" w:rsidP="00CF2033">
      <w:pPr>
        <w:spacing w:after="0"/>
        <w:jc w:val="center"/>
      </w:pPr>
    </w:p>
    <w:p w14:paraId="08966A76" w14:textId="77777777" w:rsidR="00E32EF9" w:rsidRPr="00AF4CE4" w:rsidRDefault="00E32EF9" w:rsidP="00CF2033">
      <w:pPr>
        <w:spacing w:after="0"/>
        <w:jc w:val="center"/>
      </w:pPr>
    </w:p>
    <w:p w14:paraId="0D7EEC70" w14:textId="77777777" w:rsidR="00CF2033" w:rsidRPr="00AF4CE4" w:rsidRDefault="00CF2033" w:rsidP="00CF2033">
      <w:pPr>
        <w:pBdr>
          <w:bottom w:val="single" w:sz="4" w:space="1" w:color="auto"/>
        </w:pBdr>
        <w:spacing w:after="0"/>
        <w:jc w:val="center"/>
      </w:pPr>
    </w:p>
    <w:p w14:paraId="594147AC" w14:textId="77777777" w:rsidR="00CF2033" w:rsidRPr="00AF4CE4" w:rsidRDefault="00CF2033" w:rsidP="00CF2033">
      <w:pPr>
        <w:spacing w:after="0"/>
        <w:jc w:val="center"/>
      </w:pPr>
    </w:p>
    <w:p w14:paraId="38677A29" w14:textId="77777777" w:rsidR="00CF2033" w:rsidRPr="00AF4CE4" w:rsidRDefault="00CF2033" w:rsidP="00CF2033">
      <w:pPr>
        <w:spacing w:after="0"/>
        <w:jc w:val="center"/>
      </w:pPr>
    </w:p>
    <w:p w14:paraId="74C64737" w14:textId="77777777" w:rsidR="00F628F9" w:rsidRDefault="00F628F9" w:rsidP="00CF2033">
      <w:pPr>
        <w:spacing w:after="0"/>
        <w:jc w:val="center"/>
      </w:pPr>
    </w:p>
    <w:p w14:paraId="75A6FE64" w14:textId="3FA59DD6" w:rsidR="00E32EF9" w:rsidRPr="007D6836" w:rsidRDefault="00866ED4" w:rsidP="00E32EF9">
      <w:pPr>
        <w:spacing w:after="0"/>
        <w:jc w:val="center"/>
        <w:rPr>
          <w:b/>
          <w:caps/>
          <w:sz w:val="32"/>
          <w:szCs w:val="32"/>
        </w:rPr>
      </w:pPr>
      <w:r>
        <w:rPr>
          <w:b/>
          <w:caps/>
          <w:sz w:val="32"/>
          <w:szCs w:val="32"/>
        </w:rPr>
        <w:t xml:space="preserve">Appendix B: </w:t>
      </w:r>
      <w:bookmarkStart w:id="0" w:name="_Hlk129768795"/>
      <w:r>
        <w:rPr>
          <w:b/>
          <w:caps/>
          <w:sz w:val="32"/>
          <w:szCs w:val="32"/>
        </w:rPr>
        <w:t xml:space="preserve">Obligations in Qualifying Subclasses </w:t>
      </w:r>
      <w:bookmarkEnd w:id="0"/>
      <w:r w:rsidR="003B5D4D">
        <w:rPr>
          <w:b/>
          <w:caps/>
          <w:sz w:val="32"/>
          <w:szCs w:val="32"/>
        </w:rPr>
        <w:t>of Swedish Weekly Options</w:t>
      </w:r>
    </w:p>
    <w:p w14:paraId="227A3472" w14:textId="77777777" w:rsidR="00F628F9" w:rsidRDefault="00F628F9" w:rsidP="00CF2033">
      <w:pPr>
        <w:spacing w:after="0"/>
        <w:jc w:val="center"/>
      </w:pPr>
    </w:p>
    <w:p w14:paraId="453AC577" w14:textId="77777777" w:rsidR="00F628F9" w:rsidRPr="00AF4CE4" w:rsidRDefault="00F628F9" w:rsidP="00CF2033">
      <w:pPr>
        <w:spacing w:after="0"/>
        <w:jc w:val="center"/>
      </w:pPr>
    </w:p>
    <w:p w14:paraId="7AB64E14" w14:textId="77777777" w:rsidR="00CF2033" w:rsidRPr="00AF4CE4" w:rsidRDefault="00CF2033" w:rsidP="00CF2033">
      <w:pPr>
        <w:pBdr>
          <w:bottom w:val="single" w:sz="4" w:space="1" w:color="auto"/>
        </w:pBdr>
        <w:spacing w:after="0"/>
        <w:jc w:val="center"/>
      </w:pPr>
    </w:p>
    <w:p w14:paraId="3EDE4C07" w14:textId="77777777" w:rsidR="00533198" w:rsidRDefault="009D5F17" w:rsidP="00EB1635">
      <w:pPr>
        <w:pStyle w:val="Heading0Alt0"/>
      </w:pPr>
      <w:r w:rsidRPr="00AF4CE4">
        <w:br w:type="page"/>
      </w:r>
    </w:p>
    <w:p w14:paraId="71177EA2" w14:textId="07BFBFA6" w:rsidR="009D5F17" w:rsidRPr="00AF4CE4" w:rsidRDefault="00CC4B6F" w:rsidP="00EB1635">
      <w:pPr>
        <w:pStyle w:val="Heading0Alt0"/>
      </w:pPr>
      <w:r w:rsidRPr="00AF4CE4">
        <w:t>Table of contents</w:t>
      </w:r>
    </w:p>
    <w:sdt>
      <w:sdtPr>
        <w:rPr>
          <w:caps w:val="0"/>
          <w:szCs w:val="24"/>
        </w:rPr>
        <w:id w:val="11429208"/>
        <w:docPartObj>
          <w:docPartGallery w:val="Table of Contents"/>
          <w:docPartUnique/>
        </w:docPartObj>
      </w:sdtPr>
      <w:sdtEndPr>
        <w:rPr>
          <w:caps/>
        </w:rPr>
      </w:sdtEndPr>
      <w:sdtContent>
        <w:p w14:paraId="1F07C72F" w14:textId="2AAFB51B" w:rsidR="00694B1E" w:rsidRPr="00694B1E" w:rsidRDefault="005A42C3">
          <w:pPr>
            <w:pStyle w:val="TOC1"/>
            <w:rPr>
              <w:rFonts w:asciiTheme="minorHAnsi" w:eastAsiaTheme="minorEastAsia" w:hAnsiTheme="minorHAnsi" w:cstheme="minorBidi"/>
              <w:caps w:val="0"/>
              <w:noProof/>
              <w:lang w:val="en-US"/>
            </w:rPr>
          </w:pPr>
          <w:r>
            <w:rPr>
              <w:caps w:val="0"/>
            </w:rPr>
            <w:fldChar w:fldCharType="begin"/>
          </w:r>
          <w:r w:rsidR="003228F8">
            <w:rPr>
              <w:caps w:val="0"/>
            </w:rPr>
            <w:instrText xml:space="preserve"> TOC \o "1-1" \u </w:instrText>
          </w:r>
          <w:r>
            <w:rPr>
              <w:caps w:val="0"/>
            </w:rPr>
            <w:fldChar w:fldCharType="separate"/>
          </w:r>
          <w:r w:rsidR="00694B1E">
            <w:rPr>
              <w:noProof/>
            </w:rPr>
            <w:t>1.</w:t>
          </w:r>
          <w:r w:rsidR="00694B1E" w:rsidRPr="00694B1E">
            <w:rPr>
              <w:rFonts w:asciiTheme="minorHAnsi" w:eastAsiaTheme="minorEastAsia" w:hAnsiTheme="minorHAnsi" w:cstheme="minorBidi"/>
              <w:caps w:val="0"/>
              <w:noProof/>
              <w:lang w:val="en-US"/>
            </w:rPr>
            <w:tab/>
          </w:r>
          <w:r w:rsidR="00694B1E">
            <w:rPr>
              <w:noProof/>
            </w:rPr>
            <w:t>Normal Market Conditions</w:t>
          </w:r>
          <w:r w:rsidR="00694B1E">
            <w:rPr>
              <w:noProof/>
            </w:rPr>
            <w:tab/>
          </w:r>
          <w:r w:rsidR="00694B1E">
            <w:rPr>
              <w:noProof/>
            </w:rPr>
            <w:fldChar w:fldCharType="begin"/>
          </w:r>
          <w:r w:rsidR="00694B1E">
            <w:rPr>
              <w:noProof/>
            </w:rPr>
            <w:instrText xml:space="preserve"> PAGEREF _Toc130797149 \h </w:instrText>
          </w:r>
          <w:r w:rsidR="00694B1E">
            <w:rPr>
              <w:noProof/>
            </w:rPr>
          </w:r>
          <w:r w:rsidR="00694B1E">
            <w:rPr>
              <w:noProof/>
            </w:rPr>
            <w:fldChar w:fldCharType="separate"/>
          </w:r>
          <w:r w:rsidR="007A1555">
            <w:rPr>
              <w:noProof/>
            </w:rPr>
            <w:t>3</w:t>
          </w:r>
          <w:r w:rsidR="00694B1E">
            <w:rPr>
              <w:noProof/>
            </w:rPr>
            <w:fldChar w:fldCharType="end"/>
          </w:r>
        </w:p>
        <w:p w14:paraId="0871074E" w14:textId="34D25A0B" w:rsidR="00694B1E" w:rsidRPr="00694B1E" w:rsidRDefault="00694B1E">
          <w:pPr>
            <w:pStyle w:val="TOC1"/>
            <w:rPr>
              <w:rFonts w:asciiTheme="minorHAnsi" w:eastAsiaTheme="minorEastAsia" w:hAnsiTheme="minorHAnsi" w:cstheme="minorBidi"/>
              <w:caps w:val="0"/>
              <w:noProof/>
              <w:lang w:val="en-US"/>
            </w:rPr>
          </w:pPr>
          <w:r>
            <w:rPr>
              <w:noProof/>
            </w:rPr>
            <w:t>2.</w:t>
          </w:r>
          <w:r w:rsidRPr="00694B1E">
            <w:rPr>
              <w:rFonts w:asciiTheme="minorHAnsi" w:eastAsiaTheme="minorEastAsia" w:hAnsiTheme="minorHAnsi" w:cstheme="minorBidi"/>
              <w:caps w:val="0"/>
              <w:noProof/>
              <w:lang w:val="en-US"/>
            </w:rPr>
            <w:tab/>
          </w:r>
          <w:r>
            <w:rPr>
              <w:noProof/>
            </w:rPr>
            <w:t>Stressed market Incentive</w:t>
          </w:r>
          <w:r>
            <w:rPr>
              <w:noProof/>
            </w:rPr>
            <w:tab/>
          </w:r>
          <w:r>
            <w:rPr>
              <w:noProof/>
            </w:rPr>
            <w:fldChar w:fldCharType="begin"/>
          </w:r>
          <w:r>
            <w:rPr>
              <w:noProof/>
            </w:rPr>
            <w:instrText xml:space="preserve"> PAGEREF _Toc130797150 \h </w:instrText>
          </w:r>
          <w:r>
            <w:rPr>
              <w:noProof/>
            </w:rPr>
          </w:r>
          <w:r>
            <w:rPr>
              <w:noProof/>
            </w:rPr>
            <w:fldChar w:fldCharType="separate"/>
          </w:r>
          <w:r w:rsidR="007A1555">
            <w:rPr>
              <w:noProof/>
            </w:rPr>
            <w:t>5</w:t>
          </w:r>
          <w:r>
            <w:rPr>
              <w:noProof/>
            </w:rPr>
            <w:fldChar w:fldCharType="end"/>
          </w:r>
        </w:p>
        <w:p w14:paraId="7331FBC5" w14:textId="032A81CE" w:rsidR="00694B1E" w:rsidRPr="0005767A" w:rsidRDefault="00694B1E">
          <w:pPr>
            <w:pStyle w:val="TOC1"/>
            <w:rPr>
              <w:rFonts w:asciiTheme="minorHAnsi" w:eastAsiaTheme="minorEastAsia" w:hAnsiTheme="minorHAnsi" w:cstheme="minorBidi"/>
              <w:caps w:val="0"/>
              <w:noProof/>
              <w:lang w:val="en-US"/>
            </w:rPr>
          </w:pPr>
          <w:r>
            <w:rPr>
              <w:noProof/>
            </w:rPr>
            <w:t>3.</w:t>
          </w:r>
          <w:r w:rsidRPr="0005767A">
            <w:rPr>
              <w:rFonts w:asciiTheme="minorHAnsi" w:eastAsiaTheme="minorEastAsia" w:hAnsiTheme="minorHAnsi" w:cstheme="minorBidi"/>
              <w:caps w:val="0"/>
              <w:noProof/>
              <w:lang w:val="en-US"/>
            </w:rPr>
            <w:tab/>
          </w:r>
          <w:r>
            <w:rPr>
              <w:noProof/>
            </w:rPr>
            <w:t>Exceptional Circumstances</w:t>
          </w:r>
          <w:r>
            <w:rPr>
              <w:noProof/>
            </w:rPr>
            <w:tab/>
          </w:r>
          <w:r>
            <w:rPr>
              <w:noProof/>
            </w:rPr>
            <w:fldChar w:fldCharType="begin"/>
          </w:r>
          <w:r>
            <w:rPr>
              <w:noProof/>
            </w:rPr>
            <w:instrText xml:space="preserve"> PAGEREF _Toc130797151 \h </w:instrText>
          </w:r>
          <w:r>
            <w:rPr>
              <w:noProof/>
            </w:rPr>
          </w:r>
          <w:r>
            <w:rPr>
              <w:noProof/>
            </w:rPr>
            <w:fldChar w:fldCharType="separate"/>
          </w:r>
          <w:r w:rsidR="007A1555">
            <w:rPr>
              <w:noProof/>
            </w:rPr>
            <w:t>5</w:t>
          </w:r>
          <w:r>
            <w:rPr>
              <w:noProof/>
            </w:rPr>
            <w:fldChar w:fldCharType="end"/>
          </w:r>
        </w:p>
        <w:p w14:paraId="5F94BCDC" w14:textId="0D57CBB3" w:rsidR="00694B1E" w:rsidRDefault="00694B1E">
          <w:pPr>
            <w:pStyle w:val="TOC1"/>
            <w:rPr>
              <w:rFonts w:asciiTheme="minorHAnsi" w:eastAsiaTheme="minorEastAsia" w:hAnsiTheme="minorHAnsi" w:cstheme="minorBidi"/>
              <w:caps w:val="0"/>
              <w:noProof/>
              <w:lang w:val="sv-SE"/>
            </w:rPr>
          </w:pPr>
          <w:r>
            <w:rPr>
              <w:noProof/>
            </w:rPr>
            <w:t>4.</w:t>
          </w:r>
          <w:r>
            <w:rPr>
              <w:rFonts w:asciiTheme="minorHAnsi" w:eastAsiaTheme="minorEastAsia" w:hAnsiTheme="minorHAnsi" w:cstheme="minorBidi"/>
              <w:caps w:val="0"/>
              <w:noProof/>
              <w:lang w:val="sv-SE"/>
            </w:rPr>
            <w:tab/>
          </w:r>
          <w:r>
            <w:rPr>
              <w:noProof/>
            </w:rPr>
            <w:t>Miscellaneous</w:t>
          </w:r>
          <w:r>
            <w:rPr>
              <w:noProof/>
            </w:rPr>
            <w:tab/>
          </w:r>
          <w:r>
            <w:rPr>
              <w:noProof/>
            </w:rPr>
            <w:fldChar w:fldCharType="begin"/>
          </w:r>
          <w:r>
            <w:rPr>
              <w:noProof/>
            </w:rPr>
            <w:instrText xml:space="preserve"> PAGEREF _Toc130797152 \h </w:instrText>
          </w:r>
          <w:r>
            <w:rPr>
              <w:noProof/>
            </w:rPr>
          </w:r>
          <w:r>
            <w:rPr>
              <w:noProof/>
            </w:rPr>
            <w:fldChar w:fldCharType="separate"/>
          </w:r>
          <w:r w:rsidR="007A1555">
            <w:rPr>
              <w:noProof/>
            </w:rPr>
            <w:t>7</w:t>
          </w:r>
          <w:r>
            <w:rPr>
              <w:noProof/>
            </w:rPr>
            <w:fldChar w:fldCharType="end"/>
          </w:r>
        </w:p>
        <w:p w14:paraId="17878A99" w14:textId="681E2D58" w:rsidR="00B8323C" w:rsidRPr="00AF4CE4" w:rsidRDefault="005A42C3" w:rsidP="00B8323C">
          <w:r>
            <w:rPr>
              <w:caps/>
              <w:szCs w:val="22"/>
            </w:rPr>
            <w:fldChar w:fldCharType="end"/>
          </w:r>
        </w:p>
      </w:sdtContent>
    </w:sdt>
    <w:p w14:paraId="46DE8FE9" w14:textId="77777777" w:rsidR="00B8323C" w:rsidRPr="00AF4CE4" w:rsidRDefault="00B8323C" w:rsidP="00A44D75">
      <w:bookmarkStart w:id="1" w:name="TOCBilaga"/>
      <w:bookmarkStart w:id="2" w:name="Appendix"/>
      <w:bookmarkEnd w:id="1"/>
      <w:bookmarkEnd w:id="2"/>
    </w:p>
    <w:p w14:paraId="540E2A7E" w14:textId="77777777" w:rsidR="00694B1E" w:rsidRDefault="00694B1E">
      <w:pPr>
        <w:spacing w:after="0"/>
        <w:rPr>
          <w:rFonts w:cs="Arial"/>
          <w:b/>
          <w:bCs/>
          <w:caps/>
          <w:kern w:val="32"/>
          <w:szCs w:val="22"/>
        </w:rPr>
      </w:pPr>
      <w:bookmarkStart w:id="3" w:name="PageNr"/>
      <w:bookmarkStart w:id="4" w:name="partlista"/>
      <w:bookmarkStart w:id="5" w:name="_Toc130204384"/>
      <w:bookmarkEnd w:id="3"/>
      <w:bookmarkEnd w:id="4"/>
      <w:r>
        <w:br w:type="page"/>
      </w:r>
    </w:p>
    <w:p w14:paraId="2E7C0BBF" w14:textId="28D6D09F" w:rsidR="00B87BA5" w:rsidRDefault="001844D9" w:rsidP="001844D9">
      <w:pPr>
        <w:pStyle w:val="Heading1"/>
      </w:pPr>
      <w:bookmarkStart w:id="6" w:name="_Toc130797149"/>
      <w:r>
        <w:t>Normal Market Conditions</w:t>
      </w:r>
      <w:bookmarkEnd w:id="5"/>
      <w:bookmarkEnd w:id="6"/>
    </w:p>
    <w:p w14:paraId="0775322B" w14:textId="6A99DFF0" w:rsidR="001844D9" w:rsidRDefault="001844D9" w:rsidP="001844D9">
      <w:pPr>
        <w:pStyle w:val="Heading2"/>
      </w:pPr>
      <w:r>
        <w:t xml:space="preserve">Continuous </w:t>
      </w:r>
      <w:r w:rsidR="005E4ED2">
        <w:t xml:space="preserve">Provision of </w:t>
      </w:r>
      <w:r>
        <w:t>Quot</w:t>
      </w:r>
      <w:r w:rsidR="005E4ED2">
        <w:t>es</w:t>
      </w:r>
    </w:p>
    <w:p w14:paraId="1C6592AF" w14:textId="77777777" w:rsidR="00B478DB" w:rsidRDefault="00B478DB" w:rsidP="00B478DB">
      <w:pPr>
        <w:pStyle w:val="NormalwithindentAltD"/>
      </w:pPr>
      <w:r>
        <w:t>The MM shall continuously provide bid and ask quotes in accordance with the conditions set out below in Sections 1.3–1.7:</w:t>
      </w:r>
    </w:p>
    <w:p w14:paraId="7FB915EB" w14:textId="4A1C25FC" w:rsidR="00B478DB" w:rsidRDefault="00B478DB" w:rsidP="00B478DB">
      <w:pPr>
        <w:pStyle w:val="List1Alt6"/>
      </w:pPr>
      <w:r>
        <w:t xml:space="preserve">during at least eighty per cent (80%) of normal trading hours including periods with Stressed Market Conditions, calculated as a monthly average </w:t>
      </w:r>
      <w:r w:rsidR="00D562A1">
        <w:t>per</w:t>
      </w:r>
      <w:r>
        <w:t xml:space="preserve"> underlying instrument; and</w:t>
      </w:r>
    </w:p>
    <w:p w14:paraId="7A8ACA1C" w14:textId="77777777" w:rsidR="00B478DB" w:rsidRDefault="00B478DB" w:rsidP="00B478DB">
      <w:pPr>
        <w:pStyle w:val="List1Alt6"/>
      </w:pPr>
      <w:r>
        <w:t>during at least fifty per cent (50%) of normal trading hours including periods with Stressed Market Conditions,</w:t>
      </w:r>
      <w:r w:rsidDel="00344C5E">
        <w:t xml:space="preserve"> </w:t>
      </w:r>
      <w:r>
        <w:t>calculated for each trading day per underlying instrument.</w:t>
      </w:r>
    </w:p>
    <w:p w14:paraId="44D0DEB4" w14:textId="20F7D708" w:rsidR="00522709" w:rsidRDefault="00DA7479" w:rsidP="00DA7479">
      <w:pPr>
        <w:pStyle w:val="Heading2"/>
      </w:pPr>
      <w:r w:rsidRPr="00DA7479">
        <w:t>Request-For-Quote in Tailor-Made Combinations</w:t>
      </w:r>
    </w:p>
    <w:p w14:paraId="39F8272A" w14:textId="77777777" w:rsidR="00F76BE1" w:rsidRDefault="00F76BE1" w:rsidP="00F76BE1">
      <w:pPr>
        <w:pStyle w:val="NormalwithindentAltD"/>
      </w:pPr>
      <w:r w:rsidRPr="00DA7479">
        <w:t xml:space="preserve">The MM </w:t>
      </w:r>
      <w:r>
        <w:t xml:space="preserve">shall </w:t>
      </w:r>
      <w:r w:rsidRPr="00DA7479">
        <w:t>respond to fifty per cent (50%) of the total number of quote requests</w:t>
      </w:r>
      <w:r>
        <w:t xml:space="preserve"> in eligible Combinations, calculated</w:t>
      </w:r>
      <w:r w:rsidRPr="00DA7479">
        <w:t xml:space="preserve"> </w:t>
      </w:r>
      <w:r>
        <w:t xml:space="preserve">for each </w:t>
      </w:r>
      <w:r w:rsidRPr="00DA7479">
        <w:t xml:space="preserve">calendar month </w:t>
      </w:r>
      <w:r>
        <w:t xml:space="preserve">per </w:t>
      </w:r>
      <w:r w:rsidRPr="00DA7479">
        <w:t>underlying instrument</w:t>
      </w:r>
      <w:r>
        <w:t>,</w:t>
      </w:r>
      <w:r w:rsidRPr="00DA7479">
        <w:t xml:space="preserve"> by providing bid and ask </w:t>
      </w:r>
      <w:r>
        <w:t>quotes</w:t>
      </w:r>
      <w:r w:rsidRPr="00DA7479">
        <w:t xml:space="preserve"> in accordance with the following:</w:t>
      </w:r>
    </w:p>
    <w:p w14:paraId="00033C8B" w14:textId="77777777" w:rsidR="00F76BE1" w:rsidRDefault="00F76BE1" w:rsidP="00F76BE1">
      <w:pPr>
        <w:pStyle w:val="List1Alt6"/>
        <w:numPr>
          <w:ilvl w:val="0"/>
          <w:numId w:val="35"/>
        </w:numPr>
      </w:pPr>
      <w:r>
        <w:t>The MM shall respond by providing quotes within twenty (20) seconds after the relevant quote request.</w:t>
      </w:r>
    </w:p>
    <w:p w14:paraId="17366283" w14:textId="77777777" w:rsidR="00F76BE1" w:rsidRDefault="00F76BE1" w:rsidP="00F76BE1">
      <w:pPr>
        <w:pStyle w:val="List1Alt6"/>
      </w:pPr>
      <w:r>
        <w:t>The MM shall maintain quotes for a duration of at least twenty (20) seconds following a quote request. The MM may update quoted bid and ask prices during this time. If a quote is partially or fully traded before the twenty (20) seconds have elapsed, the obligation to respond to the relevant quote request will be deemed fulfilled.</w:t>
      </w:r>
    </w:p>
    <w:p w14:paraId="1C6DF00B" w14:textId="77777777" w:rsidR="00F76BE1" w:rsidRDefault="00F76BE1" w:rsidP="00F76BE1">
      <w:pPr>
        <w:pStyle w:val="List1Alt6"/>
      </w:pPr>
      <w:r>
        <w:t>If quotes are re-requested in the same Combination after the twenty (20) second holding time, a new quote shall be provided and again maintained for twenty (20) seconds.</w:t>
      </w:r>
    </w:p>
    <w:p w14:paraId="409E9CFE" w14:textId="77777777" w:rsidR="00F76BE1" w:rsidRDefault="00F76BE1" w:rsidP="00F76BE1">
      <w:pPr>
        <w:pStyle w:val="List1Alt6"/>
      </w:pPr>
      <w:r>
        <w:t>A Combination shall be quoted with the same number of lots as the minimum outright quote size defined for the relevant underlying as set out in Section 1.6.</w:t>
      </w:r>
    </w:p>
    <w:p w14:paraId="1FF986F1" w14:textId="77777777" w:rsidR="00F76BE1" w:rsidRDefault="00F76BE1" w:rsidP="00F76BE1">
      <w:pPr>
        <w:pStyle w:val="List1Alt6"/>
      </w:pPr>
      <w:r>
        <w:t>Combination bid and ask prices shall be quoted in accordance with the spread requirements defined in Section 1.7.</w:t>
      </w:r>
    </w:p>
    <w:p w14:paraId="42BA926F" w14:textId="77777777" w:rsidR="00F76BE1" w:rsidRDefault="00F76BE1" w:rsidP="00F76BE1">
      <w:pPr>
        <w:pStyle w:val="List1Alt6"/>
      </w:pPr>
      <w:r>
        <w:t>Limitations:</w:t>
      </w:r>
    </w:p>
    <w:p w14:paraId="0A907FB9" w14:textId="77777777" w:rsidR="00F76BE1" w:rsidRDefault="00F76BE1" w:rsidP="00F76BE1">
      <w:pPr>
        <w:pStyle w:val="Listlevel2i"/>
        <w:numPr>
          <w:ilvl w:val="1"/>
          <w:numId w:val="40"/>
        </w:numPr>
      </w:pPr>
      <w:r>
        <w:t>A floor is applied where the obligations for a month per underlying instrument are deemed to be met if eight (8) or less quote requests were observed during the month.</w:t>
      </w:r>
    </w:p>
    <w:p w14:paraId="6480960D" w14:textId="77777777" w:rsidR="00F76BE1" w:rsidRDefault="00F76BE1" w:rsidP="00F76BE1">
      <w:pPr>
        <w:pStyle w:val="Listlevel2i"/>
      </w:pPr>
      <w:r>
        <w:t xml:space="preserve">A per month and underlying instrument cap is applied where a maximum of one hundred (100) quote requests </w:t>
      </w:r>
      <w:proofErr w:type="gramStart"/>
      <w:r>
        <w:t>are</w:t>
      </w:r>
      <w:proofErr w:type="gramEnd"/>
      <w:r>
        <w:t xml:space="preserve"> counted of which fifty per cent (50%) must be answered. For OMXS30, the cap is two hundred (200) quote requests.</w:t>
      </w:r>
    </w:p>
    <w:p w14:paraId="34095341" w14:textId="77777777" w:rsidR="00F76BE1" w:rsidRDefault="00F76BE1" w:rsidP="00F76BE1">
      <w:pPr>
        <w:pStyle w:val="Listlevel2i"/>
      </w:pPr>
      <w:r>
        <w:t>The MMs obligation to respond to quote requests in Combinations is limited to Combinations that meet all the following conditions:</w:t>
      </w:r>
    </w:p>
    <w:p w14:paraId="64CBB8FB" w14:textId="77777777" w:rsidR="00F76BE1" w:rsidRDefault="00F76BE1" w:rsidP="00F76BE1">
      <w:pPr>
        <w:pStyle w:val="Listlevel3A"/>
      </w:pPr>
      <w:r>
        <w:t>The Combination is a standard strategy, as determined by the Exchange from time to time and specified in the Market Model Nasdaq Derivatives Markets.</w:t>
      </w:r>
    </w:p>
    <w:p w14:paraId="76846340" w14:textId="77777777" w:rsidR="00F76BE1" w:rsidRDefault="00F76BE1" w:rsidP="00F76BE1">
      <w:pPr>
        <w:pStyle w:val="Listlevel3A"/>
      </w:pPr>
      <w:r>
        <w:t>Each component of the Combination is an instrument Series that is covered by the MM’s continuous quotation requirements as defined in Sections 1.3–1.5.</w:t>
      </w:r>
    </w:p>
    <w:p w14:paraId="4FE087EF" w14:textId="77777777" w:rsidR="00F76BE1" w:rsidRDefault="00F76BE1" w:rsidP="00F76BE1">
      <w:pPr>
        <w:pStyle w:val="Listlevel3A"/>
      </w:pPr>
      <w:r>
        <w:t>No component of the Combination is an instrument Series where the MM is only required quote an ask price and no bid, in accordance with Section 1.7.</w:t>
      </w:r>
    </w:p>
    <w:p w14:paraId="73CBB510" w14:textId="77777777" w:rsidR="00F76BE1" w:rsidRDefault="00F76BE1" w:rsidP="00F76BE1">
      <w:pPr>
        <w:pStyle w:val="Listlevel3A"/>
      </w:pPr>
      <w:r>
        <w:t xml:space="preserve">Quote requests issued during the first twenty </w:t>
      </w:r>
      <w:r w:rsidRPr="001C435E">
        <w:t>(20) minutes</w:t>
      </w:r>
      <w:r>
        <w:t xml:space="preserve"> of normal trading hours on each trading day, will not be counted by the Exchange for the purpose of determining the </w:t>
      </w:r>
      <w:r w:rsidRPr="0005353C">
        <w:t xml:space="preserve">MM’s effective compliance with the requirements </w:t>
      </w:r>
      <w:r>
        <w:t xml:space="preserve">defined </w:t>
      </w:r>
      <w:r w:rsidRPr="0005353C">
        <w:t xml:space="preserve">in this </w:t>
      </w:r>
      <w:r>
        <w:t>Section 1.2.</w:t>
      </w:r>
    </w:p>
    <w:p w14:paraId="34CEE828" w14:textId="3BF8916C" w:rsidR="00DA7479" w:rsidRDefault="00D46530" w:rsidP="00DA7479">
      <w:pPr>
        <w:pStyle w:val="Heading2"/>
      </w:pPr>
      <w:r>
        <w:t xml:space="preserve">Number of </w:t>
      </w:r>
      <w:r w:rsidR="00D859FD">
        <w:t>U</w:t>
      </w:r>
      <w:r>
        <w:t xml:space="preserve">nderlying </w:t>
      </w:r>
      <w:r w:rsidR="00D859FD">
        <w:t>I</w:t>
      </w:r>
      <w:r>
        <w:t>nstruments</w:t>
      </w:r>
    </w:p>
    <w:p w14:paraId="6E98E532" w14:textId="411423DD" w:rsidR="002252B3" w:rsidRDefault="00923456" w:rsidP="00126947">
      <w:pPr>
        <w:pStyle w:val="NormalwithindentAltD"/>
      </w:pPr>
      <w:r w:rsidRPr="00923456">
        <w:t>The MM shall in its undertaking include underlying instruments chosen by the MM</w:t>
      </w:r>
      <w:r>
        <w:t>.</w:t>
      </w:r>
    </w:p>
    <w:p w14:paraId="751802D5" w14:textId="58709565" w:rsidR="00D46530" w:rsidRPr="00126947" w:rsidRDefault="00D46530" w:rsidP="002252B3">
      <w:pPr>
        <w:pStyle w:val="Heading2"/>
      </w:pPr>
      <w:r w:rsidRPr="00126947">
        <w:t xml:space="preserve">Number of Expiration </w:t>
      </w:r>
      <w:r w:rsidR="00923456">
        <w:t>Weeks</w:t>
      </w:r>
    </w:p>
    <w:p w14:paraId="2562F9D6" w14:textId="336F2E61" w:rsidR="00E61C52" w:rsidRPr="00126947" w:rsidRDefault="00C36BF9" w:rsidP="00126947">
      <w:pPr>
        <w:pStyle w:val="NormalwithindentAltD"/>
      </w:pPr>
      <w:r w:rsidRPr="00C36BF9">
        <w:t>The MM shall provide quotes in all Expiration Weeks.</w:t>
      </w:r>
    </w:p>
    <w:p w14:paraId="11CCB3E1" w14:textId="4A1BF24C" w:rsidR="00D46530" w:rsidRDefault="00D46530" w:rsidP="00D46530">
      <w:pPr>
        <w:pStyle w:val="Heading2"/>
      </w:pPr>
      <w:r w:rsidRPr="00D46530">
        <w:t xml:space="preserve">Number of </w:t>
      </w:r>
      <w:r w:rsidR="00C36BF9">
        <w:t>I</w:t>
      </w:r>
      <w:r w:rsidRPr="00D46530">
        <w:t>nstrument Series</w:t>
      </w:r>
    </w:p>
    <w:p w14:paraId="21373BE4" w14:textId="2D80C6EC" w:rsidR="00442E92" w:rsidRPr="00442E92" w:rsidRDefault="00442E92" w:rsidP="003D2F44">
      <w:pPr>
        <w:pStyle w:val="NormalwithindentAltD"/>
      </w:pPr>
    </w:p>
    <w:p w14:paraId="4D81F177" w14:textId="08ABDCC8" w:rsidR="00442E92" w:rsidRDefault="00442E92" w:rsidP="00442E92">
      <w:pPr>
        <w:pStyle w:val="Heading3"/>
      </w:pPr>
      <w:r>
        <w:t>Weekly Options on Shares</w:t>
      </w:r>
    </w:p>
    <w:p w14:paraId="3E230A2A" w14:textId="410B9541" w:rsidR="00382331" w:rsidRDefault="00382331" w:rsidP="00382331">
      <w:pPr>
        <w:pStyle w:val="NormalwithindentAltD"/>
      </w:pPr>
      <w:r>
        <w:t>The MM shall provide quotes in ten (10) instrument Series per Expiration Week for the selected underlying instruments. The MM undertakes to quote pursuant to the following: five (5) call option instrument Series, five (5) put option instrument Series. The option instrument Series that shall be quoted for each term are the instrument Series which is at-the-money, the one instrument Series which are closest to being in-the-money, and the three instrument Series which are closest to being out-of-the-money. In cases where instrument Series are not available for trading according to the above, the seven instrument Series nearest at-the-money shall be quoted for each term.</w:t>
      </w:r>
    </w:p>
    <w:p w14:paraId="1681E3B8" w14:textId="6149CE37" w:rsidR="003D2F44" w:rsidRPr="003D2F44" w:rsidRDefault="00382331" w:rsidP="00382331">
      <w:pPr>
        <w:pStyle w:val="NormalwithindentAltD"/>
      </w:pPr>
      <w:r>
        <w:t>On the Expiration Day for a certain instrument Series, the quoting obligation in accordance with the preceding paragraphs shall relate to instrument Series of all listed Expiration Weeks with the shortest Term, but without regard to the instrument Series which has the current day as the Expiration Day.</w:t>
      </w:r>
    </w:p>
    <w:p w14:paraId="2710D245" w14:textId="55C45353" w:rsidR="00D46530" w:rsidRDefault="00D46530" w:rsidP="00D46530">
      <w:pPr>
        <w:pStyle w:val="Heading2"/>
      </w:pPr>
      <w:r>
        <w:t>Number of Contracts</w:t>
      </w:r>
      <w:r w:rsidR="000825DE">
        <w:t xml:space="preserve"> (Minimum Quote Size)</w:t>
      </w:r>
    </w:p>
    <w:p w14:paraId="6AB02C6E" w14:textId="77777777" w:rsidR="006F16CB" w:rsidRDefault="006F16CB" w:rsidP="006F16CB">
      <w:pPr>
        <w:pStyle w:val="NormalwithindentAltD"/>
      </w:pPr>
      <w:r>
        <w:t xml:space="preserve">Each individual bid or ask price quoted by the MM shall be for at least the </w:t>
      </w:r>
      <w:r w:rsidRPr="00D46530">
        <w:t>required number of Contracts</w:t>
      </w:r>
      <w:r>
        <w:t xml:space="preserve">, as determined by the Exchange from time to time and </w:t>
      </w:r>
      <w:r w:rsidRPr="00D46530">
        <w:t xml:space="preserve">specified </w:t>
      </w:r>
      <w:r>
        <w:t xml:space="preserve">per underlying instrument </w:t>
      </w:r>
      <w:r w:rsidRPr="00D46530">
        <w:t xml:space="preserve">in </w:t>
      </w:r>
      <w:r>
        <w:t xml:space="preserve">Appendix A for </w:t>
      </w:r>
      <w:r w:rsidRPr="00D46530">
        <w:t xml:space="preserve">classification of </w:t>
      </w:r>
      <w:r>
        <w:t>qualifying subclasses.</w:t>
      </w:r>
    </w:p>
    <w:p w14:paraId="03A5777E" w14:textId="77777777" w:rsidR="006F16CB" w:rsidRDefault="006F16CB" w:rsidP="006F16CB">
      <w:pPr>
        <w:pStyle w:val="NormalwithindentAltD"/>
        <w:rPr>
          <w:rFonts w:cs="Arial"/>
          <w:kern w:val="32"/>
          <w:szCs w:val="22"/>
        </w:rPr>
      </w:pPr>
      <w:r>
        <w:t>During Stressed Market Conditions, the required number of Contracts in individual bid and ask quotes will be halved (rounded up where applicable) for the concerned underlying instrument(s).</w:t>
      </w:r>
    </w:p>
    <w:p w14:paraId="334D8C7C" w14:textId="420AEED6" w:rsidR="00595AC8" w:rsidRDefault="00D46530" w:rsidP="00595AC8">
      <w:pPr>
        <w:pStyle w:val="Heading2"/>
      </w:pPr>
      <w:r>
        <w:t xml:space="preserve">Spread </w:t>
      </w:r>
      <w:r w:rsidR="006F16CB">
        <w:t>R</w:t>
      </w:r>
      <w:r>
        <w:t>equirements</w:t>
      </w:r>
    </w:p>
    <w:p w14:paraId="5AAB01C6" w14:textId="6146C929" w:rsidR="00564511" w:rsidRDefault="00564511" w:rsidP="00983BB2">
      <w:pPr>
        <w:pStyle w:val="NormalwithindentAltD"/>
      </w:pPr>
      <w:bookmarkStart w:id="7" w:name="_Toc130204385"/>
      <w:bookmarkEnd w:id="7"/>
      <w:r>
        <w:t xml:space="preserve">The </w:t>
      </w:r>
      <w:r w:rsidR="00172F2D">
        <w:t xml:space="preserve">same </w:t>
      </w:r>
      <w:r w:rsidR="00885EF1">
        <w:t xml:space="preserve">spread requirements as </w:t>
      </w:r>
      <w:r w:rsidR="00E34882">
        <w:t xml:space="preserve">for </w:t>
      </w:r>
      <w:r w:rsidR="00E6190C">
        <w:t xml:space="preserve">market maker commitments in </w:t>
      </w:r>
      <w:r w:rsidR="00E312C6">
        <w:t xml:space="preserve">regular </w:t>
      </w:r>
      <w:r w:rsidR="00E34882">
        <w:t xml:space="preserve">qualifying subclasses applicable to options with one (1) month or less to expiration, </w:t>
      </w:r>
      <w:r w:rsidR="00172F2D">
        <w:t xml:space="preserve">are used for </w:t>
      </w:r>
      <w:r w:rsidR="003F6EE1">
        <w:t xml:space="preserve">the respective corresponding weekly option classes. </w:t>
      </w:r>
    </w:p>
    <w:p w14:paraId="49E2D9CA" w14:textId="15FD5A6E" w:rsidR="00983BB2" w:rsidRDefault="00983BB2" w:rsidP="00983BB2">
      <w:pPr>
        <w:pStyle w:val="NormalwithindentAltD"/>
      </w:pPr>
      <w:r>
        <w:t xml:space="preserve">Details on the available spread tables that define maximum bid-ask spread for different price ranges, are specified in </w:t>
      </w:r>
      <w:r w:rsidR="00913D34">
        <w:t xml:space="preserve">Appendix B </w:t>
      </w:r>
      <w:r w:rsidR="00274B1C">
        <w:t>–</w:t>
      </w:r>
      <w:r w:rsidR="00DE75A0">
        <w:t xml:space="preserve"> </w:t>
      </w:r>
      <w:r w:rsidR="00274B1C">
        <w:t>Market Maker Obligations in Qualifying Subclasses of Swedish Equity Derivatives</w:t>
      </w:r>
      <w:r>
        <w:t>.</w:t>
      </w:r>
      <w:r w:rsidR="00AB1A3A">
        <w:t xml:space="preserve"> </w:t>
      </w:r>
    </w:p>
    <w:p w14:paraId="1130D9A8" w14:textId="297B4915" w:rsidR="003F4164" w:rsidRDefault="00983BB2" w:rsidP="00983BB2">
      <w:pPr>
        <w:pStyle w:val="NormalwithindentAltD"/>
      </w:pPr>
      <w:r>
        <w:t xml:space="preserve">Information on which spread table that applies for options per underlying Instrument, as determined by the Exchange from time to time, is specified </w:t>
      </w:r>
      <w:r w:rsidRPr="00C96B9D">
        <w:t xml:space="preserve">in </w:t>
      </w:r>
      <w:r>
        <w:t xml:space="preserve">Appendix A </w:t>
      </w:r>
      <w:r w:rsidR="00885EF1">
        <w:t>– Classification of Qualifying Subclasses of Swedish Equity Derivatives</w:t>
      </w:r>
      <w:r>
        <w:t>.</w:t>
      </w:r>
    </w:p>
    <w:p w14:paraId="0E443530" w14:textId="77777777" w:rsidR="00983BB2" w:rsidRDefault="00983BB2" w:rsidP="00983BB2">
      <w:pPr>
        <w:pStyle w:val="NormalwithindentAltD"/>
      </w:pPr>
      <w:r>
        <w:t>For outright instrument Series, the applicable spread will be determined by the quoted bid price.</w:t>
      </w:r>
    </w:p>
    <w:p w14:paraId="69B92B9B" w14:textId="2A93AA93" w:rsidR="00983BB2" w:rsidRDefault="00983BB2" w:rsidP="0054383E">
      <w:pPr>
        <w:pStyle w:val="NormalwithindentAltD"/>
      </w:pPr>
      <w:r>
        <w:t>For Combinations, the applicable spread will be determined by the quoted price that is closest to zero (0)</w:t>
      </w:r>
      <w:r w:rsidR="0054383E">
        <w:t>; for negative prices, the max spread applicable for its absolute value will be used.</w:t>
      </w:r>
    </w:p>
    <w:p w14:paraId="7FCAC9D9" w14:textId="77777777" w:rsidR="00983BB2" w:rsidRDefault="00983BB2" w:rsidP="00983BB2">
      <w:pPr>
        <w:pStyle w:val="NormalwithindentAltD"/>
      </w:pPr>
      <w:r w:rsidRPr="00D46530">
        <w:t xml:space="preserve">No bid price is required </w:t>
      </w:r>
      <w:r>
        <w:t>by</w:t>
      </w:r>
      <w:r w:rsidRPr="00D46530">
        <w:t xml:space="preserve"> the MM </w:t>
      </w:r>
      <w:proofErr w:type="gramStart"/>
      <w:r w:rsidRPr="00D46530">
        <w:t>in order to</w:t>
      </w:r>
      <w:proofErr w:type="gramEnd"/>
      <w:r w:rsidRPr="00D46530">
        <w:t xml:space="preserve"> fulfil the spread requirements </w:t>
      </w:r>
      <w:r>
        <w:t xml:space="preserve">in a certain instrument Series, </w:t>
      </w:r>
      <w:r w:rsidRPr="00D46530">
        <w:t xml:space="preserve">if the </w:t>
      </w:r>
      <w:r>
        <w:t xml:space="preserve">quoted </w:t>
      </w:r>
      <w:r w:rsidRPr="00D46530">
        <w:t xml:space="preserve">ask price from the </w:t>
      </w:r>
      <w:r>
        <w:t>MM</w:t>
      </w:r>
      <w:r w:rsidRPr="00D46530">
        <w:t xml:space="preserve"> </w:t>
      </w:r>
      <w:r>
        <w:t xml:space="preserve">in that instrument Series </w:t>
      </w:r>
      <w:r w:rsidRPr="00D46530">
        <w:t xml:space="preserve">is at </w:t>
      </w:r>
      <w:r>
        <w:t>or below the smallest defined spread in the applicable spread table</w:t>
      </w:r>
      <w:r w:rsidRPr="00D46530">
        <w:t>.</w:t>
      </w:r>
    </w:p>
    <w:p w14:paraId="21AE834B" w14:textId="77777777" w:rsidR="00983BB2" w:rsidRDefault="00983BB2" w:rsidP="00983BB2">
      <w:pPr>
        <w:pStyle w:val="NormalwithindentAltD"/>
      </w:pPr>
      <w:r>
        <w:t>During Stressed Market Conditions, the spread requirements will double for all instrument Series based on the concerned underlying instrument(s).</w:t>
      </w:r>
    </w:p>
    <w:p w14:paraId="3EEF98A8" w14:textId="77777777" w:rsidR="00983BB2" w:rsidRDefault="00983BB2" w:rsidP="00983BB2">
      <w:pPr>
        <w:pStyle w:val="NormalwithindentAltD"/>
      </w:pPr>
      <w:r>
        <w:t xml:space="preserve">In case the price, volatility and/or liquidity for an underlying instrument change significantly, the Exchange may widen the spread requirements by assigning a different spread table. Such change can be implemented </w:t>
      </w:r>
      <w:r w:rsidRPr="00A32D61">
        <w:t xml:space="preserve">with shorter notice, at the earliest as of the next </w:t>
      </w:r>
      <w:r>
        <w:t>t</w:t>
      </w:r>
      <w:r w:rsidRPr="00A32D61">
        <w:t xml:space="preserve">rading </w:t>
      </w:r>
      <w:r>
        <w:t>d</w:t>
      </w:r>
      <w:r w:rsidRPr="00A32D61">
        <w:t xml:space="preserve">ay, than the required </w:t>
      </w:r>
      <w:r>
        <w:t>thirty (</w:t>
      </w:r>
      <w:r w:rsidRPr="00A32D61">
        <w:t>30</w:t>
      </w:r>
      <w:r>
        <w:t>)</w:t>
      </w:r>
      <w:r w:rsidRPr="00A32D61">
        <w:t xml:space="preserve"> days in advance notification regarding changes to the obligations in this </w:t>
      </w:r>
      <w:r>
        <w:t>A</w:t>
      </w:r>
      <w:r w:rsidRPr="00A32D61">
        <w:t>ppendix.</w:t>
      </w:r>
    </w:p>
    <w:p w14:paraId="506B022A" w14:textId="777F6613" w:rsidR="00056E69" w:rsidRDefault="00056E69" w:rsidP="00D46530">
      <w:pPr>
        <w:pStyle w:val="NormalwithindentAltD"/>
      </w:pPr>
    </w:p>
    <w:p w14:paraId="4B2835F8" w14:textId="6284220B" w:rsidR="00D46530" w:rsidRDefault="00D46530" w:rsidP="00D46530">
      <w:pPr>
        <w:pStyle w:val="Heading1"/>
      </w:pPr>
      <w:bookmarkStart w:id="8" w:name="_Toc130204386"/>
      <w:bookmarkStart w:id="9" w:name="_Toc130797150"/>
      <w:r>
        <w:t xml:space="preserve">Stressed market </w:t>
      </w:r>
      <w:bookmarkEnd w:id="8"/>
      <w:r w:rsidR="00983BB2">
        <w:t>Incentive</w:t>
      </w:r>
      <w:bookmarkEnd w:id="9"/>
    </w:p>
    <w:p w14:paraId="53F2B227" w14:textId="77777777" w:rsidR="00D37368" w:rsidRDefault="00D37368" w:rsidP="00D37368">
      <w:pPr>
        <w:pStyle w:val="NormalwithindentAltD"/>
      </w:pPr>
      <w:r>
        <w:t>The MM is entitled to an additional rebate in accordance with the Market Maker Fee List if during Stressed Market Conditions and for the concerned underlying instrument(s), the MM continuously provide quotes:</w:t>
      </w:r>
    </w:p>
    <w:p w14:paraId="20A96141" w14:textId="77777777" w:rsidR="00D37368" w:rsidRDefault="00D37368" w:rsidP="00D37368">
      <w:pPr>
        <w:pStyle w:val="List1Alt6"/>
        <w:numPr>
          <w:ilvl w:val="0"/>
          <w:numId w:val="37"/>
        </w:numPr>
      </w:pPr>
      <w:r>
        <w:t>During at least eighty per cent (80%) of the time with Stressed Market Conditions, calculated as a monthly average per underlying instrument.</w:t>
      </w:r>
    </w:p>
    <w:p w14:paraId="1D04C159" w14:textId="77777777" w:rsidR="00D37368" w:rsidRPr="00D37368" w:rsidRDefault="00D37368" w:rsidP="00D37368">
      <w:pPr>
        <w:pStyle w:val="List1Alt6"/>
        <w:numPr>
          <w:ilvl w:val="0"/>
          <w:numId w:val="37"/>
        </w:numPr>
        <w:rPr>
          <w:rFonts w:cs="Arial"/>
          <w:b/>
          <w:iCs/>
          <w:kern w:val="32"/>
          <w:szCs w:val="22"/>
        </w:rPr>
      </w:pPr>
      <w:r>
        <w:t>In accordance with the quotation requirements set out in Sections 1.3–1.7.</w:t>
      </w:r>
    </w:p>
    <w:p w14:paraId="6C6A4ED1" w14:textId="73E6B074" w:rsidR="00D46530" w:rsidRDefault="00D46530" w:rsidP="00941171">
      <w:pPr>
        <w:pStyle w:val="Heading1"/>
        <w:keepNext w:val="0"/>
      </w:pPr>
      <w:bookmarkStart w:id="10" w:name="_Toc130204387"/>
      <w:bookmarkStart w:id="11" w:name="_Toc130797151"/>
      <w:r>
        <w:t>Exceptional Circumstances</w:t>
      </w:r>
      <w:bookmarkEnd w:id="10"/>
      <w:bookmarkEnd w:id="11"/>
    </w:p>
    <w:p w14:paraId="0DD6C9D3" w14:textId="77777777" w:rsidR="00046E6E" w:rsidRDefault="00046E6E" w:rsidP="00046E6E">
      <w:pPr>
        <w:pStyle w:val="NormalwithindentAltD"/>
      </w:pPr>
      <w:r>
        <w:t>Exceptional Circumstances is a market condition declared by the Exchange due to an extreme market situation as defined in Article 3 of Commission Delegated Regulation (EU) 2017/578. See also Section 2.6 of the Exchange Rules and the Market Model Nasdaq Derivatives Markets for further details.</w:t>
      </w:r>
    </w:p>
    <w:p w14:paraId="04096E36" w14:textId="77777777" w:rsidR="00046E6E" w:rsidRDefault="00046E6E" w:rsidP="00046E6E">
      <w:pPr>
        <w:pStyle w:val="NormalwithindentAltD"/>
      </w:pPr>
      <w:r>
        <w:t xml:space="preserve">During Exceptional Circumstances, temporary deviations from the obligations stated in this Appendix is allowed. Exceptional Circumstances will be treated on a case-by-case basis. During Exceptional Circumstances, quoting obligations are temporarily disabled. </w:t>
      </w:r>
    </w:p>
    <w:p w14:paraId="78D5B6D3" w14:textId="77777777" w:rsidR="00046E6E" w:rsidRDefault="00046E6E" w:rsidP="00046E6E">
      <w:pPr>
        <w:pStyle w:val="NormalwithindentAltD"/>
      </w:pPr>
      <w:r>
        <w:t>Exceptional Circumstances can be applied for:</w:t>
      </w:r>
    </w:p>
    <w:p w14:paraId="39D3B91C" w14:textId="77777777" w:rsidR="00046E6E" w:rsidRDefault="00046E6E" w:rsidP="00046E6E">
      <w:pPr>
        <w:pStyle w:val="NormalwithindentAltD"/>
      </w:pPr>
      <w:r>
        <w:t>1.</w:t>
      </w:r>
      <w:r>
        <w:tab/>
        <w:t>one or several market segments;</w:t>
      </w:r>
    </w:p>
    <w:p w14:paraId="0A7135C6" w14:textId="77777777" w:rsidR="00046E6E" w:rsidRDefault="00046E6E" w:rsidP="00046E6E">
      <w:pPr>
        <w:pStyle w:val="NormalwithindentAltD"/>
      </w:pPr>
      <w:r>
        <w:t>2.</w:t>
      </w:r>
      <w:r>
        <w:tab/>
        <w:t>for all Market Makers; or</w:t>
      </w:r>
    </w:p>
    <w:p w14:paraId="3428B529" w14:textId="77777777" w:rsidR="00046E6E" w:rsidRDefault="00046E6E" w:rsidP="00046E6E">
      <w:pPr>
        <w:pStyle w:val="NormalwithindentAltD"/>
      </w:pPr>
      <w:r>
        <w:t>3.</w:t>
      </w:r>
      <w:r>
        <w:tab/>
        <w:t>for a specific Market Maker.</w:t>
      </w:r>
    </w:p>
    <w:p w14:paraId="18BAC3A2" w14:textId="77777777" w:rsidR="00046E6E" w:rsidRDefault="00046E6E" w:rsidP="611A01E1">
      <w:pPr>
        <w:pStyle w:val="NormalwithindentAltD"/>
        <w:rPr>
          <w:b/>
          <w:bCs/>
        </w:rPr>
      </w:pPr>
      <w:r w:rsidRPr="611A01E1">
        <w:rPr>
          <w:b/>
          <w:bCs/>
        </w:rPr>
        <w:t>For a specific Market Maker:</w:t>
      </w:r>
    </w:p>
    <w:p w14:paraId="4FEFDA3E" w14:textId="77777777" w:rsidR="00046E6E" w:rsidRDefault="00046E6E" w:rsidP="00046E6E">
      <w:pPr>
        <w:pStyle w:val="NormalwithindentAltD"/>
      </w:pPr>
      <w:r>
        <w:t>An MM can apply for Exceptional Circumstances due to its inability to maintain prudent risk management practices pursuant to Article 3 of the Commission Delegated Regulation (EU) 2017/578.</w:t>
      </w:r>
    </w:p>
    <w:p w14:paraId="3F9465CC" w14:textId="77777777" w:rsidR="00046E6E" w:rsidRDefault="00046E6E" w:rsidP="00046E6E">
      <w:pPr>
        <w:pStyle w:val="NormalwithindentAltD"/>
      </w:pPr>
      <w:r>
        <w:t xml:space="preserve">In case an MM applies for Exceptional Circumstances, it must submit a prompt notice of its inability to maintain prudent risk management practices to the Exchange. The notice shall be sent to tradingoperations@nasdaq.com and shall outline the issue in detail and when it is expected to be resolved. Details shall for instance include whether the issue is of internal character or if it is related to an external supplier whereby the supplier shall be named. The MM must also submit a prompt notice when the issues have ended. </w:t>
      </w:r>
    </w:p>
    <w:p w14:paraId="3B1224D1" w14:textId="77777777" w:rsidR="00046E6E" w:rsidRDefault="00046E6E" w:rsidP="00046E6E">
      <w:pPr>
        <w:pStyle w:val="NormalwithindentAltD"/>
      </w:pPr>
      <w:r>
        <w:t xml:space="preserve">The Exchange may require the MM to submit additional details evidencing its inability to maintain prudent risk management practices. </w:t>
      </w:r>
    </w:p>
    <w:p w14:paraId="421B3A5F" w14:textId="77777777" w:rsidR="00046E6E" w:rsidRDefault="00046E6E" w:rsidP="00046E6E">
      <w:pPr>
        <w:pStyle w:val="NormalwithindentAltD"/>
      </w:pPr>
      <w:r>
        <w:t>Based on the provided evidence, the Exchange will on a case-by-case basis decide on whether the request shall result in Exceptional Circumstances whereby the MM’s quoting obligations are temporarily disabled.</w:t>
      </w:r>
    </w:p>
    <w:p w14:paraId="03E5D685" w14:textId="076181E5" w:rsidR="00046E6E" w:rsidRDefault="00046E6E" w:rsidP="21005DE5">
      <w:pPr>
        <w:pStyle w:val="NormalwithindentAltD"/>
        <w:spacing w:line="257" w:lineRule="auto"/>
        <w:rPr>
          <w:rFonts w:cs="Arial"/>
        </w:rPr>
      </w:pPr>
      <w:r>
        <w:t>By default, declared Exceptional Circumstances are valid for one day. If the issues persist for more than one day, the MM must notify the Exchange each day separately</w:t>
      </w:r>
      <w:r w:rsidR="5B9C6F2A">
        <w:t>.</w:t>
      </w:r>
    </w:p>
    <w:p w14:paraId="4E468EF3" w14:textId="1D1117D1" w:rsidR="00046E6E" w:rsidRDefault="70E694BC" w:rsidP="611A01E1">
      <w:pPr>
        <w:pStyle w:val="NormalwithindentAltD"/>
        <w:spacing w:line="257" w:lineRule="auto"/>
        <w:rPr>
          <w:lang w:val="en-US"/>
        </w:rPr>
      </w:pPr>
      <w:r w:rsidRPr="611A01E1">
        <w:rPr>
          <w:lang w:val="en-US"/>
        </w:rPr>
        <w:t>For the same occasion and issue, Exceptional Circumstances can be granted for up to one week in total. Upon agreement and in extreme cases the Exchange may extend the time limit.</w:t>
      </w:r>
    </w:p>
    <w:p w14:paraId="299B1D30" w14:textId="76DC3783" w:rsidR="00046E6E" w:rsidRDefault="00046E6E" w:rsidP="21005DE5">
      <w:pPr>
        <w:pStyle w:val="NormalwithindentAltD"/>
      </w:pPr>
    </w:p>
    <w:p w14:paraId="3F077CD6" w14:textId="0F060462" w:rsidR="00F50E72" w:rsidRDefault="00F50E72" w:rsidP="00126947">
      <w:pPr>
        <w:spacing w:after="0"/>
        <w:rPr>
          <w:rFonts w:cs="Arial"/>
          <w:kern w:val="32"/>
          <w:szCs w:val="22"/>
        </w:rPr>
      </w:pPr>
      <w:r>
        <w:br w:type="page"/>
      </w:r>
    </w:p>
    <w:p w14:paraId="64C9E224" w14:textId="24BE9930" w:rsidR="00D46530" w:rsidRDefault="00D46530" w:rsidP="00D46530">
      <w:pPr>
        <w:pStyle w:val="Heading1"/>
      </w:pPr>
      <w:bookmarkStart w:id="12" w:name="_Toc130204388"/>
      <w:bookmarkStart w:id="13" w:name="_Toc130797152"/>
      <w:r w:rsidRPr="00D46530">
        <w:t>Miscellaneous</w:t>
      </w:r>
      <w:bookmarkEnd w:id="12"/>
      <w:bookmarkEnd w:id="13"/>
    </w:p>
    <w:p w14:paraId="66909F4B" w14:textId="48BE0358" w:rsidR="00D46530" w:rsidRDefault="00D46530" w:rsidP="00F50E72">
      <w:pPr>
        <w:pStyle w:val="Heading2"/>
      </w:pPr>
      <w:r>
        <w:t>Validity</w:t>
      </w:r>
      <w:r w:rsidR="00F50E72">
        <w:t>:</w:t>
      </w:r>
    </w:p>
    <w:p w14:paraId="553BF489" w14:textId="3C9FD97C" w:rsidR="00D46530" w:rsidRDefault="00D46530" w:rsidP="00D46530">
      <w:pPr>
        <w:pStyle w:val="NormalwithindentAltD"/>
      </w:pPr>
      <w:r>
        <w:t xml:space="preserve">The obligations defined in this Appendix are valid until further notice. Market Makers shall be notified 30 days in advance regarding changes to the obligations in this Appendix. </w:t>
      </w:r>
    </w:p>
    <w:p w14:paraId="3380CB53" w14:textId="77777777" w:rsidR="00D46530" w:rsidRDefault="00D46530" w:rsidP="00F50E72">
      <w:pPr>
        <w:pStyle w:val="Heading2"/>
      </w:pPr>
      <w:r>
        <w:t xml:space="preserve">Monitoring: </w:t>
      </w:r>
    </w:p>
    <w:p w14:paraId="2D3CE0B5" w14:textId="17754688" w:rsidR="00D46530" w:rsidRDefault="003114B0" w:rsidP="00D46530">
      <w:pPr>
        <w:pStyle w:val="NormalwithindentAltD"/>
      </w:pPr>
      <w:r w:rsidRPr="003114B0">
        <w:t>The Exchange shall monitor the MM’s effective compliance with the requirements in this Appendix and determine if the MM shall be entitled to Market Maker fees in accordance with the Market Maker Fee List based on the above required number of Contracts to be quoted for each underlying instrument.</w:t>
      </w:r>
    </w:p>
    <w:p w14:paraId="7D35749D" w14:textId="77777777" w:rsidR="00D46530" w:rsidRDefault="00D46530" w:rsidP="00F50E72">
      <w:pPr>
        <w:pStyle w:val="Heading2"/>
      </w:pPr>
      <w:r>
        <w:t xml:space="preserve">Recommencement of obligations: </w:t>
      </w:r>
    </w:p>
    <w:p w14:paraId="328E711A" w14:textId="77777777" w:rsidR="00D46530" w:rsidRDefault="00D46530" w:rsidP="00D46530">
      <w:pPr>
        <w:pStyle w:val="NormalwithindentAltD"/>
      </w:pPr>
      <w:r>
        <w:t>The MM shall resume trading as soon as possible in conjunction with the recommencement of trading after Suspension of Trading, an extraordinary closure or after a period with Exceptional Circumstances and following Exchange Transactions.</w:t>
      </w:r>
    </w:p>
    <w:p w14:paraId="146C597B" w14:textId="77777777" w:rsidR="00D46530" w:rsidRDefault="00D46530" w:rsidP="00F50E72">
      <w:pPr>
        <w:pStyle w:val="Heading2"/>
      </w:pPr>
      <w:r>
        <w:t xml:space="preserve">Period of validity of quotes: </w:t>
      </w:r>
    </w:p>
    <w:p w14:paraId="05F8263F" w14:textId="77777777" w:rsidR="00D46530" w:rsidRDefault="00D46530" w:rsidP="00D46530">
      <w:pPr>
        <w:pStyle w:val="NormalwithindentAltD"/>
      </w:pPr>
      <w:r>
        <w:t>The quotes are valid up to the making of a new quote with respect to the same instrument Series or until the revocation which is immediately followed by a new quote regarding the same instrument Series.</w:t>
      </w:r>
    </w:p>
    <w:p w14:paraId="533580CD" w14:textId="469B21D2" w:rsidR="00D32004" w:rsidRDefault="00D32004">
      <w:pPr>
        <w:spacing w:after="0"/>
      </w:pPr>
      <w:r>
        <w:br w:type="page"/>
      </w:r>
    </w:p>
    <w:sectPr w:rsidR="00D32004" w:rsidSect="00694B1E">
      <w:headerReference w:type="default" r:id="rId12"/>
      <w:footerReference w:type="default" r:id="rId13"/>
      <w:headerReference w:type="first" r:id="rId14"/>
      <w:footerReference w:type="first" r:id="rId15"/>
      <w:pgSz w:w="11906" w:h="16838"/>
      <w:pgMar w:top="1871"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8A2F4F" w14:textId="77777777" w:rsidR="002240B3" w:rsidRDefault="002240B3">
      <w:r>
        <w:separator/>
      </w:r>
    </w:p>
  </w:endnote>
  <w:endnote w:type="continuationSeparator" w:id="0">
    <w:p w14:paraId="3A36EB18" w14:textId="77777777" w:rsidR="002240B3" w:rsidRDefault="002240B3">
      <w:r>
        <w:continuationSeparator/>
      </w:r>
    </w:p>
  </w:endnote>
  <w:endnote w:type="continuationNotice" w:id="1">
    <w:p w14:paraId="74CDC1D4" w14:textId="77777777" w:rsidR="002240B3" w:rsidRDefault="002240B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47E68D17" w14:paraId="4432CB04" w14:textId="77777777" w:rsidTr="47E68D17">
      <w:trPr>
        <w:trHeight w:val="300"/>
      </w:trPr>
      <w:tc>
        <w:tcPr>
          <w:tcW w:w="3020" w:type="dxa"/>
        </w:tcPr>
        <w:p w14:paraId="0A225B53" w14:textId="74C3DA75" w:rsidR="47E68D17" w:rsidRDefault="47E68D17" w:rsidP="47E68D17">
          <w:pPr>
            <w:ind w:left="-115"/>
          </w:pPr>
        </w:p>
      </w:tc>
      <w:tc>
        <w:tcPr>
          <w:tcW w:w="3020" w:type="dxa"/>
        </w:tcPr>
        <w:p w14:paraId="3A61A1DC" w14:textId="367CA95F" w:rsidR="47E68D17" w:rsidRDefault="47E68D17" w:rsidP="47E68D17">
          <w:pPr>
            <w:jc w:val="center"/>
          </w:pPr>
        </w:p>
      </w:tc>
      <w:tc>
        <w:tcPr>
          <w:tcW w:w="3020" w:type="dxa"/>
        </w:tcPr>
        <w:p w14:paraId="0C94B426" w14:textId="0978295C" w:rsidR="47E68D17" w:rsidRDefault="47E68D17" w:rsidP="47E68D17">
          <w:pPr>
            <w:ind w:right="-115"/>
            <w:jc w:val="right"/>
          </w:pPr>
        </w:p>
      </w:tc>
    </w:tr>
  </w:tbl>
  <w:p w14:paraId="0DA6E4A8" w14:textId="19AF406F" w:rsidR="47E68D17" w:rsidRDefault="47E68D17" w:rsidP="47E68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47E68D17" w14:paraId="73759593" w14:textId="77777777" w:rsidTr="47E68D17">
      <w:trPr>
        <w:trHeight w:val="300"/>
      </w:trPr>
      <w:tc>
        <w:tcPr>
          <w:tcW w:w="3020" w:type="dxa"/>
        </w:tcPr>
        <w:p w14:paraId="7C24EA58" w14:textId="275F0550" w:rsidR="47E68D17" w:rsidRDefault="47E68D17" w:rsidP="47E68D17">
          <w:pPr>
            <w:ind w:left="-115"/>
          </w:pPr>
        </w:p>
      </w:tc>
      <w:tc>
        <w:tcPr>
          <w:tcW w:w="3020" w:type="dxa"/>
        </w:tcPr>
        <w:p w14:paraId="7D17B399" w14:textId="118EB3F5" w:rsidR="47E68D17" w:rsidRDefault="47E68D17" w:rsidP="47E68D17">
          <w:pPr>
            <w:jc w:val="center"/>
          </w:pPr>
        </w:p>
      </w:tc>
      <w:tc>
        <w:tcPr>
          <w:tcW w:w="3020" w:type="dxa"/>
        </w:tcPr>
        <w:p w14:paraId="1307304C" w14:textId="389E4119" w:rsidR="47E68D17" w:rsidRDefault="47E68D17"/>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4D29B9" w14:textId="77777777" w:rsidR="002240B3" w:rsidRDefault="002240B3">
      <w:r>
        <w:separator/>
      </w:r>
    </w:p>
  </w:footnote>
  <w:footnote w:type="continuationSeparator" w:id="0">
    <w:p w14:paraId="2E498A10" w14:textId="77777777" w:rsidR="002240B3" w:rsidRDefault="002240B3">
      <w:r>
        <w:continuationSeparator/>
      </w:r>
    </w:p>
  </w:footnote>
  <w:footnote w:type="continuationNotice" w:id="1">
    <w:p w14:paraId="48958729" w14:textId="77777777" w:rsidR="002240B3" w:rsidRDefault="002240B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E5926" w14:textId="2815804F" w:rsidR="00C33CDC" w:rsidRPr="00B8323C" w:rsidRDefault="611A01E1" w:rsidP="00971A37">
    <w:pPr>
      <w:pStyle w:val="Header"/>
      <w:tabs>
        <w:tab w:val="clear" w:pos="8806"/>
      </w:tabs>
    </w:pPr>
    <w:r>
      <w:t>Market Maker Obligations in Qualifying Subclasses of Swedish Weekly Options, 01 April 2025</w:t>
    </w:r>
    <w:r w:rsidR="001844D9">
      <w:tab/>
    </w:r>
    <w:r w:rsidR="001844D9">
      <w:fldChar w:fldCharType="begin"/>
    </w:r>
    <w:r w:rsidR="001844D9">
      <w:instrText xml:space="preserve"> PAGE </w:instrText>
    </w:r>
    <w:r w:rsidR="001844D9">
      <w:fldChar w:fldCharType="separate"/>
    </w:r>
    <w:r>
      <w:t>1</w:t>
    </w:r>
    <w:r w:rsidR="001844D9">
      <w:fldChar w:fldCharType="end"/>
    </w:r>
    <w:r w:rsidRPr="611A01E1">
      <w:rPr>
        <w:noProof/>
      </w:rPr>
      <w:t xml:space="preserve"> </w:t>
    </w:r>
    <w:r>
      <w:t>(</w:t>
    </w:r>
    <w:r w:rsidR="001844D9" w:rsidRPr="611A01E1">
      <w:rPr>
        <w:noProof/>
      </w:rPr>
      <w:fldChar w:fldCharType="begin"/>
    </w:r>
    <w:r w:rsidR="001844D9">
      <w:instrText xml:space="preserve"> NUMPAGES   \* MERGEFORMAT </w:instrText>
    </w:r>
    <w:r w:rsidR="001844D9" w:rsidRPr="611A01E1">
      <w:fldChar w:fldCharType="separate"/>
    </w:r>
    <w:r w:rsidRPr="611A01E1">
      <w:rPr>
        <w:noProof/>
      </w:rPr>
      <w:t>10</w:t>
    </w:r>
    <w:r w:rsidR="001844D9" w:rsidRPr="611A01E1">
      <w:rPr>
        <w:noProof/>
      </w:rPr>
      <w:fldChar w:fldCharType="end"/>
    </w:r>
    <w: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E4313" w14:textId="25B71925" w:rsidR="00694B1E" w:rsidRDefault="00694B1E" w:rsidP="00694B1E">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23AD88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870568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D638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E0CAB0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7F456F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0CC0B1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CB808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21088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7186FF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D62CB0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73716C"/>
    <w:multiLevelType w:val="multilevel"/>
    <w:tmpl w:val="401017DA"/>
    <w:name w:val="msalista"/>
    <w:lvl w:ilvl="0">
      <w:start w:val="1"/>
      <w:numFmt w:val="lowerLetter"/>
      <w:pStyle w:val="Listlevel1aAlt5"/>
      <w:lvlText w:val="(%1)"/>
      <w:lvlJc w:val="left"/>
      <w:pPr>
        <w:tabs>
          <w:tab w:val="num" w:pos="1729"/>
        </w:tabs>
        <w:ind w:left="1729" w:hanging="720"/>
      </w:pPr>
      <w:rPr>
        <w:rFonts w:hint="default"/>
      </w:rPr>
    </w:lvl>
    <w:lvl w:ilvl="1">
      <w:start w:val="1"/>
      <w:numFmt w:val="lowerRoman"/>
      <w:pStyle w:val="Listlevel2i"/>
      <w:lvlText w:val="(%2)"/>
      <w:lvlJc w:val="left"/>
      <w:pPr>
        <w:tabs>
          <w:tab w:val="num" w:pos="2449"/>
        </w:tabs>
        <w:ind w:left="2449" w:hanging="720"/>
      </w:pPr>
      <w:rPr>
        <w:rFonts w:hint="default"/>
      </w:rPr>
    </w:lvl>
    <w:lvl w:ilvl="2">
      <w:start w:val="1"/>
      <w:numFmt w:val="upperLetter"/>
      <w:pStyle w:val="Listlevel3A"/>
      <w:lvlText w:val="(%3)"/>
      <w:lvlJc w:val="left"/>
      <w:pPr>
        <w:tabs>
          <w:tab w:val="num" w:pos="3170"/>
        </w:tabs>
        <w:ind w:left="3170" w:hanging="721"/>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05705100"/>
    <w:multiLevelType w:val="hybridMultilevel"/>
    <w:tmpl w:val="50A41024"/>
    <w:lvl w:ilvl="0" w:tplc="1396D244">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07CF4B01"/>
    <w:multiLevelType w:val="multilevel"/>
    <w:tmpl w:val="A002D9F0"/>
    <w:lvl w:ilvl="0">
      <w:start w:val="1"/>
      <w:numFmt w:val="decimal"/>
      <w:pStyle w:val="IPL1"/>
      <w:lvlText w:val="%1"/>
      <w:lvlJc w:val="left"/>
      <w:pPr>
        <w:tabs>
          <w:tab w:val="num" w:pos="680"/>
        </w:tabs>
        <w:ind w:left="680" w:hanging="680"/>
      </w:pPr>
      <w:rPr>
        <w:rFonts w:ascii="Arial" w:hAnsi="Arial" w:cs="Arial" w:hint="default"/>
        <w:b w:val="0"/>
        <w:i w:val="0"/>
        <w:caps w:val="0"/>
        <w:strike w:val="0"/>
        <w:dstrike w:val="0"/>
        <w:vanish w:val="0"/>
        <w:color w:val="000000"/>
        <w:sz w:val="32"/>
        <w:szCs w:val="3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PL2"/>
      <w:lvlText w:val="%1.%2"/>
      <w:lvlJc w:val="left"/>
      <w:pPr>
        <w:tabs>
          <w:tab w:val="num" w:pos="964"/>
        </w:tabs>
        <w:ind w:left="964" w:hanging="680"/>
      </w:pPr>
      <w:rPr>
        <w:rFonts w:ascii="Arial" w:hAnsi="Arial" w:cs="Arial" w:hint="default"/>
        <w:b/>
        <w:bCs w:val="0"/>
        <w:i w:val="0"/>
        <w:iCs w:val="0"/>
        <w:caps w:val="0"/>
        <w:smallCaps w:val="0"/>
        <w:strike w:val="0"/>
        <w:dstrike w:val="0"/>
        <w:snapToGrid w:val="0"/>
        <w:vanish w:val="0"/>
        <w:color w:val="000000"/>
        <w:spacing w:val="0"/>
        <w:kern w:val="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PL3"/>
      <w:lvlText w:val="%1.%2.%3"/>
      <w:lvlJc w:val="left"/>
      <w:pPr>
        <w:tabs>
          <w:tab w:val="num" w:pos="142"/>
        </w:tabs>
        <w:ind w:left="936" w:hanging="794"/>
      </w:pPr>
      <w:rPr>
        <w:rFonts w:ascii="Verdana" w:hAnsi="Verdana" w:cs="Times New Roman" w:hint="default"/>
        <w:b w:val="0"/>
        <w:bCs w:val="0"/>
        <w:i w:val="0"/>
        <w:iCs w:val="0"/>
        <w:caps w:val="0"/>
        <w:smallCaps w:val="0"/>
        <w:strike w:val="0"/>
        <w:dstrike w:val="0"/>
        <w:snapToGrid w:val="0"/>
        <w:vanish w:val="0"/>
        <w:color w:val="000000"/>
        <w:spacing w:val="0"/>
        <w:kern w:val="0"/>
        <w:position w:val="0"/>
        <w:sz w:val="18"/>
        <w:u w:val="none"/>
        <w:vertAlign w:val="baseli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IPL4"/>
      <w:lvlText w:val="(%4)"/>
      <w:lvlJc w:val="left"/>
      <w:pPr>
        <w:tabs>
          <w:tab w:val="num" w:pos="2041"/>
        </w:tabs>
        <w:ind w:left="1361" w:hanging="567"/>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PL5"/>
      <w:lvlText w:val="(%5)"/>
      <w:lvlJc w:val="left"/>
      <w:pPr>
        <w:tabs>
          <w:tab w:val="num" w:pos="0"/>
        </w:tabs>
        <w:ind w:left="1928" w:hanging="567"/>
      </w:pPr>
      <w:rPr>
        <w:rFonts w:ascii="Verdana" w:hAnsi="Verdana" w:cs="Times New Roman" w:hint="default"/>
        <w:b w:val="0"/>
        <w:i w:val="0"/>
        <w:sz w:val="18"/>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13" w15:restartNumberingAfterBreak="0">
    <w:nsid w:val="0B346C8B"/>
    <w:multiLevelType w:val="multilevel"/>
    <w:tmpl w:val="E6CCE810"/>
    <w:lvl w:ilvl="0">
      <w:start w:val="1"/>
      <w:numFmt w:val="upperLetter"/>
      <w:pStyle w:val="Level1"/>
      <w:lvlText w:val="%1)"/>
      <w:lvlJc w:val="left"/>
      <w:pPr>
        <w:tabs>
          <w:tab w:val="num" w:pos="680"/>
        </w:tabs>
        <w:ind w:left="680" w:hanging="680"/>
      </w:pPr>
      <w:rPr>
        <w:rFonts w:ascii="Times New Roman" w:hAnsi="Times New Roman" w:cs="Times New Roman" w:hint="default"/>
        <w:sz w:val="22"/>
        <w:szCs w:val="22"/>
      </w:rPr>
    </w:lvl>
    <w:lvl w:ilvl="1">
      <w:start w:val="1"/>
      <w:numFmt w:val="lowerRoman"/>
      <w:pStyle w:val="Level2"/>
      <w:lvlText w:val="(%2)"/>
      <w:lvlJc w:val="left"/>
      <w:pPr>
        <w:tabs>
          <w:tab w:val="num" w:pos="1400"/>
        </w:tabs>
        <w:ind w:left="1361" w:hanging="681"/>
      </w:pPr>
      <w:rPr>
        <w:rFonts w:cs="Times New Roman" w:hint="default"/>
      </w:rPr>
    </w:lvl>
    <w:lvl w:ilvl="2">
      <w:start w:val="1"/>
      <w:numFmt w:val="lowerLetter"/>
      <w:pStyle w:val="Level3"/>
      <w:lvlText w:val="(%3)"/>
      <w:lvlJc w:val="left"/>
      <w:pPr>
        <w:tabs>
          <w:tab w:val="num" w:pos="2041"/>
        </w:tabs>
        <w:ind w:left="2041" w:hanging="680"/>
      </w:pPr>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9"/>
      <w:lvlJc w:val="left"/>
      <w:pPr>
        <w:ind w:left="-1"/>
      </w:pPr>
      <w:rPr>
        <w:rFonts w:cs="Times New Roman" w:hint="default"/>
      </w:rPr>
    </w:lvl>
  </w:abstractNum>
  <w:abstractNum w:abstractNumId="14" w15:restartNumberingAfterBreak="0">
    <w:nsid w:val="11BF08F1"/>
    <w:multiLevelType w:val="multilevel"/>
    <w:tmpl w:val="041D001D"/>
    <w:name w:val="bilaga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4245C8C"/>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23CD3698"/>
    <w:multiLevelType w:val="hybridMultilevel"/>
    <w:tmpl w:val="55028C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6444684"/>
    <w:multiLevelType w:val="hybridMultilevel"/>
    <w:tmpl w:val="B218C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12E72E8"/>
    <w:multiLevelType w:val="multilevel"/>
    <w:tmpl w:val="EA5C64F4"/>
    <w:styleLink w:val="AppendixLista"/>
    <w:lvl w:ilvl="0">
      <w:start w:val="1"/>
      <w:numFmt w:val="decimal"/>
      <w:pStyle w:val="Appendix"/>
      <w:lvlText w:val="%1."/>
      <w:lvlJc w:val="left"/>
      <w:pPr>
        <w:tabs>
          <w:tab w:val="num" w:pos="567"/>
        </w:tabs>
        <w:ind w:left="567" w:hanging="567"/>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38E73519"/>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C106856"/>
    <w:multiLevelType w:val="hybridMultilevel"/>
    <w:tmpl w:val="441AF150"/>
    <w:lvl w:ilvl="0" w:tplc="3FDEB328">
      <w:start w:val="1"/>
      <w:numFmt w:val="decimal"/>
      <w:pStyle w:val="List1Alt6"/>
      <w:lvlText w:val="%1."/>
      <w:lvlJc w:val="left"/>
      <w:pPr>
        <w:tabs>
          <w:tab w:val="num" w:pos="1729"/>
        </w:tabs>
        <w:ind w:left="1729" w:hanging="720"/>
      </w:pPr>
      <w:rPr>
        <w:rFonts w:hint="default"/>
        <w:b w:val="0"/>
        <w:bCs w:val="0"/>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1" w15:restartNumberingAfterBreak="0">
    <w:nsid w:val="41A0584C"/>
    <w:multiLevelType w:val="multilevel"/>
    <w:tmpl w:val="D15C5C64"/>
    <w:lvl w:ilvl="0">
      <w:start w:val="1"/>
      <w:numFmt w:val="decimal"/>
      <w:lvlRestart w:val="0"/>
      <w:pStyle w:val="Heading1"/>
      <w:lvlText w:val="%1."/>
      <w:lvlJc w:val="left"/>
      <w:pPr>
        <w:tabs>
          <w:tab w:val="num" w:pos="0"/>
        </w:tabs>
        <w:ind w:left="1009" w:hanging="1009"/>
      </w:pPr>
      <w:rPr>
        <w:rFonts w:hint="default"/>
      </w:rPr>
    </w:lvl>
    <w:lvl w:ilvl="1">
      <w:start w:val="1"/>
      <w:numFmt w:val="decimal"/>
      <w:pStyle w:val="Heading2"/>
      <w:lvlText w:val="%1.%2"/>
      <w:lvlJc w:val="left"/>
      <w:pPr>
        <w:tabs>
          <w:tab w:val="num" w:pos="0"/>
        </w:tabs>
        <w:ind w:left="1009" w:hanging="1009"/>
      </w:pPr>
      <w:rPr>
        <w:rFonts w:hint="default"/>
        <w:b w:val="0"/>
        <w:color w:val="auto"/>
      </w:rPr>
    </w:lvl>
    <w:lvl w:ilvl="2">
      <w:start w:val="1"/>
      <w:numFmt w:val="decimal"/>
      <w:pStyle w:val="Heading3"/>
      <w:lvlText w:val="%1.%2.%3"/>
      <w:lvlJc w:val="left"/>
      <w:pPr>
        <w:tabs>
          <w:tab w:val="num" w:pos="0"/>
        </w:tabs>
        <w:ind w:left="1009" w:hanging="1009"/>
      </w:pPr>
      <w:rPr>
        <w:rFonts w:hint="default"/>
        <w:b w:val="0"/>
        <w:i w:val="0"/>
        <w:u w:val="none"/>
      </w:rPr>
    </w:lvl>
    <w:lvl w:ilvl="3">
      <w:start w:val="1"/>
      <w:numFmt w:val="decimal"/>
      <w:pStyle w:val="Heading4"/>
      <w:lvlText w:val="%1.%2.%3.%4"/>
      <w:lvlJc w:val="left"/>
      <w:pPr>
        <w:tabs>
          <w:tab w:val="num" w:pos="0"/>
        </w:tabs>
        <w:ind w:left="1009" w:hanging="1009"/>
      </w:pPr>
      <w:rPr>
        <w:rFonts w:hint="default"/>
        <w:b w:val="0"/>
        <w:i w:val="0"/>
      </w:rPr>
    </w:lvl>
    <w:lvl w:ilvl="4">
      <w:start w:val="1"/>
      <w:numFmt w:val="decimal"/>
      <w:pStyle w:val="Heading5"/>
      <w:lvlText w:val="%1.%2.%3.%4.%5"/>
      <w:lvlJc w:val="left"/>
      <w:pPr>
        <w:tabs>
          <w:tab w:val="num" w:pos="0"/>
        </w:tabs>
        <w:ind w:left="1009" w:hanging="1009"/>
      </w:pPr>
      <w:rPr>
        <w:rFonts w:hint="default"/>
      </w:rPr>
    </w:lvl>
    <w:lvl w:ilvl="5">
      <w:start w:val="1"/>
      <w:numFmt w:val="decimal"/>
      <w:pStyle w:val="Heading6"/>
      <w:lvlText w:val="%1.%2.%3.%4.%5.%6"/>
      <w:lvlJc w:val="left"/>
      <w:pPr>
        <w:tabs>
          <w:tab w:val="num" w:pos="0"/>
        </w:tabs>
        <w:ind w:left="1151" w:hanging="1151"/>
      </w:pPr>
      <w:rPr>
        <w:rFonts w:hint="default"/>
      </w:rPr>
    </w:lvl>
    <w:lvl w:ilvl="6">
      <w:start w:val="1"/>
      <w:numFmt w:val="decimal"/>
      <w:pStyle w:val="Heading7"/>
      <w:lvlText w:val="%1.%2.%3.%4.%5.%6.%7"/>
      <w:lvlJc w:val="left"/>
      <w:pPr>
        <w:tabs>
          <w:tab w:val="num" w:pos="0"/>
        </w:tabs>
        <w:ind w:left="1298" w:hanging="1298"/>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2" w:hanging="1582"/>
      </w:pPr>
      <w:rPr>
        <w:rFonts w:hint="default"/>
      </w:rPr>
    </w:lvl>
  </w:abstractNum>
  <w:abstractNum w:abstractNumId="22" w15:restartNumberingAfterBreak="0">
    <w:nsid w:val="436B1A5D"/>
    <w:multiLevelType w:val="multilevel"/>
    <w:tmpl w:val="041D0023"/>
    <w:styleLink w:val="ArticleSec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4754324E"/>
    <w:multiLevelType w:val="hybridMultilevel"/>
    <w:tmpl w:val="186A18FE"/>
    <w:lvl w:ilvl="0" w:tplc="109C97B6">
      <w:start w:val="1"/>
      <w:numFmt w:val="upperLetter"/>
      <w:pStyle w:val="ListBACKGROUNDA"/>
      <w:lvlText w:val="%1."/>
      <w:lvlJc w:val="left"/>
      <w:pPr>
        <w:tabs>
          <w:tab w:val="num" w:pos="1009"/>
        </w:tabs>
        <w:ind w:left="1009" w:hanging="1009"/>
      </w:pPr>
      <w:rPr>
        <w:rFonts w:hint="default"/>
      </w:rPr>
    </w:lvl>
    <w:lvl w:ilvl="1" w:tplc="041D0019">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4" w15:restartNumberingAfterBreak="0">
    <w:nsid w:val="48372AE9"/>
    <w:multiLevelType w:val="hybridMultilevel"/>
    <w:tmpl w:val="57CEF172"/>
    <w:lvl w:ilvl="0" w:tplc="7BAABDE4">
      <w:start w:val="1"/>
      <w:numFmt w:val="decimal"/>
      <w:lvlRestart w:val="0"/>
      <w:pStyle w:val="TableofFigures"/>
      <w:lvlText w:val="%1."/>
      <w:lvlJc w:val="left"/>
      <w:pPr>
        <w:tabs>
          <w:tab w:val="num" w:pos="567"/>
        </w:tabs>
        <w:ind w:left="567" w:hanging="567"/>
      </w:pPr>
      <w:rPr>
        <w:rFonts w:hint="default"/>
        <w:b w:val="0"/>
        <w:i w:val="0"/>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5" w15:restartNumberingAfterBreak="0">
    <w:nsid w:val="530A77FD"/>
    <w:multiLevelType w:val="hybridMultilevel"/>
    <w:tmpl w:val="5510C9E4"/>
    <w:lvl w:ilvl="0" w:tplc="C360F226">
      <w:start w:val="1"/>
      <w:numFmt w:val="decimal"/>
      <w:pStyle w:val="ListofParties"/>
      <w:lvlText w:val="(%1)"/>
      <w:lvlJc w:val="left"/>
      <w:pPr>
        <w:tabs>
          <w:tab w:val="num" w:pos="1009"/>
        </w:tabs>
        <w:ind w:left="1009" w:hanging="1009"/>
      </w:pPr>
      <w:rPr>
        <w:rFonts w:hint="default"/>
        <w:b w:val="0"/>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6" w15:restartNumberingAfterBreak="0">
    <w:nsid w:val="612D3AD0"/>
    <w:multiLevelType w:val="hybridMultilevel"/>
    <w:tmpl w:val="C43E1638"/>
    <w:lvl w:ilvl="0" w:tplc="041D0015">
      <w:start w:val="2"/>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727A0719"/>
    <w:multiLevelType w:val="hybridMultilevel"/>
    <w:tmpl w:val="EE06F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910EFB"/>
    <w:multiLevelType w:val="multilevel"/>
    <w:tmpl w:val="7FC8A72A"/>
    <w:name w:val="bilaga"/>
    <w:lvl w:ilvl="0">
      <w:start w:val="1"/>
      <w:numFmt w:val="decimal"/>
      <w:pStyle w:val="Schedule"/>
      <w:suff w:val="space"/>
      <w:lvlText w:val="Schedule %1"/>
      <w:lvlJc w:val="left"/>
      <w:pPr>
        <w:ind w:left="0" w:firstLine="0"/>
      </w:pPr>
      <w:rPr>
        <w:rFonts w:hint="default"/>
      </w:rPr>
    </w:lvl>
    <w:lvl w:ilvl="1">
      <w:start w:val="1"/>
      <w:numFmt w:val="none"/>
      <w:pStyle w:val="ScheduleHeadingToC"/>
      <w:lvlText w:val=""/>
      <w:lvlJc w:val="left"/>
      <w:pPr>
        <w:tabs>
          <w:tab w:val="num" w:pos="0"/>
        </w:tabs>
        <w:ind w:left="0" w:firstLine="0"/>
      </w:pPr>
      <w:rPr>
        <w:rFonts w:hint="default"/>
      </w:rPr>
    </w:lvl>
    <w:lvl w:ilvl="2">
      <w:start w:val="1"/>
      <w:numFmt w:val="decimal"/>
      <w:pStyle w:val="ScheduleHeading1"/>
      <w:lvlText w:val="%3."/>
      <w:lvlJc w:val="left"/>
      <w:pPr>
        <w:tabs>
          <w:tab w:val="num" w:pos="1009"/>
        </w:tabs>
        <w:ind w:left="1009" w:hanging="1009"/>
      </w:pPr>
      <w:rPr>
        <w:rFonts w:hint="default"/>
      </w:rPr>
    </w:lvl>
    <w:lvl w:ilvl="3">
      <w:start w:val="1"/>
      <w:numFmt w:val="decimal"/>
      <w:pStyle w:val="ScheduleHeading2"/>
      <w:lvlText w:val="%3.%4"/>
      <w:lvlJc w:val="left"/>
      <w:pPr>
        <w:tabs>
          <w:tab w:val="num" w:pos="1009"/>
        </w:tabs>
        <w:ind w:left="1009" w:hanging="1009"/>
      </w:pPr>
      <w:rPr>
        <w:rFonts w:hint="default"/>
      </w:rPr>
    </w:lvl>
    <w:lvl w:ilvl="4">
      <w:start w:val="1"/>
      <w:numFmt w:val="decimal"/>
      <w:pStyle w:val="ScheduleHeading3"/>
      <w:lvlText w:val="%3.%4.%5"/>
      <w:lvlJc w:val="left"/>
      <w:pPr>
        <w:tabs>
          <w:tab w:val="num" w:pos="1009"/>
        </w:tabs>
        <w:ind w:left="1009" w:hanging="1009"/>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1067453871">
    <w:abstractNumId w:val="21"/>
  </w:num>
  <w:num w:numId="2" w16cid:durableId="424620693">
    <w:abstractNumId w:val="10"/>
  </w:num>
  <w:num w:numId="3" w16cid:durableId="1417744525">
    <w:abstractNumId w:val="8"/>
  </w:num>
  <w:num w:numId="4" w16cid:durableId="965740877">
    <w:abstractNumId w:val="3"/>
  </w:num>
  <w:num w:numId="5" w16cid:durableId="525681965">
    <w:abstractNumId w:val="2"/>
  </w:num>
  <w:num w:numId="6" w16cid:durableId="1921987320">
    <w:abstractNumId w:val="1"/>
  </w:num>
  <w:num w:numId="7" w16cid:durableId="930548134">
    <w:abstractNumId w:val="0"/>
  </w:num>
  <w:num w:numId="8" w16cid:durableId="470438642">
    <w:abstractNumId w:val="9"/>
  </w:num>
  <w:num w:numId="9" w16cid:durableId="1884900517">
    <w:abstractNumId w:val="7"/>
  </w:num>
  <w:num w:numId="10" w16cid:durableId="35274136">
    <w:abstractNumId w:val="6"/>
  </w:num>
  <w:num w:numId="11" w16cid:durableId="387919973">
    <w:abstractNumId w:val="5"/>
  </w:num>
  <w:num w:numId="12" w16cid:durableId="91975984">
    <w:abstractNumId w:val="4"/>
  </w:num>
  <w:num w:numId="13" w16cid:durableId="1686705691">
    <w:abstractNumId w:val="20"/>
  </w:num>
  <w:num w:numId="14" w16cid:durableId="721711661">
    <w:abstractNumId w:val="18"/>
  </w:num>
  <w:num w:numId="15" w16cid:durableId="154732721">
    <w:abstractNumId w:val="18"/>
  </w:num>
  <w:num w:numId="16" w16cid:durableId="957181369">
    <w:abstractNumId w:val="24"/>
  </w:num>
  <w:num w:numId="17" w16cid:durableId="1884518553">
    <w:abstractNumId w:val="25"/>
  </w:num>
  <w:num w:numId="18" w16cid:durableId="1246383820">
    <w:abstractNumId w:val="28"/>
  </w:num>
  <w:num w:numId="19" w16cid:durableId="2051344474">
    <w:abstractNumId w:val="23"/>
  </w:num>
  <w:num w:numId="20" w16cid:durableId="300110772">
    <w:abstractNumId w:val="15"/>
  </w:num>
  <w:num w:numId="21" w16cid:durableId="277371707">
    <w:abstractNumId w:val="19"/>
  </w:num>
  <w:num w:numId="22" w16cid:durableId="677122259">
    <w:abstractNumId w:val="22"/>
  </w:num>
  <w:num w:numId="23" w16cid:durableId="19728009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43789484">
    <w:abstractNumId w:val="13"/>
  </w:num>
  <w:num w:numId="25" w16cid:durableId="1073315572">
    <w:abstractNumId w:val="12"/>
  </w:num>
  <w:num w:numId="26" w16cid:durableId="114453916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0377135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8915287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568014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43479011">
    <w:abstractNumId w:val="16"/>
  </w:num>
  <w:num w:numId="31" w16cid:durableId="1224945363">
    <w:abstractNumId w:val="26"/>
  </w:num>
  <w:num w:numId="32" w16cid:durableId="1018384218">
    <w:abstractNumId w:val="11"/>
  </w:num>
  <w:num w:numId="33" w16cid:durableId="964654005">
    <w:abstractNumId w:val="17"/>
  </w:num>
  <w:num w:numId="34" w16cid:durableId="127463090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49048834">
    <w:abstractNumId w:val="20"/>
    <w:lvlOverride w:ilvl="0">
      <w:startOverride w:val="1"/>
    </w:lvlOverride>
  </w:num>
  <w:num w:numId="36" w16cid:durableId="448821173">
    <w:abstractNumId w:val="20"/>
    <w:lvlOverride w:ilvl="0">
      <w:startOverride w:val="1"/>
    </w:lvlOverride>
  </w:num>
  <w:num w:numId="37" w16cid:durableId="944382409">
    <w:abstractNumId w:val="20"/>
    <w:lvlOverride w:ilvl="0">
      <w:startOverride w:val="1"/>
    </w:lvlOverride>
  </w:num>
  <w:num w:numId="38" w16cid:durableId="1197693610">
    <w:abstractNumId w:val="20"/>
    <w:lvlOverride w:ilvl="0">
      <w:startOverride w:val="1"/>
    </w:lvlOverride>
  </w:num>
  <w:num w:numId="39" w16cid:durableId="299769323">
    <w:abstractNumId w:val="27"/>
  </w:num>
  <w:num w:numId="40" w16cid:durableId="95217596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75566031">
    <w:abstractNumId w:val="20"/>
    <w:lvlOverride w:ilvl="0">
      <w:startOverride w:val="1"/>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isplayBackgroundShape/>
  <w:proofState w:spelling="clean" w:grammar="clean"/>
  <w:stylePaneFormatFilter w:val="F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1"/>
  <w:stylePaneSortMethod w:val="0000"/>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E0sjAxMjWyNDI1sbBQ0lEKTi0uzszPAykwrQUAVwxVZiwAAAA="/>
  </w:docVars>
  <w:rsids>
    <w:rsidRoot w:val="00DC37D9"/>
    <w:rsid w:val="00000121"/>
    <w:rsid w:val="00002D74"/>
    <w:rsid w:val="00004418"/>
    <w:rsid w:val="0000456A"/>
    <w:rsid w:val="000055BD"/>
    <w:rsid w:val="00007EDE"/>
    <w:rsid w:val="00007FAB"/>
    <w:rsid w:val="00010047"/>
    <w:rsid w:val="000127A7"/>
    <w:rsid w:val="00013098"/>
    <w:rsid w:val="00013A0D"/>
    <w:rsid w:val="00013E09"/>
    <w:rsid w:val="000157BE"/>
    <w:rsid w:val="000161A3"/>
    <w:rsid w:val="00020230"/>
    <w:rsid w:val="00021553"/>
    <w:rsid w:val="0002161F"/>
    <w:rsid w:val="00021A91"/>
    <w:rsid w:val="000221FD"/>
    <w:rsid w:val="00023096"/>
    <w:rsid w:val="00025201"/>
    <w:rsid w:val="0002559C"/>
    <w:rsid w:val="00032AE9"/>
    <w:rsid w:val="000335C8"/>
    <w:rsid w:val="000348BA"/>
    <w:rsid w:val="000352AD"/>
    <w:rsid w:val="0003598D"/>
    <w:rsid w:val="000369B3"/>
    <w:rsid w:val="000372E2"/>
    <w:rsid w:val="00037647"/>
    <w:rsid w:val="00037BA5"/>
    <w:rsid w:val="0004028A"/>
    <w:rsid w:val="0004068B"/>
    <w:rsid w:val="000408D8"/>
    <w:rsid w:val="00041792"/>
    <w:rsid w:val="0004478F"/>
    <w:rsid w:val="000456D9"/>
    <w:rsid w:val="000457B5"/>
    <w:rsid w:val="00045FAE"/>
    <w:rsid w:val="00046E6E"/>
    <w:rsid w:val="00047003"/>
    <w:rsid w:val="00047268"/>
    <w:rsid w:val="0005353C"/>
    <w:rsid w:val="00054713"/>
    <w:rsid w:val="00054733"/>
    <w:rsid w:val="00055276"/>
    <w:rsid w:val="00056531"/>
    <w:rsid w:val="00056E69"/>
    <w:rsid w:val="00057502"/>
    <w:rsid w:val="0005767A"/>
    <w:rsid w:val="000603D8"/>
    <w:rsid w:val="0006082F"/>
    <w:rsid w:val="00060EBC"/>
    <w:rsid w:val="000623CA"/>
    <w:rsid w:val="00062590"/>
    <w:rsid w:val="0006308A"/>
    <w:rsid w:val="000645D9"/>
    <w:rsid w:val="00064C4B"/>
    <w:rsid w:val="00065739"/>
    <w:rsid w:val="0006636E"/>
    <w:rsid w:val="000663DD"/>
    <w:rsid w:val="00067346"/>
    <w:rsid w:val="00070206"/>
    <w:rsid w:val="000707CB"/>
    <w:rsid w:val="0007154C"/>
    <w:rsid w:val="00072117"/>
    <w:rsid w:val="0007233E"/>
    <w:rsid w:val="00072B18"/>
    <w:rsid w:val="00072FAA"/>
    <w:rsid w:val="00074D68"/>
    <w:rsid w:val="0007541E"/>
    <w:rsid w:val="000825DE"/>
    <w:rsid w:val="0008379A"/>
    <w:rsid w:val="00084817"/>
    <w:rsid w:val="00084CC0"/>
    <w:rsid w:val="00086077"/>
    <w:rsid w:val="000862BD"/>
    <w:rsid w:val="00086AFD"/>
    <w:rsid w:val="00090F87"/>
    <w:rsid w:val="0009184B"/>
    <w:rsid w:val="00091C32"/>
    <w:rsid w:val="00092818"/>
    <w:rsid w:val="00092B71"/>
    <w:rsid w:val="000937C5"/>
    <w:rsid w:val="00094A20"/>
    <w:rsid w:val="00096D64"/>
    <w:rsid w:val="00096E29"/>
    <w:rsid w:val="00097D5F"/>
    <w:rsid w:val="000A0230"/>
    <w:rsid w:val="000A1AC0"/>
    <w:rsid w:val="000A1CF6"/>
    <w:rsid w:val="000A2298"/>
    <w:rsid w:val="000A44D2"/>
    <w:rsid w:val="000A50E5"/>
    <w:rsid w:val="000A758B"/>
    <w:rsid w:val="000B133C"/>
    <w:rsid w:val="000B4360"/>
    <w:rsid w:val="000B48DF"/>
    <w:rsid w:val="000B545C"/>
    <w:rsid w:val="000B5DBC"/>
    <w:rsid w:val="000B5E31"/>
    <w:rsid w:val="000B6F96"/>
    <w:rsid w:val="000C4759"/>
    <w:rsid w:val="000C4E98"/>
    <w:rsid w:val="000C59A9"/>
    <w:rsid w:val="000C5F30"/>
    <w:rsid w:val="000C72D0"/>
    <w:rsid w:val="000C745F"/>
    <w:rsid w:val="000C7B7C"/>
    <w:rsid w:val="000D19C8"/>
    <w:rsid w:val="000D3D32"/>
    <w:rsid w:val="000D44F9"/>
    <w:rsid w:val="000D4AF6"/>
    <w:rsid w:val="000D6488"/>
    <w:rsid w:val="000D6B04"/>
    <w:rsid w:val="000D7060"/>
    <w:rsid w:val="000D7354"/>
    <w:rsid w:val="000E1F63"/>
    <w:rsid w:val="000E20F5"/>
    <w:rsid w:val="000F221E"/>
    <w:rsid w:val="000F2B51"/>
    <w:rsid w:val="000F2FB6"/>
    <w:rsid w:val="000F34B0"/>
    <w:rsid w:val="000F3C0B"/>
    <w:rsid w:val="000F5F49"/>
    <w:rsid w:val="000F67CD"/>
    <w:rsid w:val="000F68FB"/>
    <w:rsid w:val="000F6E64"/>
    <w:rsid w:val="000F78F4"/>
    <w:rsid w:val="0010053C"/>
    <w:rsid w:val="001028C7"/>
    <w:rsid w:val="00103A11"/>
    <w:rsid w:val="001042AD"/>
    <w:rsid w:val="001048DA"/>
    <w:rsid w:val="001055E2"/>
    <w:rsid w:val="0011028C"/>
    <w:rsid w:val="001102A7"/>
    <w:rsid w:val="00111CDE"/>
    <w:rsid w:val="00112464"/>
    <w:rsid w:val="00113841"/>
    <w:rsid w:val="00113A82"/>
    <w:rsid w:val="00115E54"/>
    <w:rsid w:val="0012139E"/>
    <w:rsid w:val="0012298B"/>
    <w:rsid w:val="00123562"/>
    <w:rsid w:val="00123B8D"/>
    <w:rsid w:val="00124845"/>
    <w:rsid w:val="00124AE8"/>
    <w:rsid w:val="00125189"/>
    <w:rsid w:val="00125939"/>
    <w:rsid w:val="00126409"/>
    <w:rsid w:val="00126947"/>
    <w:rsid w:val="00127459"/>
    <w:rsid w:val="00127823"/>
    <w:rsid w:val="00130A73"/>
    <w:rsid w:val="0013389A"/>
    <w:rsid w:val="00134536"/>
    <w:rsid w:val="00134EA8"/>
    <w:rsid w:val="00136090"/>
    <w:rsid w:val="0013770F"/>
    <w:rsid w:val="00137CAB"/>
    <w:rsid w:val="001403BE"/>
    <w:rsid w:val="00140882"/>
    <w:rsid w:val="00140B1F"/>
    <w:rsid w:val="00140F50"/>
    <w:rsid w:val="00140FBD"/>
    <w:rsid w:val="001419E3"/>
    <w:rsid w:val="001433BC"/>
    <w:rsid w:val="001442F9"/>
    <w:rsid w:val="001444A7"/>
    <w:rsid w:val="001448B9"/>
    <w:rsid w:val="001453FA"/>
    <w:rsid w:val="001463A5"/>
    <w:rsid w:val="00147B18"/>
    <w:rsid w:val="00147C3E"/>
    <w:rsid w:val="0015130B"/>
    <w:rsid w:val="00151F9B"/>
    <w:rsid w:val="0015285C"/>
    <w:rsid w:val="00154547"/>
    <w:rsid w:val="001548E5"/>
    <w:rsid w:val="00155123"/>
    <w:rsid w:val="001553A9"/>
    <w:rsid w:val="001561B4"/>
    <w:rsid w:val="0015688D"/>
    <w:rsid w:val="00163BE8"/>
    <w:rsid w:val="00164918"/>
    <w:rsid w:val="00165F3C"/>
    <w:rsid w:val="001666D1"/>
    <w:rsid w:val="00166DC4"/>
    <w:rsid w:val="0016709A"/>
    <w:rsid w:val="001707FE"/>
    <w:rsid w:val="00171B9A"/>
    <w:rsid w:val="00172F2D"/>
    <w:rsid w:val="00175794"/>
    <w:rsid w:val="0017643B"/>
    <w:rsid w:val="00181165"/>
    <w:rsid w:val="001820B5"/>
    <w:rsid w:val="00182EE1"/>
    <w:rsid w:val="00183B7C"/>
    <w:rsid w:val="00183F79"/>
    <w:rsid w:val="001844D9"/>
    <w:rsid w:val="001857A3"/>
    <w:rsid w:val="001861DE"/>
    <w:rsid w:val="00186334"/>
    <w:rsid w:val="001863A6"/>
    <w:rsid w:val="001907B7"/>
    <w:rsid w:val="0019576B"/>
    <w:rsid w:val="00197620"/>
    <w:rsid w:val="00197655"/>
    <w:rsid w:val="001A0D9B"/>
    <w:rsid w:val="001A0FA7"/>
    <w:rsid w:val="001A11EA"/>
    <w:rsid w:val="001A1DA2"/>
    <w:rsid w:val="001A5F43"/>
    <w:rsid w:val="001A73EE"/>
    <w:rsid w:val="001A7C3D"/>
    <w:rsid w:val="001B0451"/>
    <w:rsid w:val="001B07D6"/>
    <w:rsid w:val="001B105D"/>
    <w:rsid w:val="001B128A"/>
    <w:rsid w:val="001B2052"/>
    <w:rsid w:val="001B37E3"/>
    <w:rsid w:val="001B40FD"/>
    <w:rsid w:val="001B499E"/>
    <w:rsid w:val="001B7DAE"/>
    <w:rsid w:val="001C17E4"/>
    <w:rsid w:val="001C4234"/>
    <w:rsid w:val="001C4FAB"/>
    <w:rsid w:val="001C6062"/>
    <w:rsid w:val="001C6AD2"/>
    <w:rsid w:val="001C6E4C"/>
    <w:rsid w:val="001C7979"/>
    <w:rsid w:val="001D187E"/>
    <w:rsid w:val="001D18FE"/>
    <w:rsid w:val="001D2550"/>
    <w:rsid w:val="001D292F"/>
    <w:rsid w:val="001D3443"/>
    <w:rsid w:val="001D64F3"/>
    <w:rsid w:val="001E0BE7"/>
    <w:rsid w:val="001E1119"/>
    <w:rsid w:val="001E2144"/>
    <w:rsid w:val="001E227A"/>
    <w:rsid w:val="001E2BDD"/>
    <w:rsid w:val="001E2BFF"/>
    <w:rsid w:val="001E2E45"/>
    <w:rsid w:val="001E41FE"/>
    <w:rsid w:val="001E4B04"/>
    <w:rsid w:val="001E51F5"/>
    <w:rsid w:val="001E6267"/>
    <w:rsid w:val="001E63B5"/>
    <w:rsid w:val="001E68E6"/>
    <w:rsid w:val="001E77C7"/>
    <w:rsid w:val="001F0476"/>
    <w:rsid w:val="001F0A12"/>
    <w:rsid w:val="001F0DA5"/>
    <w:rsid w:val="001F171D"/>
    <w:rsid w:val="001F39E1"/>
    <w:rsid w:val="001F3C57"/>
    <w:rsid w:val="001F46D7"/>
    <w:rsid w:val="001F52C9"/>
    <w:rsid w:val="001F5BA6"/>
    <w:rsid w:val="001F65EE"/>
    <w:rsid w:val="001F6F4C"/>
    <w:rsid w:val="001F7608"/>
    <w:rsid w:val="001F79C7"/>
    <w:rsid w:val="001F7BD7"/>
    <w:rsid w:val="001F7E7C"/>
    <w:rsid w:val="0020259F"/>
    <w:rsid w:val="00202B5A"/>
    <w:rsid w:val="00203BEC"/>
    <w:rsid w:val="00204B3A"/>
    <w:rsid w:val="002057B5"/>
    <w:rsid w:val="002061BB"/>
    <w:rsid w:val="00206826"/>
    <w:rsid w:val="002072B9"/>
    <w:rsid w:val="00210418"/>
    <w:rsid w:val="00210742"/>
    <w:rsid w:val="002108F3"/>
    <w:rsid w:val="00211456"/>
    <w:rsid w:val="0021245A"/>
    <w:rsid w:val="0021425E"/>
    <w:rsid w:val="0021479B"/>
    <w:rsid w:val="00215D7F"/>
    <w:rsid w:val="00215E03"/>
    <w:rsid w:val="00216498"/>
    <w:rsid w:val="00216D86"/>
    <w:rsid w:val="00217CB6"/>
    <w:rsid w:val="002209DC"/>
    <w:rsid w:val="00221274"/>
    <w:rsid w:val="0022327C"/>
    <w:rsid w:val="002240B3"/>
    <w:rsid w:val="0022425A"/>
    <w:rsid w:val="00224BB8"/>
    <w:rsid w:val="00224C5F"/>
    <w:rsid w:val="002252B3"/>
    <w:rsid w:val="00225894"/>
    <w:rsid w:val="00226AFD"/>
    <w:rsid w:val="002307D8"/>
    <w:rsid w:val="00231080"/>
    <w:rsid w:val="002316B4"/>
    <w:rsid w:val="00232908"/>
    <w:rsid w:val="00233FAC"/>
    <w:rsid w:val="0023485E"/>
    <w:rsid w:val="00234A84"/>
    <w:rsid w:val="00236E82"/>
    <w:rsid w:val="00237E6F"/>
    <w:rsid w:val="00240EB6"/>
    <w:rsid w:val="00243B18"/>
    <w:rsid w:val="00243D17"/>
    <w:rsid w:val="002442D6"/>
    <w:rsid w:val="002472A1"/>
    <w:rsid w:val="00247C0B"/>
    <w:rsid w:val="00247DE2"/>
    <w:rsid w:val="0025052B"/>
    <w:rsid w:val="00250D55"/>
    <w:rsid w:val="00252333"/>
    <w:rsid w:val="00252F7B"/>
    <w:rsid w:val="002530BC"/>
    <w:rsid w:val="002539FA"/>
    <w:rsid w:val="00253B5C"/>
    <w:rsid w:val="002544CA"/>
    <w:rsid w:val="00256C30"/>
    <w:rsid w:val="002574CC"/>
    <w:rsid w:val="00261C51"/>
    <w:rsid w:val="002630FC"/>
    <w:rsid w:val="00264380"/>
    <w:rsid w:val="002649A5"/>
    <w:rsid w:val="00264CC4"/>
    <w:rsid w:val="0026516E"/>
    <w:rsid w:val="002652F9"/>
    <w:rsid w:val="002654AC"/>
    <w:rsid w:val="0026562F"/>
    <w:rsid w:val="002658E1"/>
    <w:rsid w:val="002663DE"/>
    <w:rsid w:val="00267536"/>
    <w:rsid w:val="00267EBB"/>
    <w:rsid w:val="00270AAF"/>
    <w:rsid w:val="002717C2"/>
    <w:rsid w:val="00272EDA"/>
    <w:rsid w:val="00274B1C"/>
    <w:rsid w:val="00274C65"/>
    <w:rsid w:val="002776E6"/>
    <w:rsid w:val="00280F39"/>
    <w:rsid w:val="00282B8D"/>
    <w:rsid w:val="00283128"/>
    <w:rsid w:val="00287071"/>
    <w:rsid w:val="00287DB5"/>
    <w:rsid w:val="00292FD2"/>
    <w:rsid w:val="0029306F"/>
    <w:rsid w:val="002A0FBC"/>
    <w:rsid w:val="002A4194"/>
    <w:rsid w:val="002A4919"/>
    <w:rsid w:val="002A5A32"/>
    <w:rsid w:val="002A71B5"/>
    <w:rsid w:val="002A7486"/>
    <w:rsid w:val="002A7732"/>
    <w:rsid w:val="002B12A4"/>
    <w:rsid w:val="002B47E3"/>
    <w:rsid w:val="002B4FCC"/>
    <w:rsid w:val="002B7333"/>
    <w:rsid w:val="002B7E3A"/>
    <w:rsid w:val="002C085E"/>
    <w:rsid w:val="002C1961"/>
    <w:rsid w:val="002C1A4F"/>
    <w:rsid w:val="002C3937"/>
    <w:rsid w:val="002C44DB"/>
    <w:rsid w:val="002C4737"/>
    <w:rsid w:val="002C7B1D"/>
    <w:rsid w:val="002D1296"/>
    <w:rsid w:val="002D1A80"/>
    <w:rsid w:val="002D2AFC"/>
    <w:rsid w:val="002D2DA8"/>
    <w:rsid w:val="002D513A"/>
    <w:rsid w:val="002D5A6D"/>
    <w:rsid w:val="002D5BF2"/>
    <w:rsid w:val="002D6940"/>
    <w:rsid w:val="002D6A6E"/>
    <w:rsid w:val="002D6F3F"/>
    <w:rsid w:val="002D7236"/>
    <w:rsid w:val="002D7829"/>
    <w:rsid w:val="002E093A"/>
    <w:rsid w:val="002E13D8"/>
    <w:rsid w:val="002E222C"/>
    <w:rsid w:val="002E2F87"/>
    <w:rsid w:val="002E43A4"/>
    <w:rsid w:val="002E5007"/>
    <w:rsid w:val="002E55B8"/>
    <w:rsid w:val="002F2611"/>
    <w:rsid w:val="002F3403"/>
    <w:rsid w:val="002F3CA7"/>
    <w:rsid w:val="002F41D5"/>
    <w:rsid w:val="002F5610"/>
    <w:rsid w:val="002F5C2C"/>
    <w:rsid w:val="002F6663"/>
    <w:rsid w:val="002F7364"/>
    <w:rsid w:val="002F7AF4"/>
    <w:rsid w:val="00300F26"/>
    <w:rsid w:val="00301DB3"/>
    <w:rsid w:val="00303490"/>
    <w:rsid w:val="00304863"/>
    <w:rsid w:val="003057DF"/>
    <w:rsid w:val="0030591B"/>
    <w:rsid w:val="00306378"/>
    <w:rsid w:val="00306BB0"/>
    <w:rsid w:val="003103D0"/>
    <w:rsid w:val="003114B0"/>
    <w:rsid w:val="00312166"/>
    <w:rsid w:val="00315100"/>
    <w:rsid w:val="003152F4"/>
    <w:rsid w:val="00316099"/>
    <w:rsid w:val="003164FA"/>
    <w:rsid w:val="0031660A"/>
    <w:rsid w:val="00320B19"/>
    <w:rsid w:val="00321098"/>
    <w:rsid w:val="003224F2"/>
    <w:rsid w:val="003228F8"/>
    <w:rsid w:val="0032300F"/>
    <w:rsid w:val="0032345A"/>
    <w:rsid w:val="003249ED"/>
    <w:rsid w:val="00325DB4"/>
    <w:rsid w:val="00326DC9"/>
    <w:rsid w:val="003302FB"/>
    <w:rsid w:val="00330428"/>
    <w:rsid w:val="0033085E"/>
    <w:rsid w:val="00331261"/>
    <w:rsid w:val="00331660"/>
    <w:rsid w:val="00332913"/>
    <w:rsid w:val="00334758"/>
    <w:rsid w:val="00336EB4"/>
    <w:rsid w:val="00336FD5"/>
    <w:rsid w:val="003375A8"/>
    <w:rsid w:val="00337EC0"/>
    <w:rsid w:val="00340716"/>
    <w:rsid w:val="0034107D"/>
    <w:rsid w:val="00341C98"/>
    <w:rsid w:val="003424F2"/>
    <w:rsid w:val="00342752"/>
    <w:rsid w:val="00343970"/>
    <w:rsid w:val="003445C4"/>
    <w:rsid w:val="00344C5E"/>
    <w:rsid w:val="00345090"/>
    <w:rsid w:val="00345478"/>
    <w:rsid w:val="00347760"/>
    <w:rsid w:val="00347785"/>
    <w:rsid w:val="00350D8E"/>
    <w:rsid w:val="003544F4"/>
    <w:rsid w:val="00354599"/>
    <w:rsid w:val="00354715"/>
    <w:rsid w:val="00354EA5"/>
    <w:rsid w:val="0035683F"/>
    <w:rsid w:val="003577A7"/>
    <w:rsid w:val="00357A1B"/>
    <w:rsid w:val="00357C29"/>
    <w:rsid w:val="0036043E"/>
    <w:rsid w:val="003617B9"/>
    <w:rsid w:val="00364922"/>
    <w:rsid w:val="00365100"/>
    <w:rsid w:val="003651BE"/>
    <w:rsid w:val="003652BD"/>
    <w:rsid w:val="00365F36"/>
    <w:rsid w:val="003661C2"/>
    <w:rsid w:val="003710A0"/>
    <w:rsid w:val="0037172B"/>
    <w:rsid w:val="00372D6E"/>
    <w:rsid w:val="00373A0B"/>
    <w:rsid w:val="0037413A"/>
    <w:rsid w:val="0037528C"/>
    <w:rsid w:val="00375CCD"/>
    <w:rsid w:val="00375E9A"/>
    <w:rsid w:val="003772AC"/>
    <w:rsid w:val="0038029A"/>
    <w:rsid w:val="003809EE"/>
    <w:rsid w:val="00381772"/>
    <w:rsid w:val="00382331"/>
    <w:rsid w:val="00382C3F"/>
    <w:rsid w:val="003841B8"/>
    <w:rsid w:val="003849B3"/>
    <w:rsid w:val="0038598E"/>
    <w:rsid w:val="003859F5"/>
    <w:rsid w:val="00386485"/>
    <w:rsid w:val="003865C2"/>
    <w:rsid w:val="00386BC1"/>
    <w:rsid w:val="0039159E"/>
    <w:rsid w:val="0039272F"/>
    <w:rsid w:val="003940F4"/>
    <w:rsid w:val="003958BA"/>
    <w:rsid w:val="00396023"/>
    <w:rsid w:val="0039784B"/>
    <w:rsid w:val="003A4D4C"/>
    <w:rsid w:val="003A4FF8"/>
    <w:rsid w:val="003A64BC"/>
    <w:rsid w:val="003A66BB"/>
    <w:rsid w:val="003A7276"/>
    <w:rsid w:val="003B0986"/>
    <w:rsid w:val="003B0A7B"/>
    <w:rsid w:val="003B1108"/>
    <w:rsid w:val="003B3DD6"/>
    <w:rsid w:val="003B49A5"/>
    <w:rsid w:val="003B5D4D"/>
    <w:rsid w:val="003B6290"/>
    <w:rsid w:val="003B6C12"/>
    <w:rsid w:val="003B6E38"/>
    <w:rsid w:val="003C1374"/>
    <w:rsid w:val="003C14A3"/>
    <w:rsid w:val="003C33CC"/>
    <w:rsid w:val="003C7EFA"/>
    <w:rsid w:val="003D1BB6"/>
    <w:rsid w:val="003D2B98"/>
    <w:rsid w:val="003D2F44"/>
    <w:rsid w:val="003D3867"/>
    <w:rsid w:val="003E033D"/>
    <w:rsid w:val="003E19E6"/>
    <w:rsid w:val="003E2BC3"/>
    <w:rsid w:val="003E375F"/>
    <w:rsid w:val="003E41C6"/>
    <w:rsid w:val="003E5F3F"/>
    <w:rsid w:val="003E758D"/>
    <w:rsid w:val="003E7FD0"/>
    <w:rsid w:val="003F0093"/>
    <w:rsid w:val="003F01F3"/>
    <w:rsid w:val="003F4164"/>
    <w:rsid w:val="003F511C"/>
    <w:rsid w:val="003F5356"/>
    <w:rsid w:val="003F6EE1"/>
    <w:rsid w:val="003F760D"/>
    <w:rsid w:val="003F77A9"/>
    <w:rsid w:val="003F795F"/>
    <w:rsid w:val="0040060C"/>
    <w:rsid w:val="004007AE"/>
    <w:rsid w:val="00400BF9"/>
    <w:rsid w:val="004039DB"/>
    <w:rsid w:val="00403D02"/>
    <w:rsid w:val="00410901"/>
    <w:rsid w:val="00410B44"/>
    <w:rsid w:val="004130B1"/>
    <w:rsid w:val="0041389A"/>
    <w:rsid w:val="00413956"/>
    <w:rsid w:val="00413A70"/>
    <w:rsid w:val="00416D09"/>
    <w:rsid w:val="00417D00"/>
    <w:rsid w:val="00420FF6"/>
    <w:rsid w:val="00422E6A"/>
    <w:rsid w:val="00424C7B"/>
    <w:rsid w:val="004260A1"/>
    <w:rsid w:val="0042671B"/>
    <w:rsid w:val="004273F0"/>
    <w:rsid w:val="00427B8A"/>
    <w:rsid w:val="00432698"/>
    <w:rsid w:val="0043297D"/>
    <w:rsid w:val="00433A61"/>
    <w:rsid w:val="00433AF4"/>
    <w:rsid w:val="00434C04"/>
    <w:rsid w:val="00435705"/>
    <w:rsid w:val="004361FC"/>
    <w:rsid w:val="00436ADA"/>
    <w:rsid w:val="004375E2"/>
    <w:rsid w:val="0044180D"/>
    <w:rsid w:val="0044223D"/>
    <w:rsid w:val="004425C6"/>
    <w:rsid w:val="00442E92"/>
    <w:rsid w:val="00444A53"/>
    <w:rsid w:val="00446AD9"/>
    <w:rsid w:val="0044732F"/>
    <w:rsid w:val="00447431"/>
    <w:rsid w:val="00450FB4"/>
    <w:rsid w:val="00451355"/>
    <w:rsid w:val="00451481"/>
    <w:rsid w:val="00451B49"/>
    <w:rsid w:val="00454462"/>
    <w:rsid w:val="00454B60"/>
    <w:rsid w:val="00460DDB"/>
    <w:rsid w:val="00461780"/>
    <w:rsid w:val="00463A0A"/>
    <w:rsid w:val="004646A4"/>
    <w:rsid w:val="00464B36"/>
    <w:rsid w:val="00465AEF"/>
    <w:rsid w:val="004667A3"/>
    <w:rsid w:val="0047091F"/>
    <w:rsid w:val="00470E7B"/>
    <w:rsid w:val="00471D94"/>
    <w:rsid w:val="0047477C"/>
    <w:rsid w:val="00475B59"/>
    <w:rsid w:val="00475CD9"/>
    <w:rsid w:val="004765C7"/>
    <w:rsid w:val="00476F88"/>
    <w:rsid w:val="004775EF"/>
    <w:rsid w:val="00481969"/>
    <w:rsid w:val="0048220A"/>
    <w:rsid w:val="00482213"/>
    <w:rsid w:val="0048234E"/>
    <w:rsid w:val="00484709"/>
    <w:rsid w:val="00484A87"/>
    <w:rsid w:val="00486FA0"/>
    <w:rsid w:val="00490A12"/>
    <w:rsid w:val="004915CE"/>
    <w:rsid w:val="00491BB9"/>
    <w:rsid w:val="0049242B"/>
    <w:rsid w:val="004924CA"/>
    <w:rsid w:val="00494CB8"/>
    <w:rsid w:val="00495168"/>
    <w:rsid w:val="00495C8F"/>
    <w:rsid w:val="00495F8C"/>
    <w:rsid w:val="004A00AA"/>
    <w:rsid w:val="004A1A8E"/>
    <w:rsid w:val="004A3A20"/>
    <w:rsid w:val="004A692B"/>
    <w:rsid w:val="004A7140"/>
    <w:rsid w:val="004A7397"/>
    <w:rsid w:val="004B0097"/>
    <w:rsid w:val="004B1AA1"/>
    <w:rsid w:val="004B4F25"/>
    <w:rsid w:val="004B76BA"/>
    <w:rsid w:val="004B7AFE"/>
    <w:rsid w:val="004B7B73"/>
    <w:rsid w:val="004C2818"/>
    <w:rsid w:val="004C3411"/>
    <w:rsid w:val="004C3A73"/>
    <w:rsid w:val="004C5214"/>
    <w:rsid w:val="004C642B"/>
    <w:rsid w:val="004C73E9"/>
    <w:rsid w:val="004C7A23"/>
    <w:rsid w:val="004D1054"/>
    <w:rsid w:val="004D1B23"/>
    <w:rsid w:val="004D2D71"/>
    <w:rsid w:val="004D2E56"/>
    <w:rsid w:val="004D41C0"/>
    <w:rsid w:val="004D41D2"/>
    <w:rsid w:val="004D4441"/>
    <w:rsid w:val="004D540A"/>
    <w:rsid w:val="004D6C94"/>
    <w:rsid w:val="004D7130"/>
    <w:rsid w:val="004D753A"/>
    <w:rsid w:val="004E0991"/>
    <w:rsid w:val="004E213A"/>
    <w:rsid w:val="004E22A9"/>
    <w:rsid w:val="004E3EF3"/>
    <w:rsid w:val="004E42D0"/>
    <w:rsid w:val="004E4600"/>
    <w:rsid w:val="004E78B5"/>
    <w:rsid w:val="004F02D8"/>
    <w:rsid w:val="004F105E"/>
    <w:rsid w:val="004F357F"/>
    <w:rsid w:val="004F3C75"/>
    <w:rsid w:val="004F3D62"/>
    <w:rsid w:val="004F4412"/>
    <w:rsid w:val="004F4A61"/>
    <w:rsid w:val="004F5090"/>
    <w:rsid w:val="004F6698"/>
    <w:rsid w:val="004F6A22"/>
    <w:rsid w:val="004F6CC3"/>
    <w:rsid w:val="00500889"/>
    <w:rsid w:val="0050106E"/>
    <w:rsid w:val="00501E22"/>
    <w:rsid w:val="005020FF"/>
    <w:rsid w:val="005031C4"/>
    <w:rsid w:val="0050344A"/>
    <w:rsid w:val="00505796"/>
    <w:rsid w:val="00505C0B"/>
    <w:rsid w:val="0050763C"/>
    <w:rsid w:val="00510E29"/>
    <w:rsid w:val="00510F9C"/>
    <w:rsid w:val="0051147D"/>
    <w:rsid w:val="00511F35"/>
    <w:rsid w:val="005125F0"/>
    <w:rsid w:val="00512D9A"/>
    <w:rsid w:val="00514736"/>
    <w:rsid w:val="00516068"/>
    <w:rsid w:val="0051758E"/>
    <w:rsid w:val="00517BDA"/>
    <w:rsid w:val="00520A59"/>
    <w:rsid w:val="00521415"/>
    <w:rsid w:val="00522709"/>
    <w:rsid w:val="00523B03"/>
    <w:rsid w:val="005255C1"/>
    <w:rsid w:val="005258F5"/>
    <w:rsid w:val="00527E38"/>
    <w:rsid w:val="00531297"/>
    <w:rsid w:val="00531ECF"/>
    <w:rsid w:val="00532F45"/>
    <w:rsid w:val="00533198"/>
    <w:rsid w:val="00533935"/>
    <w:rsid w:val="00533D4F"/>
    <w:rsid w:val="00535112"/>
    <w:rsid w:val="00535416"/>
    <w:rsid w:val="00537807"/>
    <w:rsid w:val="00537D52"/>
    <w:rsid w:val="00540CBC"/>
    <w:rsid w:val="00542521"/>
    <w:rsid w:val="00542D62"/>
    <w:rsid w:val="0054383E"/>
    <w:rsid w:val="00543C5F"/>
    <w:rsid w:val="00543D65"/>
    <w:rsid w:val="005458BC"/>
    <w:rsid w:val="0054703C"/>
    <w:rsid w:val="0055042A"/>
    <w:rsid w:val="0055083D"/>
    <w:rsid w:val="00552584"/>
    <w:rsid w:val="005539B4"/>
    <w:rsid w:val="0055441A"/>
    <w:rsid w:val="005568A2"/>
    <w:rsid w:val="005570EC"/>
    <w:rsid w:val="00560208"/>
    <w:rsid w:val="00563C58"/>
    <w:rsid w:val="005641B7"/>
    <w:rsid w:val="00564511"/>
    <w:rsid w:val="00565D1C"/>
    <w:rsid w:val="00565DFD"/>
    <w:rsid w:val="0056692F"/>
    <w:rsid w:val="0057122A"/>
    <w:rsid w:val="005747EE"/>
    <w:rsid w:val="00574A16"/>
    <w:rsid w:val="00575147"/>
    <w:rsid w:val="00575D86"/>
    <w:rsid w:val="00577FCD"/>
    <w:rsid w:val="00580632"/>
    <w:rsid w:val="00580709"/>
    <w:rsid w:val="0058072F"/>
    <w:rsid w:val="005808D9"/>
    <w:rsid w:val="0058116A"/>
    <w:rsid w:val="00581463"/>
    <w:rsid w:val="00582353"/>
    <w:rsid w:val="0058388F"/>
    <w:rsid w:val="005846DE"/>
    <w:rsid w:val="005854AD"/>
    <w:rsid w:val="00585AFE"/>
    <w:rsid w:val="005861C4"/>
    <w:rsid w:val="005865A1"/>
    <w:rsid w:val="00586711"/>
    <w:rsid w:val="005870FF"/>
    <w:rsid w:val="0058789D"/>
    <w:rsid w:val="005910DC"/>
    <w:rsid w:val="005918A0"/>
    <w:rsid w:val="00591DBF"/>
    <w:rsid w:val="00592142"/>
    <w:rsid w:val="005942A7"/>
    <w:rsid w:val="00595AC8"/>
    <w:rsid w:val="005A1575"/>
    <w:rsid w:val="005A1FD9"/>
    <w:rsid w:val="005A3489"/>
    <w:rsid w:val="005A3F6C"/>
    <w:rsid w:val="005A42C3"/>
    <w:rsid w:val="005A47E0"/>
    <w:rsid w:val="005A6264"/>
    <w:rsid w:val="005A6C5F"/>
    <w:rsid w:val="005A7AB8"/>
    <w:rsid w:val="005B10B4"/>
    <w:rsid w:val="005B15D9"/>
    <w:rsid w:val="005B182A"/>
    <w:rsid w:val="005B1895"/>
    <w:rsid w:val="005B3509"/>
    <w:rsid w:val="005B35BA"/>
    <w:rsid w:val="005B3AA6"/>
    <w:rsid w:val="005B4FD5"/>
    <w:rsid w:val="005B5793"/>
    <w:rsid w:val="005B5911"/>
    <w:rsid w:val="005B5D80"/>
    <w:rsid w:val="005B63CB"/>
    <w:rsid w:val="005B745A"/>
    <w:rsid w:val="005C1419"/>
    <w:rsid w:val="005C362A"/>
    <w:rsid w:val="005C6743"/>
    <w:rsid w:val="005D29DA"/>
    <w:rsid w:val="005D323C"/>
    <w:rsid w:val="005D3991"/>
    <w:rsid w:val="005D3B00"/>
    <w:rsid w:val="005D3B02"/>
    <w:rsid w:val="005D4EF8"/>
    <w:rsid w:val="005D5B93"/>
    <w:rsid w:val="005D5CAC"/>
    <w:rsid w:val="005E15D7"/>
    <w:rsid w:val="005E194F"/>
    <w:rsid w:val="005E2BA2"/>
    <w:rsid w:val="005E3720"/>
    <w:rsid w:val="005E38F2"/>
    <w:rsid w:val="005E40C9"/>
    <w:rsid w:val="005E4ED2"/>
    <w:rsid w:val="005E52B5"/>
    <w:rsid w:val="005E55DC"/>
    <w:rsid w:val="005E6B68"/>
    <w:rsid w:val="005F0228"/>
    <w:rsid w:val="005F21A2"/>
    <w:rsid w:val="005F2EEA"/>
    <w:rsid w:val="005F3E6D"/>
    <w:rsid w:val="005F5155"/>
    <w:rsid w:val="005F5791"/>
    <w:rsid w:val="005F64A8"/>
    <w:rsid w:val="005F6E17"/>
    <w:rsid w:val="005F7025"/>
    <w:rsid w:val="005F7908"/>
    <w:rsid w:val="006005F0"/>
    <w:rsid w:val="006018A1"/>
    <w:rsid w:val="0060287A"/>
    <w:rsid w:val="00604AAC"/>
    <w:rsid w:val="00606116"/>
    <w:rsid w:val="006062DA"/>
    <w:rsid w:val="00610559"/>
    <w:rsid w:val="006109AF"/>
    <w:rsid w:val="006149E7"/>
    <w:rsid w:val="00616578"/>
    <w:rsid w:val="006219CE"/>
    <w:rsid w:val="006221A8"/>
    <w:rsid w:val="00622B10"/>
    <w:rsid w:val="00624B13"/>
    <w:rsid w:val="0062654D"/>
    <w:rsid w:val="00626FE9"/>
    <w:rsid w:val="00627627"/>
    <w:rsid w:val="00631510"/>
    <w:rsid w:val="00633733"/>
    <w:rsid w:val="00633F68"/>
    <w:rsid w:val="00634F09"/>
    <w:rsid w:val="006363CE"/>
    <w:rsid w:val="00636EF7"/>
    <w:rsid w:val="00640F01"/>
    <w:rsid w:val="00641EE8"/>
    <w:rsid w:val="00642A1F"/>
    <w:rsid w:val="00645AA4"/>
    <w:rsid w:val="00645F3C"/>
    <w:rsid w:val="0064649C"/>
    <w:rsid w:val="00650426"/>
    <w:rsid w:val="0065078A"/>
    <w:rsid w:val="00652435"/>
    <w:rsid w:val="00652AA1"/>
    <w:rsid w:val="00652F15"/>
    <w:rsid w:val="00653181"/>
    <w:rsid w:val="0065377E"/>
    <w:rsid w:val="0065426A"/>
    <w:rsid w:val="00656AEE"/>
    <w:rsid w:val="006602FE"/>
    <w:rsid w:val="00660EA5"/>
    <w:rsid w:val="0066286C"/>
    <w:rsid w:val="006635A8"/>
    <w:rsid w:val="006645D9"/>
    <w:rsid w:val="00665B86"/>
    <w:rsid w:val="0066625B"/>
    <w:rsid w:val="006673AA"/>
    <w:rsid w:val="00670609"/>
    <w:rsid w:val="00670C9C"/>
    <w:rsid w:val="00670EB6"/>
    <w:rsid w:val="006747BF"/>
    <w:rsid w:val="0067591E"/>
    <w:rsid w:val="0067675A"/>
    <w:rsid w:val="00676A5C"/>
    <w:rsid w:val="00676B20"/>
    <w:rsid w:val="00677F09"/>
    <w:rsid w:val="006817D5"/>
    <w:rsid w:val="00681873"/>
    <w:rsid w:val="00681B16"/>
    <w:rsid w:val="0068485E"/>
    <w:rsid w:val="00685127"/>
    <w:rsid w:val="006860A6"/>
    <w:rsid w:val="006862EB"/>
    <w:rsid w:val="00686BC0"/>
    <w:rsid w:val="006875D7"/>
    <w:rsid w:val="00687A72"/>
    <w:rsid w:val="006902F8"/>
    <w:rsid w:val="00690C44"/>
    <w:rsid w:val="00691FF8"/>
    <w:rsid w:val="00692294"/>
    <w:rsid w:val="0069286B"/>
    <w:rsid w:val="0069353F"/>
    <w:rsid w:val="006943FA"/>
    <w:rsid w:val="00694991"/>
    <w:rsid w:val="00694B1E"/>
    <w:rsid w:val="00696462"/>
    <w:rsid w:val="0069759D"/>
    <w:rsid w:val="006A3250"/>
    <w:rsid w:val="006A671F"/>
    <w:rsid w:val="006A6DDE"/>
    <w:rsid w:val="006A73D5"/>
    <w:rsid w:val="006A7999"/>
    <w:rsid w:val="006B031A"/>
    <w:rsid w:val="006B0E16"/>
    <w:rsid w:val="006B2477"/>
    <w:rsid w:val="006B2873"/>
    <w:rsid w:val="006B2DCA"/>
    <w:rsid w:val="006B3501"/>
    <w:rsid w:val="006B3E83"/>
    <w:rsid w:val="006B47EB"/>
    <w:rsid w:val="006B492F"/>
    <w:rsid w:val="006B4B0F"/>
    <w:rsid w:val="006B4EDD"/>
    <w:rsid w:val="006B6844"/>
    <w:rsid w:val="006C0551"/>
    <w:rsid w:val="006C1D1A"/>
    <w:rsid w:val="006C36AA"/>
    <w:rsid w:val="006C4483"/>
    <w:rsid w:val="006C5712"/>
    <w:rsid w:val="006C60AD"/>
    <w:rsid w:val="006C656C"/>
    <w:rsid w:val="006C6D7C"/>
    <w:rsid w:val="006C79D8"/>
    <w:rsid w:val="006D1A13"/>
    <w:rsid w:val="006D40FC"/>
    <w:rsid w:val="006D61EF"/>
    <w:rsid w:val="006E065F"/>
    <w:rsid w:val="006E1AFD"/>
    <w:rsid w:val="006E2545"/>
    <w:rsid w:val="006E4D6C"/>
    <w:rsid w:val="006E4F2D"/>
    <w:rsid w:val="006E5EDF"/>
    <w:rsid w:val="006E6E4A"/>
    <w:rsid w:val="006E7190"/>
    <w:rsid w:val="006F0DFD"/>
    <w:rsid w:val="006F0E4E"/>
    <w:rsid w:val="006F16CB"/>
    <w:rsid w:val="006F392A"/>
    <w:rsid w:val="006F4D25"/>
    <w:rsid w:val="006F5351"/>
    <w:rsid w:val="006F63DD"/>
    <w:rsid w:val="00701CEF"/>
    <w:rsid w:val="007021ED"/>
    <w:rsid w:val="00702F34"/>
    <w:rsid w:val="00703F6A"/>
    <w:rsid w:val="0070439F"/>
    <w:rsid w:val="00706BA2"/>
    <w:rsid w:val="0070753A"/>
    <w:rsid w:val="007116E3"/>
    <w:rsid w:val="00711732"/>
    <w:rsid w:val="00711D4D"/>
    <w:rsid w:val="0071396C"/>
    <w:rsid w:val="00715323"/>
    <w:rsid w:val="00715A23"/>
    <w:rsid w:val="0071672D"/>
    <w:rsid w:val="00720B77"/>
    <w:rsid w:val="00722685"/>
    <w:rsid w:val="0072275D"/>
    <w:rsid w:val="00726C27"/>
    <w:rsid w:val="007317B4"/>
    <w:rsid w:val="00731FBE"/>
    <w:rsid w:val="00734FFB"/>
    <w:rsid w:val="007359D8"/>
    <w:rsid w:val="00736B7E"/>
    <w:rsid w:val="0073770F"/>
    <w:rsid w:val="007379FB"/>
    <w:rsid w:val="00737C69"/>
    <w:rsid w:val="0074309C"/>
    <w:rsid w:val="00745672"/>
    <w:rsid w:val="00745D73"/>
    <w:rsid w:val="007463F6"/>
    <w:rsid w:val="00746514"/>
    <w:rsid w:val="00746A4D"/>
    <w:rsid w:val="00750D6A"/>
    <w:rsid w:val="00751D4C"/>
    <w:rsid w:val="0075345E"/>
    <w:rsid w:val="00754C0A"/>
    <w:rsid w:val="00754CF9"/>
    <w:rsid w:val="00755219"/>
    <w:rsid w:val="00757BAB"/>
    <w:rsid w:val="00762B79"/>
    <w:rsid w:val="00765656"/>
    <w:rsid w:val="0076574B"/>
    <w:rsid w:val="00765B22"/>
    <w:rsid w:val="007666C5"/>
    <w:rsid w:val="00766AC5"/>
    <w:rsid w:val="00767910"/>
    <w:rsid w:val="00767E87"/>
    <w:rsid w:val="00767EAB"/>
    <w:rsid w:val="00770487"/>
    <w:rsid w:val="007727F9"/>
    <w:rsid w:val="0077562A"/>
    <w:rsid w:val="0077692D"/>
    <w:rsid w:val="00776983"/>
    <w:rsid w:val="00777020"/>
    <w:rsid w:val="00777606"/>
    <w:rsid w:val="0078026A"/>
    <w:rsid w:val="00780866"/>
    <w:rsid w:val="00780E16"/>
    <w:rsid w:val="00782453"/>
    <w:rsid w:val="007835BE"/>
    <w:rsid w:val="0078499C"/>
    <w:rsid w:val="00785D0B"/>
    <w:rsid w:val="00785DEE"/>
    <w:rsid w:val="00786AAF"/>
    <w:rsid w:val="00787737"/>
    <w:rsid w:val="007929E3"/>
    <w:rsid w:val="007943A4"/>
    <w:rsid w:val="00794585"/>
    <w:rsid w:val="007947AF"/>
    <w:rsid w:val="007953D9"/>
    <w:rsid w:val="007957B8"/>
    <w:rsid w:val="007959B3"/>
    <w:rsid w:val="007A1555"/>
    <w:rsid w:val="007A1666"/>
    <w:rsid w:val="007A1746"/>
    <w:rsid w:val="007A200F"/>
    <w:rsid w:val="007A27A5"/>
    <w:rsid w:val="007A3229"/>
    <w:rsid w:val="007A5866"/>
    <w:rsid w:val="007A58E0"/>
    <w:rsid w:val="007A6665"/>
    <w:rsid w:val="007A6D34"/>
    <w:rsid w:val="007A701B"/>
    <w:rsid w:val="007B0F89"/>
    <w:rsid w:val="007B28ED"/>
    <w:rsid w:val="007B400E"/>
    <w:rsid w:val="007B579E"/>
    <w:rsid w:val="007B7CD4"/>
    <w:rsid w:val="007C0294"/>
    <w:rsid w:val="007C0CFA"/>
    <w:rsid w:val="007C2C22"/>
    <w:rsid w:val="007C2E8C"/>
    <w:rsid w:val="007C384B"/>
    <w:rsid w:val="007C3FCD"/>
    <w:rsid w:val="007C4CDF"/>
    <w:rsid w:val="007C56C6"/>
    <w:rsid w:val="007D3F58"/>
    <w:rsid w:val="007D6836"/>
    <w:rsid w:val="007D6C65"/>
    <w:rsid w:val="007D7245"/>
    <w:rsid w:val="007E509D"/>
    <w:rsid w:val="007E6257"/>
    <w:rsid w:val="007F078D"/>
    <w:rsid w:val="007F2B27"/>
    <w:rsid w:val="007F3752"/>
    <w:rsid w:val="007F543E"/>
    <w:rsid w:val="007F5DC7"/>
    <w:rsid w:val="007F679E"/>
    <w:rsid w:val="007F6D70"/>
    <w:rsid w:val="00802196"/>
    <w:rsid w:val="008024A3"/>
    <w:rsid w:val="00802E3D"/>
    <w:rsid w:val="00803B55"/>
    <w:rsid w:val="00803EBD"/>
    <w:rsid w:val="00805D91"/>
    <w:rsid w:val="00813584"/>
    <w:rsid w:val="00814933"/>
    <w:rsid w:val="00817415"/>
    <w:rsid w:val="0081742B"/>
    <w:rsid w:val="0082087D"/>
    <w:rsid w:val="008214AA"/>
    <w:rsid w:val="00822517"/>
    <w:rsid w:val="00822A79"/>
    <w:rsid w:val="00824BCA"/>
    <w:rsid w:val="008258C0"/>
    <w:rsid w:val="00825ECD"/>
    <w:rsid w:val="00827B36"/>
    <w:rsid w:val="008307C4"/>
    <w:rsid w:val="00830D5B"/>
    <w:rsid w:val="00832BA2"/>
    <w:rsid w:val="008332C5"/>
    <w:rsid w:val="00834250"/>
    <w:rsid w:val="008371BC"/>
    <w:rsid w:val="008373BE"/>
    <w:rsid w:val="00837B29"/>
    <w:rsid w:val="00840ABA"/>
    <w:rsid w:val="008411FC"/>
    <w:rsid w:val="00841BB0"/>
    <w:rsid w:val="00842F41"/>
    <w:rsid w:val="00843BAF"/>
    <w:rsid w:val="00845536"/>
    <w:rsid w:val="0084596E"/>
    <w:rsid w:val="00846635"/>
    <w:rsid w:val="00850AF1"/>
    <w:rsid w:val="00851147"/>
    <w:rsid w:val="0085288B"/>
    <w:rsid w:val="00853212"/>
    <w:rsid w:val="00853B67"/>
    <w:rsid w:val="00853F8D"/>
    <w:rsid w:val="00854B6B"/>
    <w:rsid w:val="00856438"/>
    <w:rsid w:val="0086043E"/>
    <w:rsid w:val="00860A36"/>
    <w:rsid w:val="00860D7F"/>
    <w:rsid w:val="008620E1"/>
    <w:rsid w:val="00863515"/>
    <w:rsid w:val="00864592"/>
    <w:rsid w:val="00864C7E"/>
    <w:rsid w:val="00864CE8"/>
    <w:rsid w:val="00864E3D"/>
    <w:rsid w:val="008669A0"/>
    <w:rsid w:val="00866ED4"/>
    <w:rsid w:val="00867380"/>
    <w:rsid w:val="0087058A"/>
    <w:rsid w:val="00871535"/>
    <w:rsid w:val="008724FD"/>
    <w:rsid w:val="008728E6"/>
    <w:rsid w:val="00872AE6"/>
    <w:rsid w:val="008732BB"/>
    <w:rsid w:val="00874D16"/>
    <w:rsid w:val="00874E4F"/>
    <w:rsid w:val="00875900"/>
    <w:rsid w:val="00876DFE"/>
    <w:rsid w:val="00877B03"/>
    <w:rsid w:val="00877BA2"/>
    <w:rsid w:val="008813F8"/>
    <w:rsid w:val="008820C7"/>
    <w:rsid w:val="00882B0F"/>
    <w:rsid w:val="00882F22"/>
    <w:rsid w:val="00883D75"/>
    <w:rsid w:val="00883D95"/>
    <w:rsid w:val="00883FDC"/>
    <w:rsid w:val="00884629"/>
    <w:rsid w:val="00885231"/>
    <w:rsid w:val="00885AD0"/>
    <w:rsid w:val="00885CB5"/>
    <w:rsid w:val="00885EF1"/>
    <w:rsid w:val="00887D03"/>
    <w:rsid w:val="008903D8"/>
    <w:rsid w:val="008909DF"/>
    <w:rsid w:val="00890C35"/>
    <w:rsid w:val="00890D1E"/>
    <w:rsid w:val="00890FE1"/>
    <w:rsid w:val="00891469"/>
    <w:rsid w:val="00891992"/>
    <w:rsid w:val="008919A0"/>
    <w:rsid w:val="008920B1"/>
    <w:rsid w:val="00892699"/>
    <w:rsid w:val="00894922"/>
    <w:rsid w:val="00894C59"/>
    <w:rsid w:val="008956AD"/>
    <w:rsid w:val="00897343"/>
    <w:rsid w:val="00897694"/>
    <w:rsid w:val="00897F62"/>
    <w:rsid w:val="008A07E7"/>
    <w:rsid w:val="008A402B"/>
    <w:rsid w:val="008A6D97"/>
    <w:rsid w:val="008B07DE"/>
    <w:rsid w:val="008B2D3F"/>
    <w:rsid w:val="008B31E5"/>
    <w:rsid w:val="008B34A4"/>
    <w:rsid w:val="008B358A"/>
    <w:rsid w:val="008B52B4"/>
    <w:rsid w:val="008B5A55"/>
    <w:rsid w:val="008B66B4"/>
    <w:rsid w:val="008B6C2E"/>
    <w:rsid w:val="008B7CC4"/>
    <w:rsid w:val="008C0B95"/>
    <w:rsid w:val="008C14DB"/>
    <w:rsid w:val="008C2D9A"/>
    <w:rsid w:val="008C3A62"/>
    <w:rsid w:val="008C4959"/>
    <w:rsid w:val="008C5FE2"/>
    <w:rsid w:val="008C642A"/>
    <w:rsid w:val="008C6C99"/>
    <w:rsid w:val="008C6F66"/>
    <w:rsid w:val="008C7C93"/>
    <w:rsid w:val="008C7E44"/>
    <w:rsid w:val="008D21D8"/>
    <w:rsid w:val="008D2347"/>
    <w:rsid w:val="008D25C6"/>
    <w:rsid w:val="008D291F"/>
    <w:rsid w:val="008D2D3E"/>
    <w:rsid w:val="008D3E19"/>
    <w:rsid w:val="008D5349"/>
    <w:rsid w:val="008D6CBE"/>
    <w:rsid w:val="008E0864"/>
    <w:rsid w:val="008E0DA6"/>
    <w:rsid w:val="008E3D71"/>
    <w:rsid w:val="008E457D"/>
    <w:rsid w:val="008E4CB8"/>
    <w:rsid w:val="008E50F8"/>
    <w:rsid w:val="008E6C70"/>
    <w:rsid w:val="008E6D07"/>
    <w:rsid w:val="008E791C"/>
    <w:rsid w:val="008E7D03"/>
    <w:rsid w:val="008F086A"/>
    <w:rsid w:val="008F0C68"/>
    <w:rsid w:val="008F2B53"/>
    <w:rsid w:val="008F4339"/>
    <w:rsid w:val="008F4F71"/>
    <w:rsid w:val="008F51BA"/>
    <w:rsid w:val="008F5CAA"/>
    <w:rsid w:val="008F71AD"/>
    <w:rsid w:val="009014BE"/>
    <w:rsid w:val="00903634"/>
    <w:rsid w:val="009037F8"/>
    <w:rsid w:val="00904AE7"/>
    <w:rsid w:val="00904B8F"/>
    <w:rsid w:val="00904E55"/>
    <w:rsid w:val="00905294"/>
    <w:rsid w:val="0090710E"/>
    <w:rsid w:val="00907D60"/>
    <w:rsid w:val="00907F39"/>
    <w:rsid w:val="00907FB4"/>
    <w:rsid w:val="00911374"/>
    <w:rsid w:val="0091159E"/>
    <w:rsid w:val="00913467"/>
    <w:rsid w:val="00913489"/>
    <w:rsid w:val="00913D34"/>
    <w:rsid w:val="0091514F"/>
    <w:rsid w:val="00916735"/>
    <w:rsid w:val="0091678B"/>
    <w:rsid w:val="00916BC1"/>
    <w:rsid w:val="00922846"/>
    <w:rsid w:val="00923456"/>
    <w:rsid w:val="0092543B"/>
    <w:rsid w:val="00925B11"/>
    <w:rsid w:val="00925C66"/>
    <w:rsid w:val="00927636"/>
    <w:rsid w:val="00932EF9"/>
    <w:rsid w:val="00933E57"/>
    <w:rsid w:val="00934817"/>
    <w:rsid w:val="0093589E"/>
    <w:rsid w:val="00935B55"/>
    <w:rsid w:val="009362C6"/>
    <w:rsid w:val="009370C7"/>
    <w:rsid w:val="00937A65"/>
    <w:rsid w:val="00941171"/>
    <w:rsid w:val="00941275"/>
    <w:rsid w:val="0094351B"/>
    <w:rsid w:val="00944473"/>
    <w:rsid w:val="00946E4E"/>
    <w:rsid w:val="009473AD"/>
    <w:rsid w:val="00953BF2"/>
    <w:rsid w:val="00953E2D"/>
    <w:rsid w:val="00954144"/>
    <w:rsid w:val="00954B3E"/>
    <w:rsid w:val="009551AC"/>
    <w:rsid w:val="00956562"/>
    <w:rsid w:val="00957E06"/>
    <w:rsid w:val="00964EA0"/>
    <w:rsid w:val="009651A6"/>
    <w:rsid w:val="00965DE6"/>
    <w:rsid w:val="00966255"/>
    <w:rsid w:val="00967846"/>
    <w:rsid w:val="009706A6"/>
    <w:rsid w:val="00971A37"/>
    <w:rsid w:val="00971E0F"/>
    <w:rsid w:val="009724B2"/>
    <w:rsid w:val="00973ADD"/>
    <w:rsid w:val="00974472"/>
    <w:rsid w:val="0097557C"/>
    <w:rsid w:val="00976A80"/>
    <w:rsid w:val="009801CF"/>
    <w:rsid w:val="0098081C"/>
    <w:rsid w:val="00983BB2"/>
    <w:rsid w:val="00984C58"/>
    <w:rsid w:val="0098620C"/>
    <w:rsid w:val="00986DF0"/>
    <w:rsid w:val="00987D7D"/>
    <w:rsid w:val="00990225"/>
    <w:rsid w:val="00990BAE"/>
    <w:rsid w:val="00990FF2"/>
    <w:rsid w:val="00991398"/>
    <w:rsid w:val="00991627"/>
    <w:rsid w:val="00993237"/>
    <w:rsid w:val="009932FC"/>
    <w:rsid w:val="00993B2E"/>
    <w:rsid w:val="009951D8"/>
    <w:rsid w:val="0099526F"/>
    <w:rsid w:val="00995F6A"/>
    <w:rsid w:val="009962D2"/>
    <w:rsid w:val="009968BF"/>
    <w:rsid w:val="009A1220"/>
    <w:rsid w:val="009A13F5"/>
    <w:rsid w:val="009A1F6B"/>
    <w:rsid w:val="009A2770"/>
    <w:rsid w:val="009A396E"/>
    <w:rsid w:val="009A45F1"/>
    <w:rsid w:val="009A5DD1"/>
    <w:rsid w:val="009A6F1F"/>
    <w:rsid w:val="009B15A5"/>
    <w:rsid w:val="009B191B"/>
    <w:rsid w:val="009B304D"/>
    <w:rsid w:val="009B3E4A"/>
    <w:rsid w:val="009B45E1"/>
    <w:rsid w:val="009B64AB"/>
    <w:rsid w:val="009B6877"/>
    <w:rsid w:val="009B715A"/>
    <w:rsid w:val="009C4A6F"/>
    <w:rsid w:val="009C6322"/>
    <w:rsid w:val="009C6717"/>
    <w:rsid w:val="009D004C"/>
    <w:rsid w:val="009D17A3"/>
    <w:rsid w:val="009D18A9"/>
    <w:rsid w:val="009D2598"/>
    <w:rsid w:val="009D2746"/>
    <w:rsid w:val="009D4188"/>
    <w:rsid w:val="009D483A"/>
    <w:rsid w:val="009D5F17"/>
    <w:rsid w:val="009D77FD"/>
    <w:rsid w:val="009E196F"/>
    <w:rsid w:val="009E1C7C"/>
    <w:rsid w:val="009E244F"/>
    <w:rsid w:val="009E2F5E"/>
    <w:rsid w:val="009E3AA4"/>
    <w:rsid w:val="009E54C1"/>
    <w:rsid w:val="009E56AD"/>
    <w:rsid w:val="009E6A41"/>
    <w:rsid w:val="009E6C99"/>
    <w:rsid w:val="009E7831"/>
    <w:rsid w:val="009E793C"/>
    <w:rsid w:val="009F05D7"/>
    <w:rsid w:val="009F13CC"/>
    <w:rsid w:val="009F1DAD"/>
    <w:rsid w:val="009F36FA"/>
    <w:rsid w:val="009F37FB"/>
    <w:rsid w:val="009F4E14"/>
    <w:rsid w:val="009F513B"/>
    <w:rsid w:val="009F5519"/>
    <w:rsid w:val="009F5C0F"/>
    <w:rsid w:val="009F6D2E"/>
    <w:rsid w:val="00A01348"/>
    <w:rsid w:val="00A0242C"/>
    <w:rsid w:val="00A02F11"/>
    <w:rsid w:val="00A02FC1"/>
    <w:rsid w:val="00A03437"/>
    <w:rsid w:val="00A05260"/>
    <w:rsid w:val="00A071B6"/>
    <w:rsid w:val="00A117BC"/>
    <w:rsid w:val="00A11AA1"/>
    <w:rsid w:val="00A1344F"/>
    <w:rsid w:val="00A141F1"/>
    <w:rsid w:val="00A15D4C"/>
    <w:rsid w:val="00A15EB8"/>
    <w:rsid w:val="00A22B80"/>
    <w:rsid w:val="00A23EB1"/>
    <w:rsid w:val="00A26466"/>
    <w:rsid w:val="00A26767"/>
    <w:rsid w:val="00A26E6C"/>
    <w:rsid w:val="00A27D1E"/>
    <w:rsid w:val="00A30661"/>
    <w:rsid w:val="00A30FD5"/>
    <w:rsid w:val="00A31480"/>
    <w:rsid w:val="00A31875"/>
    <w:rsid w:val="00A324BF"/>
    <w:rsid w:val="00A32D61"/>
    <w:rsid w:val="00A32F14"/>
    <w:rsid w:val="00A33241"/>
    <w:rsid w:val="00A339BE"/>
    <w:rsid w:val="00A357DD"/>
    <w:rsid w:val="00A363C2"/>
    <w:rsid w:val="00A40CAF"/>
    <w:rsid w:val="00A41773"/>
    <w:rsid w:val="00A41826"/>
    <w:rsid w:val="00A41BB7"/>
    <w:rsid w:val="00A42A9E"/>
    <w:rsid w:val="00A445BE"/>
    <w:rsid w:val="00A44B07"/>
    <w:rsid w:val="00A44D75"/>
    <w:rsid w:val="00A45305"/>
    <w:rsid w:val="00A46059"/>
    <w:rsid w:val="00A466A4"/>
    <w:rsid w:val="00A47828"/>
    <w:rsid w:val="00A516D8"/>
    <w:rsid w:val="00A51F2A"/>
    <w:rsid w:val="00A5228E"/>
    <w:rsid w:val="00A533E7"/>
    <w:rsid w:val="00A538C9"/>
    <w:rsid w:val="00A53F0B"/>
    <w:rsid w:val="00A555EA"/>
    <w:rsid w:val="00A5667B"/>
    <w:rsid w:val="00A576E8"/>
    <w:rsid w:val="00A6005F"/>
    <w:rsid w:val="00A6113C"/>
    <w:rsid w:val="00A61751"/>
    <w:rsid w:val="00A64297"/>
    <w:rsid w:val="00A6516E"/>
    <w:rsid w:val="00A67614"/>
    <w:rsid w:val="00A72096"/>
    <w:rsid w:val="00A7636F"/>
    <w:rsid w:val="00A76B1B"/>
    <w:rsid w:val="00A77CDA"/>
    <w:rsid w:val="00A8101C"/>
    <w:rsid w:val="00A8196C"/>
    <w:rsid w:val="00A822D5"/>
    <w:rsid w:val="00A82886"/>
    <w:rsid w:val="00A82C7A"/>
    <w:rsid w:val="00A85406"/>
    <w:rsid w:val="00A911C4"/>
    <w:rsid w:val="00A92823"/>
    <w:rsid w:val="00A940F3"/>
    <w:rsid w:val="00AA18E0"/>
    <w:rsid w:val="00AA1B60"/>
    <w:rsid w:val="00AA3286"/>
    <w:rsid w:val="00AA6A0A"/>
    <w:rsid w:val="00AA78C6"/>
    <w:rsid w:val="00AA7900"/>
    <w:rsid w:val="00AB1A3A"/>
    <w:rsid w:val="00AB23DA"/>
    <w:rsid w:val="00AB2BBE"/>
    <w:rsid w:val="00AB6052"/>
    <w:rsid w:val="00AB79DA"/>
    <w:rsid w:val="00AB7F04"/>
    <w:rsid w:val="00AC00FA"/>
    <w:rsid w:val="00AC14F8"/>
    <w:rsid w:val="00AC1D89"/>
    <w:rsid w:val="00AC2925"/>
    <w:rsid w:val="00AC2E34"/>
    <w:rsid w:val="00AC2F92"/>
    <w:rsid w:val="00AC40D5"/>
    <w:rsid w:val="00AD0EAE"/>
    <w:rsid w:val="00AD0F45"/>
    <w:rsid w:val="00AD1294"/>
    <w:rsid w:val="00AD1446"/>
    <w:rsid w:val="00AD2033"/>
    <w:rsid w:val="00AD2A98"/>
    <w:rsid w:val="00AD32D4"/>
    <w:rsid w:val="00AD43C8"/>
    <w:rsid w:val="00AD4F97"/>
    <w:rsid w:val="00AD6DA6"/>
    <w:rsid w:val="00AD77C5"/>
    <w:rsid w:val="00AD7FBE"/>
    <w:rsid w:val="00AE0B63"/>
    <w:rsid w:val="00AE0FC8"/>
    <w:rsid w:val="00AE14AF"/>
    <w:rsid w:val="00AE22D9"/>
    <w:rsid w:val="00AE27BF"/>
    <w:rsid w:val="00AE3148"/>
    <w:rsid w:val="00AE527D"/>
    <w:rsid w:val="00AE6BD0"/>
    <w:rsid w:val="00AE6C7A"/>
    <w:rsid w:val="00AE79F4"/>
    <w:rsid w:val="00AF00AB"/>
    <w:rsid w:val="00AF2C5E"/>
    <w:rsid w:val="00AF4951"/>
    <w:rsid w:val="00AF4CE4"/>
    <w:rsid w:val="00AF67B1"/>
    <w:rsid w:val="00AF683A"/>
    <w:rsid w:val="00AF6B8C"/>
    <w:rsid w:val="00AF6DD5"/>
    <w:rsid w:val="00AF7328"/>
    <w:rsid w:val="00B00968"/>
    <w:rsid w:val="00B011F4"/>
    <w:rsid w:val="00B027B1"/>
    <w:rsid w:val="00B02D9E"/>
    <w:rsid w:val="00B02F9A"/>
    <w:rsid w:val="00B03547"/>
    <w:rsid w:val="00B0527A"/>
    <w:rsid w:val="00B0569A"/>
    <w:rsid w:val="00B10373"/>
    <w:rsid w:val="00B11807"/>
    <w:rsid w:val="00B11889"/>
    <w:rsid w:val="00B126CE"/>
    <w:rsid w:val="00B129A8"/>
    <w:rsid w:val="00B1346D"/>
    <w:rsid w:val="00B1583A"/>
    <w:rsid w:val="00B16C08"/>
    <w:rsid w:val="00B21FC6"/>
    <w:rsid w:val="00B223A7"/>
    <w:rsid w:val="00B22542"/>
    <w:rsid w:val="00B22C86"/>
    <w:rsid w:val="00B2590A"/>
    <w:rsid w:val="00B30755"/>
    <w:rsid w:val="00B3182B"/>
    <w:rsid w:val="00B32712"/>
    <w:rsid w:val="00B32FD9"/>
    <w:rsid w:val="00B33393"/>
    <w:rsid w:val="00B33657"/>
    <w:rsid w:val="00B33767"/>
    <w:rsid w:val="00B3564D"/>
    <w:rsid w:val="00B35BAE"/>
    <w:rsid w:val="00B36449"/>
    <w:rsid w:val="00B36F85"/>
    <w:rsid w:val="00B372F3"/>
    <w:rsid w:val="00B4057A"/>
    <w:rsid w:val="00B40A0D"/>
    <w:rsid w:val="00B40B4A"/>
    <w:rsid w:val="00B41173"/>
    <w:rsid w:val="00B42A5D"/>
    <w:rsid w:val="00B43971"/>
    <w:rsid w:val="00B4734A"/>
    <w:rsid w:val="00B478DB"/>
    <w:rsid w:val="00B506CA"/>
    <w:rsid w:val="00B5093B"/>
    <w:rsid w:val="00B50AB3"/>
    <w:rsid w:val="00B550DE"/>
    <w:rsid w:val="00B554D7"/>
    <w:rsid w:val="00B556CC"/>
    <w:rsid w:val="00B559E3"/>
    <w:rsid w:val="00B55D89"/>
    <w:rsid w:val="00B628F5"/>
    <w:rsid w:val="00B62FF1"/>
    <w:rsid w:val="00B630CC"/>
    <w:rsid w:val="00B63D5A"/>
    <w:rsid w:val="00B65A85"/>
    <w:rsid w:val="00B66391"/>
    <w:rsid w:val="00B709F4"/>
    <w:rsid w:val="00B71060"/>
    <w:rsid w:val="00B719FE"/>
    <w:rsid w:val="00B72FF5"/>
    <w:rsid w:val="00B740DC"/>
    <w:rsid w:val="00B74D6C"/>
    <w:rsid w:val="00B7622B"/>
    <w:rsid w:val="00B81D7D"/>
    <w:rsid w:val="00B8323C"/>
    <w:rsid w:val="00B84623"/>
    <w:rsid w:val="00B85355"/>
    <w:rsid w:val="00B85B1E"/>
    <w:rsid w:val="00B86CF7"/>
    <w:rsid w:val="00B87BA5"/>
    <w:rsid w:val="00B908A1"/>
    <w:rsid w:val="00B90B84"/>
    <w:rsid w:val="00B90B8E"/>
    <w:rsid w:val="00B92238"/>
    <w:rsid w:val="00B9235A"/>
    <w:rsid w:val="00B923CE"/>
    <w:rsid w:val="00B94B40"/>
    <w:rsid w:val="00B95333"/>
    <w:rsid w:val="00B95A70"/>
    <w:rsid w:val="00B96B8F"/>
    <w:rsid w:val="00B97F60"/>
    <w:rsid w:val="00BA1E3E"/>
    <w:rsid w:val="00BA4E95"/>
    <w:rsid w:val="00BA69EB"/>
    <w:rsid w:val="00BB02E6"/>
    <w:rsid w:val="00BB031B"/>
    <w:rsid w:val="00BB244E"/>
    <w:rsid w:val="00BB30FC"/>
    <w:rsid w:val="00BB3B33"/>
    <w:rsid w:val="00BB4EFA"/>
    <w:rsid w:val="00BB4F2C"/>
    <w:rsid w:val="00BB4F95"/>
    <w:rsid w:val="00BB5A50"/>
    <w:rsid w:val="00BB606E"/>
    <w:rsid w:val="00BB6F34"/>
    <w:rsid w:val="00BC14F7"/>
    <w:rsid w:val="00BC1B07"/>
    <w:rsid w:val="00BC1D31"/>
    <w:rsid w:val="00BC2CFE"/>
    <w:rsid w:val="00BC32D2"/>
    <w:rsid w:val="00BC3CF9"/>
    <w:rsid w:val="00BC445C"/>
    <w:rsid w:val="00BC7F76"/>
    <w:rsid w:val="00BD0171"/>
    <w:rsid w:val="00BD0481"/>
    <w:rsid w:val="00BD0543"/>
    <w:rsid w:val="00BD061C"/>
    <w:rsid w:val="00BD09E5"/>
    <w:rsid w:val="00BD0A2B"/>
    <w:rsid w:val="00BD35D3"/>
    <w:rsid w:val="00BD3D16"/>
    <w:rsid w:val="00BD4E39"/>
    <w:rsid w:val="00BD5005"/>
    <w:rsid w:val="00BD6020"/>
    <w:rsid w:val="00BD7F81"/>
    <w:rsid w:val="00BD7FCE"/>
    <w:rsid w:val="00BE2B13"/>
    <w:rsid w:val="00BE33D6"/>
    <w:rsid w:val="00BE5000"/>
    <w:rsid w:val="00BE6B8B"/>
    <w:rsid w:val="00BE7757"/>
    <w:rsid w:val="00BE79AA"/>
    <w:rsid w:val="00BF0B9F"/>
    <w:rsid w:val="00BF279F"/>
    <w:rsid w:val="00BF2D40"/>
    <w:rsid w:val="00BF3990"/>
    <w:rsid w:val="00BF4604"/>
    <w:rsid w:val="00BF5AAE"/>
    <w:rsid w:val="00BF74AC"/>
    <w:rsid w:val="00C0074B"/>
    <w:rsid w:val="00C00ED7"/>
    <w:rsid w:val="00C021A0"/>
    <w:rsid w:val="00C02FEC"/>
    <w:rsid w:val="00C04513"/>
    <w:rsid w:val="00C07CF4"/>
    <w:rsid w:val="00C1195E"/>
    <w:rsid w:val="00C12C72"/>
    <w:rsid w:val="00C14E5D"/>
    <w:rsid w:val="00C15339"/>
    <w:rsid w:val="00C1677C"/>
    <w:rsid w:val="00C209FC"/>
    <w:rsid w:val="00C215D7"/>
    <w:rsid w:val="00C21F46"/>
    <w:rsid w:val="00C22128"/>
    <w:rsid w:val="00C222FD"/>
    <w:rsid w:val="00C22524"/>
    <w:rsid w:val="00C22AFB"/>
    <w:rsid w:val="00C22F88"/>
    <w:rsid w:val="00C248DE"/>
    <w:rsid w:val="00C25C39"/>
    <w:rsid w:val="00C27C0D"/>
    <w:rsid w:val="00C30156"/>
    <w:rsid w:val="00C30BF7"/>
    <w:rsid w:val="00C30E01"/>
    <w:rsid w:val="00C316D2"/>
    <w:rsid w:val="00C3198D"/>
    <w:rsid w:val="00C32033"/>
    <w:rsid w:val="00C3275B"/>
    <w:rsid w:val="00C3289A"/>
    <w:rsid w:val="00C337A7"/>
    <w:rsid w:val="00C33CDC"/>
    <w:rsid w:val="00C34652"/>
    <w:rsid w:val="00C36BF9"/>
    <w:rsid w:val="00C378F2"/>
    <w:rsid w:val="00C37B6B"/>
    <w:rsid w:val="00C413B6"/>
    <w:rsid w:val="00C4267A"/>
    <w:rsid w:val="00C42A4E"/>
    <w:rsid w:val="00C44333"/>
    <w:rsid w:val="00C45668"/>
    <w:rsid w:val="00C458CF"/>
    <w:rsid w:val="00C46E39"/>
    <w:rsid w:val="00C5161C"/>
    <w:rsid w:val="00C5176A"/>
    <w:rsid w:val="00C520FB"/>
    <w:rsid w:val="00C52BFC"/>
    <w:rsid w:val="00C53349"/>
    <w:rsid w:val="00C539E0"/>
    <w:rsid w:val="00C54473"/>
    <w:rsid w:val="00C54DF3"/>
    <w:rsid w:val="00C54E90"/>
    <w:rsid w:val="00C55D0B"/>
    <w:rsid w:val="00C56BF1"/>
    <w:rsid w:val="00C57306"/>
    <w:rsid w:val="00C63EF3"/>
    <w:rsid w:val="00C65E90"/>
    <w:rsid w:val="00C667F4"/>
    <w:rsid w:val="00C67A6C"/>
    <w:rsid w:val="00C708DD"/>
    <w:rsid w:val="00C73E94"/>
    <w:rsid w:val="00C77E01"/>
    <w:rsid w:val="00C80678"/>
    <w:rsid w:val="00C8244C"/>
    <w:rsid w:val="00C8262F"/>
    <w:rsid w:val="00C8458D"/>
    <w:rsid w:val="00C8499F"/>
    <w:rsid w:val="00C84F11"/>
    <w:rsid w:val="00C8526B"/>
    <w:rsid w:val="00C8623F"/>
    <w:rsid w:val="00C86D21"/>
    <w:rsid w:val="00C92761"/>
    <w:rsid w:val="00C927B8"/>
    <w:rsid w:val="00C938A8"/>
    <w:rsid w:val="00C941EE"/>
    <w:rsid w:val="00C96B9D"/>
    <w:rsid w:val="00CA2847"/>
    <w:rsid w:val="00CA3448"/>
    <w:rsid w:val="00CA403B"/>
    <w:rsid w:val="00CA4606"/>
    <w:rsid w:val="00CA4C90"/>
    <w:rsid w:val="00CA4E24"/>
    <w:rsid w:val="00CA6A72"/>
    <w:rsid w:val="00CA7703"/>
    <w:rsid w:val="00CA7731"/>
    <w:rsid w:val="00CA77E2"/>
    <w:rsid w:val="00CB0C1E"/>
    <w:rsid w:val="00CB126B"/>
    <w:rsid w:val="00CB1C6B"/>
    <w:rsid w:val="00CB2A90"/>
    <w:rsid w:val="00CB3870"/>
    <w:rsid w:val="00CB543A"/>
    <w:rsid w:val="00CB5AE1"/>
    <w:rsid w:val="00CB7D8F"/>
    <w:rsid w:val="00CC265D"/>
    <w:rsid w:val="00CC4408"/>
    <w:rsid w:val="00CC4624"/>
    <w:rsid w:val="00CC4B6F"/>
    <w:rsid w:val="00CC4D35"/>
    <w:rsid w:val="00CC58DA"/>
    <w:rsid w:val="00CC68A5"/>
    <w:rsid w:val="00CC6974"/>
    <w:rsid w:val="00CC706B"/>
    <w:rsid w:val="00CC7E1B"/>
    <w:rsid w:val="00CD040F"/>
    <w:rsid w:val="00CD23FB"/>
    <w:rsid w:val="00CD3096"/>
    <w:rsid w:val="00CD3151"/>
    <w:rsid w:val="00CD386C"/>
    <w:rsid w:val="00CD3C9A"/>
    <w:rsid w:val="00CD68F5"/>
    <w:rsid w:val="00CE1245"/>
    <w:rsid w:val="00CE12DF"/>
    <w:rsid w:val="00CE2DF3"/>
    <w:rsid w:val="00CE44C6"/>
    <w:rsid w:val="00CE4685"/>
    <w:rsid w:val="00CE4E40"/>
    <w:rsid w:val="00CE62FB"/>
    <w:rsid w:val="00CE63FB"/>
    <w:rsid w:val="00CE6730"/>
    <w:rsid w:val="00CE7F44"/>
    <w:rsid w:val="00CE7F84"/>
    <w:rsid w:val="00CE7F90"/>
    <w:rsid w:val="00CF0D3D"/>
    <w:rsid w:val="00CF1ABC"/>
    <w:rsid w:val="00CF2033"/>
    <w:rsid w:val="00CF2DFD"/>
    <w:rsid w:val="00CF53ED"/>
    <w:rsid w:val="00CF5458"/>
    <w:rsid w:val="00CF6406"/>
    <w:rsid w:val="00CF7B5A"/>
    <w:rsid w:val="00D019DB"/>
    <w:rsid w:val="00D037BA"/>
    <w:rsid w:val="00D03F98"/>
    <w:rsid w:val="00D046EF"/>
    <w:rsid w:val="00D05C8C"/>
    <w:rsid w:val="00D05DCE"/>
    <w:rsid w:val="00D07D26"/>
    <w:rsid w:val="00D10500"/>
    <w:rsid w:val="00D1074A"/>
    <w:rsid w:val="00D11E88"/>
    <w:rsid w:val="00D125E3"/>
    <w:rsid w:val="00D13AE2"/>
    <w:rsid w:val="00D13DB8"/>
    <w:rsid w:val="00D149D8"/>
    <w:rsid w:val="00D15921"/>
    <w:rsid w:val="00D16157"/>
    <w:rsid w:val="00D161E0"/>
    <w:rsid w:val="00D1707F"/>
    <w:rsid w:val="00D20928"/>
    <w:rsid w:val="00D2119E"/>
    <w:rsid w:val="00D2339F"/>
    <w:rsid w:val="00D2413A"/>
    <w:rsid w:val="00D27777"/>
    <w:rsid w:val="00D3005E"/>
    <w:rsid w:val="00D3052D"/>
    <w:rsid w:val="00D318DD"/>
    <w:rsid w:val="00D32004"/>
    <w:rsid w:val="00D33ADF"/>
    <w:rsid w:val="00D33ED3"/>
    <w:rsid w:val="00D343B2"/>
    <w:rsid w:val="00D3449B"/>
    <w:rsid w:val="00D358DC"/>
    <w:rsid w:val="00D3665C"/>
    <w:rsid w:val="00D371D2"/>
    <w:rsid w:val="00D37368"/>
    <w:rsid w:val="00D37A38"/>
    <w:rsid w:val="00D4584D"/>
    <w:rsid w:val="00D46530"/>
    <w:rsid w:val="00D4672C"/>
    <w:rsid w:val="00D509A1"/>
    <w:rsid w:val="00D51B6A"/>
    <w:rsid w:val="00D523A3"/>
    <w:rsid w:val="00D53CE9"/>
    <w:rsid w:val="00D5561E"/>
    <w:rsid w:val="00D562A1"/>
    <w:rsid w:val="00D56FF8"/>
    <w:rsid w:val="00D57927"/>
    <w:rsid w:val="00D60DD9"/>
    <w:rsid w:val="00D61B92"/>
    <w:rsid w:val="00D6233E"/>
    <w:rsid w:val="00D6353D"/>
    <w:rsid w:val="00D65419"/>
    <w:rsid w:val="00D66345"/>
    <w:rsid w:val="00D72CE1"/>
    <w:rsid w:val="00D74DAA"/>
    <w:rsid w:val="00D75E46"/>
    <w:rsid w:val="00D76351"/>
    <w:rsid w:val="00D766D6"/>
    <w:rsid w:val="00D77EF2"/>
    <w:rsid w:val="00D80EC3"/>
    <w:rsid w:val="00D81A13"/>
    <w:rsid w:val="00D82CAA"/>
    <w:rsid w:val="00D84780"/>
    <w:rsid w:val="00D85290"/>
    <w:rsid w:val="00D859FD"/>
    <w:rsid w:val="00D87376"/>
    <w:rsid w:val="00D8757E"/>
    <w:rsid w:val="00D87709"/>
    <w:rsid w:val="00D91C63"/>
    <w:rsid w:val="00D945A2"/>
    <w:rsid w:val="00D970CA"/>
    <w:rsid w:val="00D97A63"/>
    <w:rsid w:val="00DA236D"/>
    <w:rsid w:val="00DA46BC"/>
    <w:rsid w:val="00DA5C36"/>
    <w:rsid w:val="00DA5C50"/>
    <w:rsid w:val="00DA5D3A"/>
    <w:rsid w:val="00DA63D9"/>
    <w:rsid w:val="00DA7479"/>
    <w:rsid w:val="00DA773E"/>
    <w:rsid w:val="00DB0F97"/>
    <w:rsid w:val="00DB157B"/>
    <w:rsid w:val="00DB1C66"/>
    <w:rsid w:val="00DB20F8"/>
    <w:rsid w:val="00DB25F5"/>
    <w:rsid w:val="00DB305C"/>
    <w:rsid w:val="00DB3568"/>
    <w:rsid w:val="00DB3B7E"/>
    <w:rsid w:val="00DB5252"/>
    <w:rsid w:val="00DC0CAB"/>
    <w:rsid w:val="00DC119A"/>
    <w:rsid w:val="00DC17A8"/>
    <w:rsid w:val="00DC1B25"/>
    <w:rsid w:val="00DC1C3D"/>
    <w:rsid w:val="00DC23E2"/>
    <w:rsid w:val="00DC2456"/>
    <w:rsid w:val="00DC3105"/>
    <w:rsid w:val="00DC37D9"/>
    <w:rsid w:val="00DC57C9"/>
    <w:rsid w:val="00DC5887"/>
    <w:rsid w:val="00DC6303"/>
    <w:rsid w:val="00DC6AD7"/>
    <w:rsid w:val="00DC749F"/>
    <w:rsid w:val="00DD0379"/>
    <w:rsid w:val="00DD10CC"/>
    <w:rsid w:val="00DD154D"/>
    <w:rsid w:val="00DD1872"/>
    <w:rsid w:val="00DD1FC1"/>
    <w:rsid w:val="00DD20D4"/>
    <w:rsid w:val="00DD293E"/>
    <w:rsid w:val="00DD29DC"/>
    <w:rsid w:val="00DD34CB"/>
    <w:rsid w:val="00DD3BDB"/>
    <w:rsid w:val="00DD4180"/>
    <w:rsid w:val="00DD4234"/>
    <w:rsid w:val="00DD5058"/>
    <w:rsid w:val="00DD51EF"/>
    <w:rsid w:val="00DD7C72"/>
    <w:rsid w:val="00DE04E8"/>
    <w:rsid w:val="00DE0832"/>
    <w:rsid w:val="00DE35F4"/>
    <w:rsid w:val="00DE4902"/>
    <w:rsid w:val="00DE4BE6"/>
    <w:rsid w:val="00DE4C86"/>
    <w:rsid w:val="00DE67EE"/>
    <w:rsid w:val="00DE695A"/>
    <w:rsid w:val="00DE6C15"/>
    <w:rsid w:val="00DE75A0"/>
    <w:rsid w:val="00DE792D"/>
    <w:rsid w:val="00DE7E8C"/>
    <w:rsid w:val="00DF1C3A"/>
    <w:rsid w:val="00DF25E4"/>
    <w:rsid w:val="00DF3378"/>
    <w:rsid w:val="00DF397D"/>
    <w:rsid w:val="00DF3EF4"/>
    <w:rsid w:val="00DF4A7B"/>
    <w:rsid w:val="00DF6B59"/>
    <w:rsid w:val="00DF7704"/>
    <w:rsid w:val="00DF7BC4"/>
    <w:rsid w:val="00E00321"/>
    <w:rsid w:val="00E01A0C"/>
    <w:rsid w:val="00E02148"/>
    <w:rsid w:val="00E038F4"/>
    <w:rsid w:val="00E03923"/>
    <w:rsid w:val="00E03F61"/>
    <w:rsid w:val="00E04197"/>
    <w:rsid w:val="00E04B6F"/>
    <w:rsid w:val="00E04F73"/>
    <w:rsid w:val="00E051C0"/>
    <w:rsid w:val="00E06181"/>
    <w:rsid w:val="00E130D9"/>
    <w:rsid w:val="00E151AD"/>
    <w:rsid w:val="00E161A2"/>
    <w:rsid w:val="00E16BBF"/>
    <w:rsid w:val="00E16D81"/>
    <w:rsid w:val="00E16F7F"/>
    <w:rsid w:val="00E17476"/>
    <w:rsid w:val="00E20041"/>
    <w:rsid w:val="00E20D4C"/>
    <w:rsid w:val="00E21B61"/>
    <w:rsid w:val="00E23062"/>
    <w:rsid w:val="00E26FAA"/>
    <w:rsid w:val="00E30838"/>
    <w:rsid w:val="00E312C6"/>
    <w:rsid w:val="00E32515"/>
    <w:rsid w:val="00E32EF9"/>
    <w:rsid w:val="00E33497"/>
    <w:rsid w:val="00E34882"/>
    <w:rsid w:val="00E35230"/>
    <w:rsid w:val="00E364A3"/>
    <w:rsid w:val="00E40568"/>
    <w:rsid w:val="00E40BE5"/>
    <w:rsid w:val="00E41D18"/>
    <w:rsid w:val="00E42080"/>
    <w:rsid w:val="00E448B5"/>
    <w:rsid w:val="00E44B13"/>
    <w:rsid w:val="00E45655"/>
    <w:rsid w:val="00E45D7D"/>
    <w:rsid w:val="00E47842"/>
    <w:rsid w:val="00E47BF8"/>
    <w:rsid w:val="00E520ED"/>
    <w:rsid w:val="00E5422E"/>
    <w:rsid w:val="00E57193"/>
    <w:rsid w:val="00E604D4"/>
    <w:rsid w:val="00E618D7"/>
    <w:rsid w:val="00E6190C"/>
    <w:rsid w:val="00E61C52"/>
    <w:rsid w:val="00E64142"/>
    <w:rsid w:val="00E65874"/>
    <w:rsid w:val="00E65FA5"/>
    <w:rsid w:val="00E66D2A"/>
    <w:rsid w:val="00E705D1"/>
    <w:rsid w:val="00E801E0"/>
    <w:rsid w:val="00E802B6"/>
    <w:rsid w:val="00E81D2C"/>
    <w:rsid w:val="00E905BC"/>
    <w:rsid w:val="00E92F26"/>
    <w:rsid w:val="00E932EC"/>
    <w:rsid w:val="00E94EAD"/>
    <w:rsid w:val="00E950DA"/>
    <w:rsid w:val="00E9641C"/>
    <w:rsid w:val="00EA242F"/>
    <w:rsid w:val="00EA25A2"/>
    <w:rsid w:val="00EA2AA1"/>
    <w:rsid w:val="00EA6629"/>
    <w:rsid w:val="00EA693E"/>
    <w:rsid w:val="00EA72B4"/>
    <w:rsid w:val="00EB0079"/>
    <w:rsid w:val="00EB05E9"/>
    <w:rsid w:val="00EB1635"/>
    <w:rsid w:val="00EB2273"/>
    <w:rsid w:val="00EB3FC2"/>
    <w:rsid w:val="00EB47A3"/>
    <w:rsid w:val="00EB5624"/>
    <w:rsid w:val="00EB5790"/>
    <w:rsid w:val="00EB5906"/>
    <w:rsid w:val="00EB5C82"/>
    <w:rsid w:val="00EB61FF"/>
    <w:rsid w:val="00EB6D01"/>
    <w:rsid w:val="00EB7CD6"/>
    <w:rsid w:val="00EB7D41"/>
    <w:rsid w:val="00EC006C"/>
    <w:rsid w:val="00EC0908"/>
    <w:rsid w:val="00EC1B6D"/>
    <w:rsid w:val="00EC317E"/>
    <w:rsid w:val="00EC3C5E"/>
    <w:rsid w:val="00EC615C"/>
    <w:rsid w:val="00EC630E"/>
    <w:rsid w:val="00EC6894"/>
    <w:rsid w:val="00EC7110"/>
    <w:rsid w:val="00ED0807"/>
    <w:rsid w:val="00ED1237"/>
    <w:rsid w:val="00ED1AD5"/>
    <w:rsid w:val="00ED2042"/>
    <w:rsid w:val="00ED2199"/>
    <w:rsid w:val="00ED2D14"/>
    <w:rsid w:val="00ED54AC"/>
    <w:rsid w:val="00ED5602"/>
    <w:rsid w:val="00ED7EE7"/>
    <w:rsid w:val="00EE063F"/>
    <w:rsid w:val="00EE0DDB"/>
    <w:rsid w:val="00EE21C3"/>
    <w:rsid w:val="00EE2768"/>
    <w:rsid w:val="00EE658A"/>
    <w:rsid w:val="00EE76AB"/>
    <w:rsid w:val="00EF0016"/>
    <w:rsid w:val="00EF0280"/>
    <w:rsid w:val="00EF1B7D"/>
    <w:rsid w:val="00EF3485"/>
    <w:rsid w:val="00EF58F2"/>
    <w:rsid w:val="00F000F2"/>
    <w:rsid w:val="00F03232"/>
    <w:rsid w:val="00F03A56"/>
    <w:rsid w:val="00F04444"/>
    <w:rsid w:val="00F0473C"/>
    <w:rsid w:val="00F0499F"/>
    <w:rsid w:val="00F0535B"/>
    <w:rsid w:val="00F053FF"/>
    <w:rsid w:val="00F078B9"/>
    <w:rsid w:val="00F07C95"/>
    <w:rsid w:val="00F10F9C"/>
    <w:rsid w:val="00F12C01"/>
    <w:rsid w:val="00F13337"/>
    <w:rsid w:val="00F15F32"/>
    <w:rsid w:val="00F16172"/>
    <w:rsid w:val="00F1780D"/>
    <w:rsid w:val="00F1783A"/>
    <w:rsid w:val="00F17E4B"/>
    <w:rsid w:val="00F2168E"/>
    <w:rsid w:val="00F24D91"/>
    <w:rsid w:val="00F25ADE"/>
    <w:rsid w:val="00F25D13"/>
    <w:rsid w:val="00F267E0"/>
    <w:rsid w:val="00F30E22"/>
    <w:rsid w:val="00F31E80"/>
    <w:rsid w:val="00F3265A"/>
    <w:rsid w:val="00F34CBD"/>
    <w:rsid w:val="00F356C6"/>
    <w:rsid w:val="00F35EEA"/>
    <w:rsid w:val="00F37031"/>
    <w:rsid w:val="00F37094"/>
    <w:rsid w:val="00F375C6"/>
    <w:rsid w:val="00F40063"/>
    <w:rsid w:val="00F40090"/>
    <w:rsid w:val="00F40C7A"/>
    <w:rsid w:val="00F41350"/>
    <w:rsid w:val="00F418EE"/>
    <w:rsid w:val="00F44AE2"/>
    <w:rsid w:val="00F44E6E"/>
    <w:rsid w:val="00F45233"/>
    <w:rsid w:val="00F45D6A"/>
    <w:rsid w:val="00F474B4"/>
    <w:rsid w:val="00F5009E"/>
    <w:rsid w:val="00F500A0"/>
    <w:rsid w:val="00F504AD"/>
    <w:rsid w:val="00F50E72"/>
    <w:rsid w:val="00F53036"/>
    <w:rsid w:val="00F5335E"/>
    <w:rsid w:val="00F53E01"/>
    <w:rsid w:val="00F54387"/>
    <w:rsid w:val="00F55A83"/>
    <w:rsid w:val="00F56320"/>
    <w:rsid w:val="00F579C1"/>
    <w:rsid w:val="00F606CA"/>
    <w:rsid w:val="00F60C90"/>
    <w:rsid w:val="00F625A4"/>
    <w:rsid w:val="00F628F9"/>
    <w:rsid w:val="00F62D42"/>
    <w:rsid w:val="00F64CB4"/>
    <w:rsid w:val="00F66686"/>
    <w:rsid w:val="00F66E9E"/>
    <w:rsid w:val="00F67114"/>
    <w:rsid w:val="00F70455"/>
    <w:rsid w:val="00F70606"/>
    <w:rsid w:val="00F71743"/>
    <w:rsid w:val="00F7178F"/>
    <w:rsid w:val="00F72B7C"/>
    <w:rsid w:val="00F72EC6"/>
    <w:rsid w:val="00F73250"/>
    <w:rsid w:val="00F7431E"/>
    <w:rsid w:val="00F74EB2"/>
    <w:rsid w:val="00F7516D"/>
    <w:rsid w:val="00F755C8"/>
    <w:rsid w:val="00F755F6"/>
    <w:rsid w:val="00F75C39"/>
    <w:rsid w:val="00F768BD"/>
    <w:rsid w:val="00F76BE1"/>
    <w:rsid w:val="00F80FDE"/>
    <w:rsid w:val="00F83F01"/>
    <w:rsid w:val="00F860FB"/>
    <w:rsid w:val="00F901D4"/>
    <w:rsid w:val="00F90890"/>
    <w:rsid w:val="00F91FB8"/>
    <w:rsid w:val="00F94DD9"/>
    <w:rsid w:val="00F94EE0"/>
    <w:rsid w:val="00F960CC"/>
    <w:rsid w:val="00FA2552"/>
    <w:rsid w:val="00FA4A11"/>
    <w:rsid w:val="00FA5468"/>
    <w:rsid w:val="00FA7B0E"/>
    <w:rsid w:val="00FB0490"/>
    <w:rsid w:val="00FB12A0"/>
    <w:rsid w:val="00FB1F01"/>
    <w:rsid w:val="00FB2810"/>
    <w:rsid w:val="00FB4B45"/>
    <w:rsid w:val="00FB6D85"/>
    <w:rsid w:val="00FC0C4E"/>
    <w:rsid w:val="00FC0FA8"/>
    <w:rsid w:val="00FC2128"/>
    <w:rsid w:val="00FC4B82"/>
    <w:rsid w:val="00FC4E04"/>
    <w:rsid w:val="00FC51C1"/>
    <w:rsid w:val="00FC702E"/>
    <w:rsid w:val="00FD01F7"/>
    <w:rsid w:val="00FD142E"/>
    <w:rsid w:val="00FD2CA0"/>
    <w:rsid w:val="00FD3270"/>
    <w:rsid w:val="00FD39E8"/>
    <w:rsid w:val="00FD3BCE"/>
    <w:rsid w:val="00FD52D2"/>
    <w:rsid w:val="00FD5450"/>
    <w:rsid w:val="00FD65D6"/>
    <w:rsid w:val="00FE2B35"/>
    <w:rsid w:val="00FE3569"/>
    <w:rsid w:val="00FE3F31"/>
    <w:rsid w:val="00FE41A0"/>
    <w:rsid w:val="00FF194F"/>
    <w:rsid w:val="00FF197D"/>
    <w:rsid w:val="00FF2CF5"/>
    <w:rsid w:val="00FF392E"/>
    <w:rsid w:val="00FF3D3C"/>
    <w:rsid w:val="00FF5885"/>
    <w:rsid w:val="12292435"/>
    <w:rsid w:val="1948CFA3"/>
    <w:rsid w:val="1DDEFA1D"/>
    <w:rsid w:val="21005DE5"/>
    <w:rsid w:val="432EDF8F"/>
    <w:rsid w:val="4793218D"/>
    <w:rsid w:val="47E68D17"/>
    <w:rsid w:val="5B9C6F2A"/>
    <w:rsid w:val="611A01E1"/>
    <w:rsid w:val="63BF4F9F"/>
    <w:rsid w:val="67B1A1EE"/>
    <w:rsid w:val="6F0070AC"/>
    <w:rsid w:val="70E694BC"/>
    <w:rsid w:val="710B5BE7"/>
  </w:rsids>
  <m:mathPr>
    <m:mathFont m:val="Cambria Math"/>
    <m:brkBin m:val="before"/>
    <m:brkBinSub m:val="--"/>
    <m:smallFrac m:val="0"/>
    <m:dispDef/>
    <m:lMargin m:val="0"/>
    <m:rMargin m:val="0"/>
    <m:defJc m:val="centerGroup"/>
    <m:wrapIndent m:val="1440"/>
    <m:intLim m:val="subSup"/>
    <m:naryLim m:val="undOvr"/>
  </m:mathPr>
  <w:themeFontLang w:val="sv-SE"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F702AFE"/>
  <w15:docId w15:val="{68D78EF3-E042-48AB-8CC4-0EF5F0ADB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ormal Alt+B"/>
    <w:qFormat/>
    <w:rsid w:val="00166DC4"/>
    <w:pPr>
      <w:spacing w:after="240"/>
    </w:pPr>
    <w:rPr>
      <w:sz w:val="22"/>
      <w:szCs w:val="24"/>
      <w:lang w:val="en-GB"/>
    </w:rPr>
  </w:style>
  <w:style w:type="paragraph" w:styleId="Heading1">
    <w:name w:val="heading 1"/>
    <w:aliases w:val="Heading 1 Alt+1"/>
    <w:next w:val="NormalwithindentAltD"/>
    <w:link w:val="Heading1Char"/>
    <w:qFormat/>
    <w:rsid w:val="00000121"/>
    <w:pPr>
      <w:keepNext/>
      <w:numPr>
        <w:numId w:val="1"/>
      </w:numPr>
      <w:spacing w:before="240" w:after="240"/>
      <w:outlineLvl w:val="0"/>
    </w:pPr>
    <w:rPr>
      <w:rFonts w:cs="Arial"/>
      <w:b/>
      <w:bCs/>
      <w:caps/>
      <w:kern w:val="32"/>
      <w:sz w:val="22"/>
      <w:szCs w:val="22"/>
      <w:lang w:val="en-GB"/>
    </w:rPr>
  </w:style>
  <w:style w:type="paragraph" w:styleId="Heading2">
    <w:name w:val="heading 2"/>
    <w:aliases w:val="Heading 2 Alt+2"/>
    <w:basedOn w:val="Heading1"/>
    <w:next w:val="NormalwithindentAltD"/>
    <w:link w:val="Heading2Char"/>
    <w:qFormat/>
    <w:rsid w:val="00210742"/>
    <w:pPr>
      <w:numPr>
        <w:ilvl w:val="1"/>
      </w:numPr>
      <w:spacing w:before="0"/>
      <w:outlineLvl w:val="1"/>
    </w:pPr>
    <w:rPr>
      <w:bCs w:val="0"/>
      <w:iCs/>
      <w:caps w:val="0"/>
    </w:rPr>
  </w:style>
  <w:style w:type="paragraph" w:styleId="Heading3">
    <w:name w:val="heading 3"/>
    <w:aliases w:val="Heading 3 Alt+3"/>
    <w:basedOn w:val="Heading2"/>
    <w:next w:val="NormalwithindentAltD"/>
    <w:qFormat/>
    <w:rsid w:val="00147C3E"/>
    <w:pPr>
      <w:numPr>
        <w:ilvl w:val="2"/>
      </w:numPr>
      <w:outlineLvl w:val="2"/>
    </w:pPr>
    <w:rPr>
      <w:b w:val="0"/>
      <w:bCs/>
      <w:szCs w:val="26"/>
      <w:u w:val="single"/>
    </w:rPr>
  </w:style>
  <w:style w:type="paragraph" w:styleId="Heading4">
    <w:name w:val="heading 4"/>
    <w:aliases w:val="Heading 4 Alt+4"/>
    <w:basedOn w:val="Heading3"/>
    <w:next w:val="NormalwithindentAltD"/>
    <w:qFormat/>
    <w:rsid w:val="00147C3E"/>
    <w:pPr>
      <w:numPr>
        <w:ilvl w:val="3"/>
      </w:numPr>
      <w:outlineLvl w:val="3"/>
    </w:pPr>
    <w:rPr>
      <w:bCs w:val="0"/>
      <w:i/>
      <w:szCs w:val="28"/>
      <w:u w:val="none"/>
    </w:rPr>
  </w:style>
  <w:style w:type="paragraph" w:styleId="Heading5">
    <w:name w:val="heading 5"/>
    <w:basedOn w:val="Normal"/>
    <w:next w:val="Normal"/>
    <w:semiHidden/>
    <w:qFormat/>
    <w:rsid w:val="00147C3E"/>
    <w:pPr>
      <w:numPr>
        <w:ilvl w:val="4"/>
        <w:numId w:val="1"/>
      </w:numPr>
      <w:spacing w:before="240" w:after="60"/>
      <w:outlineLvl w:val="4"/>
    </w:pPr>
    <w:rPr>
      <w:b/>
      <w:bCs/>
      <w:i/>
      <w:iCs/>
      <w:sz w:val="26"/>
      <w:szCs w:val="26"/>
    </w:rPr>
  </w:style>
  <w:style w:type="paragraph" w:styleId="Heading6">
    <w:name w:val="heading 6"/>
    <w:basedOn w:val="Normal"/>
    <w:next w:val="Normal"/>
    <w:semiHidden/>
    <w:qFormat/>
    <w:rsid w:val="00147C3E"/>
    <w:pPr>
      <w:numPr>
        <w:ilvl w:val="5"/>
        <w:numId w:val="1"/>
      </w:numPr>
      <w:spacing w:before="240" w:after="60"/>
      <w:outlineLvl w:val="5"/>
    </w:pPr>
    <w:rPr>
      <w:b/>
      <w:bCs/>
      <w:szCs w:val="22"/>
    </w:rPr>
  </w:style>
  <w:style w:type="paragraph" w:styleId="Heading7">
    <w:name w:val="heading 7"/>
    <w:basedOn w:val="Normal"/>
    <w:next w:val="Normal"/>
    <w:semiHidden/>
    <w:qFormat/>
    <w:rsid w:val="00147C3E"/>
    <w:pPr>
      <w:numPr>
        <w:ilvl w:val="6"/>
        <w:numId w:val="1"/>
      </w:numPr>
      <w:spacing w:before="240" w:after="60"/>
      <w:outlineLvl w:val="6"/>
    </w:pPr>
  </w:style>
  <w:style w:type="paragraph" w:styleId="Heading8">
    <w:name w:val="heading 8"/>
    <w:basedOn w:val="Normal"/>
    <w:next w:val="Normal"/>
    <w:semiHidden/>
    <w:qFormat/>
    <w:rsid w:val="00147C3E"/>
    <w:pPr>
      <w:numPr>
        <w:ilvl w:val="7"/>
        <w:numId w:val="1"/>
      </w:numPr>
      <w:spacing w:before="240" w:after="60"/>
      <w:outlineLvl w:val="7"/>
    </w:pPr>
    <w:rPr>
      <w:i/>
      <w:iCs/>
    </w:rPr>
  </w:style>
  <w:style w:type="paragraph" w:styleId="Heading9">
    <w:name w:val="heading 9"/>
    <w:basedOn w:val="Normal"/>
    <w:next w:val="Normal"/>
    <w:semiHidden/>
    <w:qFormat/>
    <w:rsid w:val="00147C3E"/>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withindentAltD">
    <w:name w:val="Normal with indent Alt+D"/>
    <w:basedOn w:val="Normal"/>
    <w:qFormat/>
    <w:rsid w:val="001E0BE7"/>
    <w:pPr>
      <w:ind w:left="1009"/>
    </w:pPr>
  </w:style>
  <w:style w:type="paragraph" w:customStyle="1" w:styleId="Numbparagr2AltS">
    <w:name w:val="Numb paragr 2 Alt+S"/>
    <w:basedOn w:val="Heading2"/>
    <w:qFormat/>
    <w:rsid w:val="00967846"/>
    <w:pPr>
      <w:keepNext w:val="0"/>
    </w:pPr>
    <w:rPr>
      <w:b w:val="0"/>
    </w:rPr>
  </w:style>
  <w:style w:type="paragraph" w:customStyle="1" w:styleId="Numbparagr3AltU">
    <w:name w:val="Numb paragr 3 Alt+U"/>
    <w:basedOn w:val="Heading3"/>
    <w:qFormat/>
    <w:rsid w:val="00967846"/>
    <w:pPr>
      <w:keepNext w:val="0"/>
    </w:pPr>
    <w:rPr>
      <w:u w:val="none"/>
    </w:rPr>
  </w:style>
  <w:style w:type="paragraph" w:customStyle="1" w:styleId="Numbparagr4AltE">
    <w:name w:val="Numb paragr 4 Alt+E"/>
    <w:basedOn w:val="Heading4"/>
    <w:qFormat/>
    <w:rsid w:val="00967846"/>
    <w:pPr>
      <w:keepNext w:val="0"/>
    </w:pPr>
    <w:rPr>
      <w:i w:val="0"/>
    </w:rPr>
  </w:style>
  <w:style w:type="paragraph" w:customStyle="1" w:styleId="Listlevel1aAlt5">
    <w:name w:val="List level 1 (a) Alt+5"/>
    <w:uiPriority w:val="1"/>
    <w:qFormat/>
    <w:rsid w:val="00FD39E8"/>
    <w:pPr>
      <w:numPr>
        <w:numId w:val="2"/>
      </w:numPr>
      <w:spacing w:after="240"/>
    </w:pPr>
    <w:rPr>
      <w:sz w:val="22"/>
      <w:szCs w:val="24"/>
      <w:lang w:val="en-GB"/>
    </w:rPr>
  </w:style>
  <w:style w:type="paragraph" w:customStyle="1" w:styleId="Listlevel2i">
    <w:name w:val="List level 2 (i)"/>
    <w:uiPriority w:val="1"/>
    <w:qFormat/>
    <w:rsid w:val="00AB6052"/>
    <w:pPr>
      <w:numPr>
        <w:ilvl w:val="1"/>
        <w:numId w:val="2"/>
      </w:numPr>
      <w:spacing w:after="240"/>
    </w:pPr>
    <w:rPr>
      <w:sz w:val="22"/>
      <w:szCs w:val="24"/>
      <w:lang w:val="en-GB"/>
    </w:rPr>
  </w:style>
  <w:style w:type="paragraph" w:customStyle="1" w:styleId="Listlevel3A">
    <w:name w:val="List level 3 (A)"/>
    <w:uiPriority w:val="2"/>
    <w:qFormat/>
    <w:rsid w:val="00FD39E8"/>
    <w:pPr>
      <w:numPr>
        <w:ilvl w:val="2"/>
        <w:numId w:val="2"/>
      </w:numPr>
      <w:spacing w:after="240"/>
    </w:pPr>
    <w:rPr>
      <w:sz w:val="22"/>
      <w:szCs w:val="24"/>
      <w:lang w:val="en-GB"/>
    </w:rPr>
  </w:style>
  <w:style w:type="paragraph" w:customStyle="1" w:styleId="List1Alt6">
    <w:name w:val="List 1. Alt+6"/>
    <w:uiPriority w:val="2"/>
    <w:qFormat/>
    <w:rsid w:val="00AB6052"/>
    <w:pPr>
      <w:numPr>
        <w:numId w:val="13"/>
      </w:numPr>
      <w:spacing w:after="240"/>
    </w:pPr>
    <w:rPr>
      <w:sz w:val="22"/>
      <w:szCs w:val="24"/>
      <w:lang w:val="en-GB"/>
    </w:rPr>
  </w:style>
  <w:style w:type="numbering" w:customStyle="1" w:styleId="AppendixLista">
    <w:name w:val="AppendixLista"/>
    <w:basedOn w:val="NoList"/>
    <w:rsid w:val="00ED7EE7"/>
    <w:pPr>
      <w:numPr>
        <w:numId w:val="14"/>
      </w:numPr>
    </w:pPr>
  </w:style>
  <w:style w:type="paragraph" w:customStyle="1" w:styleId="Appendix">
    <w:name w:val="Appendix"/>
    <w:basedOn w:val="Normal"/>
    <w:semiHidden/>
    <w:rsid w:val="009A2770"/>
    <w:pPr>
      <w:numPr>
        <w:numId w:val="15"/>
      </w:numPr>
      <w:tabs>
        <w:tab w:val="left" w:pos="567"/>
      </w:tabs>
      <w:spacing w:after="120"/>
      <w:ind w:left="0" w:firstLine="0"/>
    </w:pPr>
    <w:rPr>
      <w:caps/>
      <w:szCs w:val="22"/>
    </w:rPr>
  </w:style>
  <w:style w:type="paragraph" w:customStyle="1" w:styleId="TitleofAgreement">
    <w:name w:val="Title of Agreement"/>
    <w:basedOn w:val="Normal"/>
    <w:next w:val="Normal"/>
    <w:semiHidden/>
    <w:rsid w:val="00ED7EE7"/>
    <w:pPr>
      <w:spacing w:before="240"/>
    </w:pPr>
    <w:rPr>
      <w:b/>
      <w:caps/>
      <w:sz w:val="28"/>
      <w:szCs w:val="28"/>
    </w:rPr>
  </w:style>
  <w:style w:type="paragraph" w:customStyle="1" w:styleId="Background">
    <w:name w:val="Background"/>
    <w:basedOn w:val="Normal"/>
    <w:next w:val="Normal"/>
    <w:rsid w:val="00ED7EE7"/>
    <w:pPr>
      <w:keepNext/>
      <w:spacing w:before="240"/>
      <w:ind w:left="2018" w:hanging="1009"/>
    </w:pPr>
    <w:rPr>
      <w:b/>
      <w:caps/>
      <w:szCs w:val="22"/>
    </w:rPr>
  </w:style>
  <w:style w:type="paragraph" w:styleId="Date">
    <w:name w:val="Date"/>
    <w:basedOn w:val="Normal"/>
    <w:next w:val="Normal"/>
    <w:semiHidden/>
    <w:rsid w:val="00ED7EE7"/>
  </w:style>
  <w:style w:type="paragraph" w:styleId="TableofFigures">
    <w:name w:val="table of figures"/>
    <w:basedOn w:val="Normal"/>
    <w:next w:val="Normal"/>
    <w:uiPriority w:val="99"/>
    <w:rsid w:val="001907B7"/>
    <w:pPr>
      <w:numPr>
        <w:numId w:val="16"/>
      </w:numPr>
      <w:tabs>
        <w:tab w:val="right" w:leader="dot" w:pos="8776"/>
      </w:tabs>
      <w:spacing w:after="120"/>
    </w:pPr>
    <w:rPr>
      <w:caps/>
      <w:szCs w:val="22"/>
    </w:rPr>
  </w:style>
  <w:style w:type="paragraph" w:styleId="TOC1">
    <w:name w:val="toc 1"/>
    <w:basedOn w:val="Normal"/>
    <w:next w:val="Normal"/>
    <w:uiPriority w:val="39"/>
    <w:rsid w:val="001F0476"/>
    <w:pPr>
      <w:tabs>
        <w:tab w:val="left" w:pos="567"/>
        <w:tab w:val="right" w:leader="dot" w:pos="8777"/>
      </w:tabs>
      <w:spacing w:after="120"/>
      <w:ind w:left="567" w:hanging="567"/>
    </w:pPr>
    <w:rPr>
      <w:caps/>
      <w:szCs w:val="22"/>
    </w:rPr>
  </w:style>
  <w:style w:type="paragraph" w:styleId="TOC2">
    <w:name w:val="toc 2"/>
    <w:basedOn w:val="Normal"/>
    <w:next w:val="Normal"/>
    <w:semiHidden/>
    <w:rsid w:val="001F0476"/>
    <w:pPr>
      <w:tabs>
        <w:tab w:val="left" w:pos="1134"/>
        <w:tab w:val="right" w:leader="dot" w:pos="8777"/>
      </w:tabs>
      <w:spacing w:after="120"/>
      <w:ind w:left="1134" w:hanging="567"/>
    </w:pPr>
  </w:style>
  <w:style w:type="paragraph" w:styleId="TOC3">
    <w:name w:val="toc 3"/>
    <w:basedOn w:val="Normal"/>
    <w:next w:val="Normal"/>
    <w:semiHidden/>
    <w:rsid w:val="001F0476"/>
    <w:pPr>
      <w:tabs>
        <w:tab w:val="left" w:pos="1701"/>
        <w:tab w:val="right" w:leader="dot" w:pos="8777"/>
      </w:tabs>
      <w:spacing w:after="120"/>
      <w:ind w:left="1701" w:hanging="567"/>
    </w:pPr>
  </w:style>
  <w:style w:type="table" w:customStyle="1" w:styleId="MSA">
    <w:name w:val="MSA"/>
    <w:basedOn w:val="TableNormal"/>
    <w:rsid w:val="00CA4606"/>
    <w:pPr>
      <w:spacing w:after="240"/>
      <w:ind w:left="170" w:right="170"/>
    </w:pPr>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imes New Roman" w:hAnsi="Times New Roman"/>
        <w:b/>
        <w:sz w:val="22"/>
      </w:rPr>
      <w:tblPr/>
      <w:trPr>
        <w:tblHeader/>
      </w:trPr>
    </w:tblStylePr>
  </w:style>
  <w:style w:type="paragraph" w:customStyle="1" w:styleId="ListofParties">
    <w:name w:val="List of Parties"/>
    <w:basedOn w:val="Normal"/>
    <w:link w:val="ListofPartiesChar"/>
    <w:rsid w:val="00913489"/>
    <w:pPr>
      <w:numPr>
        <w:numId w:val="17"/>
      </w:numPr>
    </w:pPr>
  </w:style>
  <w:style w:type="paragraph" w:customStyle="1" w:styleId="Headerlandscape">
    <w:name w:val="Header landscape"/>
    <w:basedOn w:val="Header"/>
    <w:rsid w:val="00AD2033"/>
    <w:pPr>
      <w:tabs>
        <w:tab w:val="clear" w:pos="8806"/>
        <w:tab w:val="clear" w:pos="9639"/>
        <w:tab w:val="right" w:pos="13721"/>
        <w:tab w:val="right" w:pos="14572"/>
      </w:tabs>
    </w:pPr>
  </w:style>
  <w:style w:type="paragraph" w:styleId="Header">
    <w:name w:val="header"/>
    <w:aliases w:val="Header portrait"/>
    <w:basedOn w:val="Normal"/>
    <w:link w:val="HeaderChar"/>
    <w:rsid w:val="009D5F17"/>
    <w:pPr>
      <w:pBdr>
        <w:bottom w:val="single" w:sz="4" w:space="6" w:color="auto"/>
      </w:pBdr>
      <w:tabs>
        <w:tab w:val="right" w:pos="8806"/>
        <w:tab w:val="right" w:pos="9639"/>
      </w:tabs>
      <w:ind w:left="-567" w:right="-567"/>
    </w:pPr>
    <w:rPr>
      <w:sz w:val="20"/>
      <w:szCs w:val="20"/>
    </w:rPr>
  </w:style>
  <w:style w:type="paragraph" w:customStyle="1" w:styleId="sidhuvudtitelsida">
    <w:name w:val="sidhuvudtitelsida"/>
    <w:basedOn w:val="Header"/>
    <w:next w:val="Normal"/>
    <w:semiHidden/>
    <w:rsid w:val="00ED7EE7"/>
  </w:style>
  <w:style w:type="paragraph" w:customStyle="1" w:styleId="Headertitlepage">
    <w:name w:val="Header title page"/>
    <w:basedOn w:val="Normal"/>
    <w:rsid w:val="00ED7EE7"/>
    <w:pPr>
      <w:jc w:val="right"/>
    </w:pPr>
  </w:style>
  <w:style w:type="character" w:styleId="PageNumber">
    <w:name w:val="page number"/>
    <w:basedOn w:val="DefaultParagraphFont"/>
    <w:semiHidden/>
    <w:rsid w:val="00ED7EE7"/>
  </w:style>
  <w:style w:type="paragraph" w:customStyle="1" w:styleId="ToCHeading">
    <w:name w:val="ToC_Heading"/>
    <w:semiHidden/>
    <w:rsid w:val="0004478F"/>
    <w:pPr>
      <w:keepNext/>
      <w:spacing w:after="240"/>
    </w:pPr>
    <w:rPr>
      <w:b/>
      <w:caps/>
      <w:sz w:val="22"/>
      <w:szCs w:val="22"/>
      <w:lang w:val="en-GB"/>
    </w:rPr>
  </w:style>
  <w:style w:type="paragraph" w:customStyle="1" w:styleId="Schedule">
    <w:name w:val="Schedule"/>
    <w:next w:val="ScheduleHeadingToC"/>
    <w:rsid w:val="005A3489"/>
    <w:pPr>
      <w:numPr>
        <w:numId w:val="18"/>
      </w:numPr>
      <w:spacing w:after="240"/>
      <w:jc w:val="center"/>
    </w:pPr>
    <w:rPr>
      <w:b/>
      <w:caps/>
      <w:sz w:val="22"/>
      <w:szCs w:val="22"/>
      <w:lang w:val="en-GB"/>
    </w:rPr>
  </w:style>
  <w:style w:type="paragraph" w:customStyle="1" w:styleId="ScheduleHeadingToC">
    <w:name w:val="Schedule Heading ToC"/>
    <w:next w:val="Normal"/>
    <w:uiPriority w:val="4"/>
    <w:qFormat/>
    <w:rsid w:val="005A3489"/>
    <w:pPr>
      <w:numPr>
        <w:ilvl w:val="1"/>
        <w:numId w:val="18"/>
      </w:numPr>
      <w:spacing w:after="240"/>
      <w:jc w:val="center"/>
    </w:pPr>
    <w:rPr>
      <w:b/>
      <w:caps/>
      <w:sz w:val="22"/>
      <w:szCs w:val="22"/>
      <w:lang w:val="en-GB"/>
    </w:rPr>
  </w:style>
  <w:style w:type="paragraph" w:customStyle="1" w:styleId="ScheduleHeading1">
    <w:name w:val="Schedule Heading 1"/>
    <w:next w:val="NormalwithindentAltD"/>
    <w:uiPriority w:val="5"/>
    <w:qFormat/>
    <w:rsid w:val="005A3489"/>
    <w:pPr>
      <w:keepNext/>
      <w:numPr>
        <w:ilvl w:val="2"/>
        <w:numId w:val="18"/>
      </w:numPr>
      <w:spacing w:before="240" w:after="240"/>
    </w:pPr>
    <w:rPr>
      <w:b/>
      <w:caps/>
      <w:sz w:val="22"/>
      <w:szCs w:val="22"/>
      <w:lang w:val="en-GB"/>
    </w:rPr>
  </w:style>
  <w:style w:type="paragraph" w:styleId="FootnoteText">
    <w:name w:val="footnote text"/>
    <w:basedOn w:val="Normal"/>
    <w:semiHidden/>
    <w:rsid w:val="00E618D7"/>
    <w:pPr>
      <w:keepLines/>
      <w:spacing w:after="60"/>
    </w:pPr>
    <w:rPr>
      <w:sz w:val="20"/>
      <w:szCs w:val="20"/>
    </w:rPr>
  </w:style>
  <w:style w:type="paragraph" w:styleId="Footer">
    <w:name w:val="footer"/>
    <w:basedOn w:val="Normal"/>
    <w:semiHidden/>
    <w:rsid w:val="009D5F17"/>
    <w:pPr>
      <w:tabs>
        <w:tab w:val="center" w:pos="4536"/>
        <w:tab w:val="right" w:pos="9072"/>
      </w:tabs>
    </w:pPr>
  </w:style>
  <w:style w:type="paragraph" w:customStyle="1" w:styleId="ListBACKGROUNDA">
    <w:name w:val="List BACKGROUND A."/>
    <w:rsid w:val="00282B8D"/>
    <w:pPr>
      <w:numPr>
        <w:numId w:val="19"/>
      </w:numPr>
      <w:spacing w:after="240"/>
    </w:pPr>
    <w:rPr>
      <w:sz w:val="22"/>
      <w:szCs w:val="24"/>
      <w:lang w:val="en-GB"/>
    </w:rPr>
  </w:style>
  <w:style w:type="character" w:styleId="Hyperlink">
    <w:name w:val="Hyperlink"/>
    <w:basedOn w:val="DefaultParagraphFont"/>
    <w:uiPriority w:val="99"/>
    <w:rsid w:val="00B8323C"/>
    <w:rPr>
      <w:color w:val="0000FF"/>
      <w:u w:val="single"/>
    </w:rPr>
  </w:style>
  <w:style w:type="paragraph" w:customStyle="1" w:styleId="Heading0Alt0">
    <w:name w:val="Heading 0 Alt+0"/>
    <w:basedOn w:val="ToCHeading"/>
    <w:next w:val="Normal"/>
    <w:rsid w:val="00EB1635"/>
  </w:style>
  <w:style w:type="paragraph" w:customStyle="1" w:styleId="ScheduleHeading2">
    <w:name w:val="Schedule Heading 2"/>
    <w:next w:val="NormalwithindentAltD"/>
    <w:rsid w:val="005A3489"/>
    <w:pPr>
      <w:keepNext/>
      <w:numPr>
        <w:ilvl w:val="3"/>
        <w:numId w:val="18"/>
      </w:numPr>
      <w:spacing w:after="240"/>
    </w:pPr>
    <w:rPr>
      <w:b/>
      <w:sz w:val="22"/>
      <w:szCs w:val="24"/>
      <w:lang w:val="en-GB"/>
    </w:rPr>
  </w:style>
  <w:style w:type="paragraph" w:customStyle="1" w:styleId="ScheduleHeading3">
    <w:name w:val="Schedule Heading 3"/>
    <w:next w:val="NormalwithindentAltD"/>
    <w:rsid w:val="005A3489"/>
    <w:pPr>
      <w:keepNext/>
      <w:numPr>
        <w:ilvl w:val="4"/>
        <w:numId w:val="18"/>
      </w:numPr>
      <w:spacing w:after="240"/>
    </w:pPr>
    <w:rPr>
      <w:sz w:val="22"/>
      <w:szCs w:val="24"/>
      <w:u w:val="single"/>
      <w:lang w:val="en-GB"/>
    </w:rPr>
  </w:style>
  <w:style w:type="numbering" w:styleId="111111">
    <w:name w:val="Outline List 2"/>
    <w:basedOn w:val="NoList"/>
    <w:semiHidden/>
    <w:rsid w:val="00CC4B6F"/>
    <w:pPr>
      <w:numPr>
        <w:numId w:val="20"/>
      </w:numPr>
    </w:pPr>
  </w:style>
  <w:style w:type="numbering" w:styleId="1ai">
    <w:name w:val="Outline List 1"/>
    <w:basedOn w:val="NoList"/>
    <w:semiHidden/>
    <w:rsid w:val="00CC4B6F"/>
    <w:pPr>
      <w:numPr>
        <w:numId w:val="21"/>
      </w:numPr>
    </w:pPr>
  </w:style>
  <w:style w:type="paragraph" w:styleId="EnvelopeAddress">
    <w:name w:val="envelope address"/>
    <w:basedOn w:val="Normal"/>
    <w:semiHidden/>
    <w:rsid w:val="00CC4B6F"/>
    <w:pPr>
      <w:framePr w:w="7938" w:h="1984" w:hRule="exact" w:hSpace="141" w:wrap="auto" w:hAnchor="page" w:xAlign="center" w:yAlign="bottom"/>
      <w:ind w:left="2880"/>
    </w:pPr>
    <w:rPr>
      <w:rFonts w:ascii="Arial" w:hAnsi="Arial" w:cs="Arial"/>
      <w:sz w:val="24"/>
    </w:rPr>
  </w:style>
  <w:style w:type="paragraph" w:styleId="NoteHeading">
    <w:name w:val="Note Heading"/>
    <w:basedOn w:val="Normal"/>
    <w:next w:val="Normal"/>
    <w:semiHidden/>
    <w:rsid w:val="00CC4B6F"/>
  </w:style>
  <w:style w:type="character" w:styleId="FollowedHyperlink">
    <w:name w:val="FollowedHyperlink"/>
    <w:basedOn w:val="DefaultParagraphFont"/>
    <w:semiHidden/>
    <w:rsid w:val="00CC4B6F"/>
    <w:rPr>
      <w:color w:val="606420"/>
      <w:u w:val="single"/>
    </w:rPr>
  </w:style>
  <w:style w:type="numbering" w:styleId="ArticleSection">
    <w:name w:val="Outline List 3"/>
    <w:basedOn w:val="NoList"/>
    <w:semiHidden/>
    <w:rsid w:val="00CC4B6F"/>
    <w:pPr>
      <w:numPr>
        <w:numId w:val="22"/>
      </w:numPr>
    </w:pPr>
  </w:style>
  <w:style w:type="paragraph" w:styleId="Closing">
    <w:name w:val="Closing"/>
    <w:basedOn w:val="Normal"/>
    <w:semiHidden/>
    <w:rsid w:val="00CC4B6F"/>
    <w:pPr>
      <w:ind w:left="4252"/>
    </w:pPr>
  </w:style>
  <w:style w:type="paragraph" w:styleId="EnvelopeReturn">
    <w:name w:val="envelope return"/>
    <w:basedOn w:val="Normal"/>
    <w:semiHidden/>
    <w:rsid w:val="00CC4B6F"/>
    <w:rPr>
      <w:rFonts w:ascii="Arial" w:hAnsi="Arial" w:cs="Arial"/>
      <w:sz w:val="20"/>
      <w:szCs w:val="20"/>
    </w:rPr>
  </w:style>
  <w:style w:type="paragraph" w:styleId="BalloonText">
    <w:name w:val="Balloon Text"/>
    <w:basedOn w:val="Normal"/>
    <w:semiHidden/>
    <w:rsid w:val="00CC4B6F"/>
    <w:rPr>
      <w:rFonts w:ascii="Tahoma" w:hAnsi="Tahoma" w:cs="Tahoma"/>
      <w:sz w:val="16"/>
      <w:szCs w:val="16"/>
    </w:rPr>
  </w:style>
  <w:style w:type="paragraph" w:styleId="Caption">
    <w:name w:val="caption"/>
    <w:basedOn w:val="Normal"/>
    <w:next w:val="Normal"/>
    <w:semiHidden/>
    <w:rsid w:val="00CC4B6F"/>
    <w:rPr>
      <w:b/>
      <w:bCs/>
      <w:sz w:val="20"/>
      <w:szCs w:val="20"/>
    </w:rPr>
  </w:style>
  <w:style w:type="character" w:styleId="Emphasis">
    <w:name w:val="Emphasis"/>
    <w:basedOn w:val="DefaultParagraphFont"/>
    <w:semiHidden/>
    <w:qFormat/>
    <w:rsid w:val="00CC4B6F"/>
    <w:rPr>
      <w:i/>
      <w:iCs/>
    </w:rPr>
  </w:style>
  <w:style w:type="paragraph" w:styleId="BodyText">
    <w:name w:val="Body Text"/>
    <w:basedOn w:val="Normal"/>
    <w:semiHidden/>
    <w:rsid w:val="00CC4B6F"/>
    <w:pPr>
      <w:spacing w:after="120"/>
    </w:pPr>
  </w:style>
  <w:style w:type="paragraph" w:styleId="BodyText2">
    <w:name w:val="Body Text 2"/>
    <w:basedOn w:val="Normal"/>
    <w:semiHidden/>
    <w:rsid w:val="00CC4B6F"/>
    <w:pPr>
      <w:spacing w:after="120" w:line="480" w:lineRule="auto"/>
    </w:pPr>
  </w:style>
  <w:style w:type="paragraph" w:styleId="BodyText3">
    <w:name w:val="Body Text 3"/>
    <w:basedOn w:val="Normal"/>
    <w:semiHidden/>
    <w:rsid w:val="00CC4B6F"/>
    <w:pPr>
      <w:spacing w:after="120"/>
    </w:pPr>
    <w:rPr>
      <w:sz w:val="16"/>
      <w:szCs w:val="16"/>
    </w:rPr>
  </w:style>
  <w:style w:type="paragraph" w:styleId="BodyTextFirstIndent">
    <w:name w:val="Body Text First Indent"/>
    <w:basedOn w:val="BodyText"/>
    <w:semiHidden/>
    <w:rsid w:val="00CC4B6F"/>
    <w:pPr>
      <w:ind w:firstLine="210"/>
    </w:pPr>
  </w:style>
  <w:style w:type="paragraph" w:styleId="BodyTextIndent">
    <w:name w:val="Body Text Indent"/>
    <w:basedOn w:val="Normal"/>
    <w:semiHidden/>
    <w:rsid w:val="00CC4B6F"/>
    <w:pPr>
      <w:spacing w:after="120"/>
      <w:ind w:left="283"/>
    </w:pPr>
  </w:style>
  <w:style w:type="paragraph" w:styleId="BodyTextFirstIndent2">
    <w:name w:val="Body Text First Indent 2"/>
    <w:basedOn w:val="BodyTextIndent"/>
    <w:semiHidden/>
    <w:rsid w:val="00CC4B6F"/>
    <w:pPr>
      <w:ind w:firstLine="210"/>
    </w:pPr>
  </w:style>
  <w:style w:type="paragraph" w:styleId="BodyTextIndent2">
    <w:name w:val="Body Text Indent 2"/>
    <w:basedOn w:val="Normal"/>
    <w:semiHidden/>
    <w:rsid w:val="00CC4B6F"/>
    <w:pPr>
      <w:spacing w:after="120" w:line="480" w:lineRule="auto"/>
      <w:ind w:left="283"/>
    </w:pPr>
  </w:style>
  <w:style w:type="paragraph" w:styleId="BodyTextIndent3">
    <w:name w:val="Body Text Indent 3"/>
    <w:basedOn w:val="Normal"/>
    <w:semiHidden/>
    <w:rsid w:val="00CC4B6F"/>
    <w:pPr>
      <w:spacing w:after="120"/>
      <w:ind w:left="283"/>
    </w:pPr>
    <w:rPr>
      <w:sz w:val="16"/>
      <w:szCs w:val="16"/>
    </w:rPr>
  </w:style>
  <w:style w:type="paragraph" w:styleId="TableofAuthorities">
    <w:name w:val="table of authorities"/>
    <w:basedOn w:val="Normal"/>
    <w:next w:val="Normal"/>
    <w:semiHidden/>
    <w:rsid w:val="00CC4B6F"/>
    <w:pPr>
      <w:ind w:left="220" w:hanging="220"/>
    </w:pPr>
  </w:style>
  <w:style w:type="paragraph" w:styleId="TOAHeading">
    <w:name w:val="toa heading"/>
    <w:basedOn w:val="Normal"/>
    <w:next w:val="Normal"/>
    <w:semiHidden/>
    <w:rsid w:val="00CC4B6F"/>
    <w:pPr>
      <w:spacing w:before="120"/>
    </w:pPr>
    <w:rPr>
      <w:rFonts w:ascii="Arial" w:hAnsi="Arial" w:cs="Arial"/>
      <w:b/>
      <w:bCs/>
      <w:sz w:val="24"/>
    </w:rPr>
  </w:style>
  <w:style w:type="table" w:styleId="TableSubtle1">
    <w:name w:val="Table Subtle 1"/>
    <w:basedOn w:val="TableNormal"/>
    <w:semiHidden/>
    <w:rsid w:val="00CC4B6F"/>
    <w:pPr>
      <w:spacing w:after="24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4B6F"/>
    <w:pPr>
      <w:spacing w:after="24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DocumentMap">
    <w:name w:val="Document Map"/>
    <w:basedOn w:val="Normal"/>
    <w:semiHidden/>
    <w:rsid w:val="00CC4B6F"/>
    <w:pPr>
      <w:shd w:val="clear" w:color="auto" w:fill="000080"/>
    </w:pPr>
    <w:rPr>
      <w:rFonts w:ascii="Tahoma" w:hAnsi="Tahoma" w:cs="Tahoma"/>
      <w:sz w:val="20"/>
      <w:szCs w:val="20"/>
    </w:rPr>
  </w:style>
  <w:style w:type="table" w:styleId="TableElegant">
    <w:name w:val="Table Elegant"/>
    <w:basedOn w:val="TableNormal"/>
    <w:semiHidden/>
    <w:rsid w:val="00CC4B6F"/>
    <w:pPr>
      <w:spacing w:after="24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semiHidden/>
    <w:rsid w:val="00CC4B6F"/>
    <w:pPr>
      <w:spacing w:after="24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4B6F"/>
    <w:pPr>
      <w:spacing w:after="24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4B6F"/>
    <w:pPr>
      <w:spacing w:after="24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mailSignature">
    <w:name w:val="E-mail Signature"/>
    <w:basedOn w:val="Normal"/>
    <w:semiHidden/>
    <w:rsid w:val="00CC4B6F"/>
  </w:style>
  <w:style w:type="character" w:styleId="FootnoteReference">
    <w:name w:val="footnote reference"/>
    <w:basedOn w:val="DefaultParagraphFont"/>
    <w:semiHidden/>
    <w:rsid w:val="00CC4B6F"/>
    <w:rPr>
      <w:vertAlign w:val="superscript"/>
    </w:rPr>
  </w:style>
  <w:style w:type="table" w:styleId="TableColorful1">
    <w:name w:val="Table Colorful 1"/>
    <w:basedOn w:val="TableNormal"/>
    <w:semiHidden/>
    <w:rsid w:val="00CC4B6F"/>
    <w:pPr>
      <w:spacing w:after="24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4B6F"/>
    <w:pPr>
      <w:spacing w:after="24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4B6F"/>
    <w:pPr>
      <w:spacing w:after="24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dress">
    <w:name w:val="HTML Address"/>
    <w:basedOn w:val="Normal"/>
    <w:semiHidden/>
    <w:rsid w:val="00CC4B6F"/>
    <w:rPr>
      <w:i/>
      <w:iCs/>
    </w:rPr>
  </w:style>
  <w:style w:type="character" w:styleId="HTMLAcronym">
    <w:name w:val="HTML Acronym"/>
    <w:basedOn w:val="DefaultParagraphFont"/>
    <w:semiHidden/>
    <w:rsid w:val="00CC4B6F"/>
  </w:style>
  <w:style w:type="character" w:styleId="HTMLCite">
    <w:name w:val="HTML Cite"/>
    <w:basedOn w:val="DefaultParagraphFont"/>
    <w:semiHidden/>
    <w:rsid w:val="00CC4B6F"/>
    <w:rPr>
      <w:i/>
      <w:iCs/>
    </w:rPr>
  </w:style>
  <w:style w:type="character" w:styleId="HTMLDefinition">
    <w:name w:val="HTML Definition"/>
    <w:basedOn w:val="DefaultParagraphFont"/>
    <w:semiHidden/>
    <w:rsid w:val="00CC4B6F"/>
    <w:rPr>
      <w:i/>
      <w:iCs/>
    </w:rPr>
  </w:style>
  <w:style w:type="character" w:styleId="HTMLSample">
    <w:name w:val="HTML Sample"/>
    <w:basedOn w:val="DefaultParagraphFont"/>
    <w:semiHidden/>
    <w:rsid w:val="00CC4B6F"/>
    <w:rPr>
      <w:rFonts w:ascii="Courier New" w:hAnsi="Courier New" w:cs="Courier New"/>
    </w:rPr>
  </w:style>
  <w:style w:type="paragraph" w:styleId="HTMLPreformatted">
    <w:name w:val="HTML Preformatted"/>
    <w:basedOn w:val="Normal"/>
    <w:semiHidden/>
    <w:rsid w:val="00CC4B6F"/>
    <w:rPr>
      <w:rFonts w:ascii="Courier New" w:hAnsi="Courier New" w:cs="Courier New"/>
      <w:sz w:val="20"/>
      <w:szCs w:val="20"/>
    </w:rPr>
  </w:style>
  <w:style w:type="character" w:styleId="HTMLCode">
    <w:name w:val="HTML Code"/>
    <w:basedOn w:val="DefaultParagraphFont"/>
    <w:semiHidden/>
    <w:rsid w:val="00CC4B6F"/>
    <w:rPr>
      <w:rFonts w:ascii="Courier New" w:hAnsi="Courier New" w:cs="Courier New"/>
      <w:sz w:val="20"/>
      <w:szCs w:val="20"/>
    </w:rPr>
  </w:style>
  <w:style w:type="character" w:styleId="HTMLTypewriter">
    <w:name w:val="HTML Typewriter"/>
    <w:basedOn w:val="DefaultParagraphFont"/>
    <w:semiHidden/>
    <w:rsid w:val="00CC4B6F"/>
    <w:rPr>
      <w:rFonts w:ascii="Courier New" w:hAnsi="Courier New" w:cs="Courier New"/>
      <w:sz w:val="20"/>
      <w:szCs w:val="20"/>
    </w:rPr>
  </w:style>
  <w:style w:type="character" w:styleId="HTMLKeyboard">
    <w:name w:val="HTML Keyboard"/>
    <w:basedOn w:val="DefaultParagraphFont"/>
    <w:semiHidden/>
    <w:rsid w:val="00CC4B6F"/>
    <w:rPr>
      <w:rFonts w:ascii="Courier New" w:hAnsi="Courier New" w:cs="Courier New"/>
      <w:sz w:val="20"/>
      <w:szCs w:val="20"/>
    </w:rPr>
  </w:style>
  <w:style w:type="character" w:styleId="HTMLVariable">
    <w:name w:val="HTML Variable"/>
    <w:basedOn w:val="DefaultParagraphFont"/>
    <w:semiHidden/>
    <w:rsid w:val="00CC4B6F"/>
    <w:rPr>
      <w:i/>
      <w:iCs/>
    </w:rPr>
  </w:style>
  <w:style w:type="paragraph" w:styleId="Index1">
    <w:name w:val="index 1"/>
    <w:basedOn w:val="Normal"/>
    <w:next w:val="Normal"/>
    <w:autoRedefine/>
    <w:semiHidden/>
    <w:rsid w:val="00CC4B6F"/>
    <w:pPr>
      <w:ind w:left="220" w:hanging="220"/>
    </w:pPr>
  </w:style>
  <w:style w:type="paragraph" w:styleId="Index2">
    <w:name w:val="index 2"/>
    <w:basedOn w:val="Normal"/>
    <w:next w:val="Normal"/>
    <w:autoRedefine/>
    <w:semiHidden/>
    <w:rsid w:val="00CC4B6F"/>
    <w:pPr>
      <w:ind w:left="440" w:hanging="220"/>
    </w:pPr>
  </w:style>
  <w:style w:type="paragraph" w:styleId="Index3">
    <w:name w:val="index 3"/>
    <w:basedOn w:val="Normal"/>
    <w:next w:val="Normal"/>
    <w:autoRedefine/>
    <w:semiHidden/>
    <w:rsid w:val="00CC4B6F"/>
    <w:pPr>
      <w:ind w:left="660" w:hanging="220"/>
    </w:pPr>
  </w:style>
  <w:style w:type="paragraph" w:styleId="Index4">
    <w:name w:val="index 4"/>
    <w:basedOn w:val="Normal"/>
    <w:next w:val="Normal"/>
    <w:autoRedefine/>
    <w:semiHidden/>
    <w:rsid w:val="00CC4B6F"/>
    <w:pPr>
      <w:ind w:left="880" w:hanging="220"/>
    </w:pPr>
  </w:style>
  <w:style w:type="paragraph" w:styleId="Index5">
    <w:name w:val="index 5"/>
    <w:basedOn w:val="Normal"/>
    <w:next w:val="Normal"/>
    <w:autoRedefine/>
    <w:semiHidden/>
    <w:rsid w:val="00CC4B6F"/>
    <w:pPr>
      <w:ind w:left="1100" w:hanging="220"/>
    </w:pPr>
  </w:style>
  <w:style w:type="paragraph" w:styleId="Index6">
    <w:name w:val="index 6"/>
    <w:basedOn w:val="Normal"/>
    <w:next w:val="Normal"/>
    <w:autoRedefine/>
    <w:semiHidden/>
    <w:rsid w:val="00CC4B6F"/>
    <w:pPr>
      <w:ind w:left="1320" w:hanging="220"/>
    </w:pPr>
  </w:style>
  <w:style w:type="paragraph" w:styleId="Index7">
    <w:name w:val="index 7"/>
    <w:basedOn w:val="Normal"/>
    <w:next w:val="Normal"/>
    <w:autoRedefine/>
    <w:semiHidden/>
    <w:rsid w:val="00CC4B6F"/>
    <w:pPr>
      <w:ind w:left="1540" w:hanging="220"/>
    </w:pPr>
  </w:style>
  <w:style w:type="paragraph" w:styleId="Index8">
    <w:name w:val="index 8"/>
    <w:basedOn w:val="Normal"/>
    <w:next w:val="Normal"/>
    <w:autoRedefine/>
    <w:semiHidden/>
    <w:rsid w:val="00CC4B6F"/>
    <w:pPr>
      <w:ind w:left="1760" w:hanging="220"/>
    </w:pPr>
  </w:style>
  <w:style w:type="paragraph" w:styleId="Index9">
    <w:name w:val="index 9"/>
    <w:basedOn w:val="Normal"/>
    <w:next w:val="Normal"/>
    <w:autoRedefine/>
    <w:semiHidden/>
    <w:rsid w:val="00CC4B6F"/>
    <w:pPr>
      <w:ind w:left="1980" w:hanging="220"/>
    </w:pPr>
  </w:style>
  <w:style w:type="paragraph" w:styleId="IndexHeading">
    <w:name w:val="index heading"/>
    <w:basedOn w:val="Normal"/>
    <w:next w:val="Index1"/>
    <w:semiHidden/>
    <w:rsid w:val="00CC4B6F"/>
    <w:rPr>
      <w:rFonts w:ascii="Arial" w:hAnsi="Arial" w:cs="Arial"/>
      <w:b/>
      <w:bCs/>
    </w:rPr>
  </w:style>
  <w:style w:type="paragraph" w:styleId="BlockText">
    <w:name w:val="Block Text"/>
    <w:basedOn w:val="Normal"/>
    <w:semiHidden/>
    <w:rsid w:val="00CC4B6F"/>
    <w:pPr>
      <w:spacing w:after="120"/>
      <w:ind w:left="1440" w:right="1440"/>
    </w:pPr>
  </w:style>
  <w:style w:type="paragraph" w:styleId="Salutation">
    <w:name w:val="Salutation"/>
    <w:basedOn w:val="Normal"/>
    <w:next w:val="Normal"/>
    <w:semiHidden/>
    <w:rsid w:val="00CC4B6F"/>
  </w:style>
  <w:style w:type="paragraph" w:styleId="TOC4">
    <w:name w:val="toc 4"/>
    <w:basedOn w:val="Normal"/>
    <w:next w:val="Normal"/>
    <w:semiHidden/>
    <w:rsid w:val="001F0476"/>
    <w:pPr>
      <w:tabs>
        <w:tab w:val="left" w:pos="2552"/>
        <w:tab w:val="right" w:leader="dot" w:pos="8777"/>
      </w:tabs>
      <w:ind w:left="2552" w:hanging="851"/>
    </w:pPr>
  </w:style>
  <w:style w:type="paragraph" w:styleId="TOC5">
    <w:name w:val="toc 5"/>
    <w:basedOn w:val="Normal"/>
    <w:next w:val="Normal"/>
    <w:autoRedefine/>
    <w:semiHidden/>
    <w:rsid w:val="00CC4B6F"/>
    <w:pPr>
      <w:ind w:left="880"/>
    </w:pPr>
  </w:style>
  <w:style w:type="paragraph" w:styleId="TOC6">
    <w:name w:val="toc 6"/>
    <w:basedOn w:val="Normal"/>
    <w:next w:val="Normal"/>
    <w:autoRedefine/>
    <w:semiHidden/>
    <w:rsid w:val="00CC4B6F"/>
    <w:pPr>
      <w:ind w:left="1100"/>
    </w:pPr>
  </w:style>
  <w:style w:type="paragraph" w:styleId="TOC7">
    <w:name w:val="toc 7"/>
    <w:basedOn w:val="Normal"/>
    <w:next w:val="Normal"/>
    <w:autoRedefine/>
    <w:semiHidden/>
    <w:rsid w:val="00CC4B6F"/>
    <w:pPr>
      <w:ind w:left="1320"/>
    </w:pPr>
  </w:style>
  <w:style w:type="paragraph" w:styleId="TOC8">
    <w:name w:val="toc 8"/>
    <w:basedOn w:val="Normal"/>
    <w:next w:val="Normal"/>
    <w:autoRedefine/>
    <w:semiHidden/>
    <w:rsid w:val="00CC4B6F"/>
    <w:pPr>
      <w:ind w:left="1540"/>
    </w:pPr>
  </w:style>
  <w:style w:type="paragraph" w:styleId="TOC9">
    <w:name w:val="toc 9"/>
    <w:basedOn w:val="Normal"/>
    <w:next w:val="Normal"/>
    <w:autoRedefine/>
    <w:semiHidden/>
    <w:rsid w:val="00CC4B6F"/>
    <w:pPr>
      <w:ind w:left="1760"/>
    </w:pPr>
  </w:style>
  <w:style w:type="paragraph" w:styleId="CommentText">
    <w:name w:val="annotation text"/>
    <w:basedOn w:val="Normal"/>
    <w:semiHidden/>
    <w:rsid w:val="00CC4B6F"/>
    <w:rPr>
      <w:sz w:val="20"/>
      <w:szCs w:val="20"/>
    </w:rPr>
  </w:style>
  <w:style w:type="character" w:styleId="CommentReference">
    <w:name w:val="annotation reference"/>
    <w:basedOn w:val="DefaultParagraphFont"/>
    <w:uiPriority w:val="99"/>
    <w:semiHidden/>
    <w:rsid w:val="00CC4B6F"/>
    <w:rPr>
      <w:sz w:val="16"/>
      <w:szCs w:val="16"/>
    </w:rPr>
  </w:style>
  <w:style w:type="paragraph" w:styleId="CommentSubject">
    <w:name w:val="annotation subject"/>
    <w:basedOn w:val="CommentText"/>
    <w:next w:val="CommentText"/>
    <w:semiHidden/>
    <w:rsid w:val="00CC4B6F"/>
    <w:rPr>
      <w:b/>
      <w:bCs/>
    </w:rPr>
  </w:style>
  <w:style w:type="paragraph" w:styleId="List">
    <w:name w:val="List"/>
    <w:basedOn w:val="Normal"/>
    <w:semiHidden/>
    <w:rsid w:val="00CC4B6F"/>
    <w:pPr>
      <w:ind w:left="283" w:hanging="283"/>
    </w:pPr>
  </w:style>
  <w:style w:type="paragraph" w:styleId="List2">
    <w:name w:val="List 2"/>
    <w:basedOn w:val="Normal"/>
    <w:semiHidden/>
    <w:rsid w:val="00CC4B6F"/>
    <w:pPr>
      <w:ind w:left="566" w:hanging="283"/>
    </w:pPr>
  </w:style>
  <w:style w:type="paragraph" w:styleId="List3">
    <w:name w:val="List 3"/>
    <w:basedOn w:val="Normal"/>
    <w:semiHidden/>
    <w:rsid w:val="00CC4B6F"/>
    <w:pPr>
      <w:ind w:left="849" w:hanging="283"/>
    </w:pPr>
  </w:style>
  <w:style w:type="paragraph" w:styleId="List4">
    <w:name w:val="List 4"/>
    <w:basedOn w:val="Normal"/>
    <w:semiHidden/>
    <w:rsid w:val="00CC4B6F"/>
    <w:pPr>
      <w:ind w:left="1132" w:hanging="283"/>
    </w:pPr>
  </w:style>
  <w:style w:type="paragraph" w:styleId="List5">
    <w:name w:val="List 5"/>
    <w:basedOn w:val="Normal"/>
    <w:semiHidden/>
    <w:rsid w:val="00CC4B6F"/>
    <w:pPr>
      <w:ind w:left="1415" w:hanging="283"/>
    </w:pPr>
  </w:style>
  <w:style w:type="paragraph" w:styleId="ListContinue">
    <w:name w:val="List Continue"/>
    <w:basedOn w:val="Normal"/>
    <w:semiHidden/>
    <w:rsid w:val="00CC4B6F"/>
    <w:pPr>
      <w:spacing w:after="120"/>
      <w:ind w:left="283"/>
    </w:pPr>
  </w:style>
  <w:style w:type="paragraph" w:styleId="ListContinue2">
    <w:name w:val="List Continue 2"/>
    <w:basedOn w:val="Normal"/>
    <w:semiHidden/>
    <w:rsid w:val="00CC4B6F"/>
    <w:pPr>
      <w:spacing w:after="120"/>
      <w:ind w:left="566"/>
    </w:pPr>
  </w:style>
  <w:style w:type="paragraph" w:styleId="ListContinue3">
    <w:name w:val="List Continue 3"/>
    <w:basedOn w:val="Normal"/>
    <w:semiHidden/>
    <w:rsid w:val="00CC4B6F"/>
    <w:pPr>
      <w:spacing w:after="120"/>
      <w:ind w:left="849"/>
    </w:pPr>
  </w:style>
  <w:style w:type="paragraph" w:styleId="ListContinue4">
    <w:name w:val="List Continue 4"/>
    <w:basedOn w:val="Normal"/>
    <w:semiHidden/>
    <w:rsid w:val="00CC4B6F"/>
    <w:pPr>
      <w:spacing w:after="120"/>
      <w:ind w:left="1132"/>
    </w:pPr>
  </w:style>
  <w:style w:type="paragraph" w:styleId="ListContinue5">
    <w:name w:val="List Continue 5"/>
    <w:basedOn w:val="Normal"/>
    <w:semiHidden/>
    <w:rsid w:val="00CC4B6F"/>
    <w:pPr>
      <w:spacing w:after="120"/>
      <w:ind w:left="1415"/>
    </w:pPr>
  </w:style>
  <w:style w:type="paragraph" w:styleId="MacroText">
    <w:name w:val="macro"/>
    <w:semiHidden/>
    <w:rsid w:val="00CC4B6F"/>
    <w:pPr>
      <w:tabs>
        <w:tab w:val="left" w:pos="480"/>
        <w:tab w:val="left" w:pos="960"/>
        <w:tab w:val="left" w:pos="1440"/>
        <w:tab w:val="left" w:pos="1920"/>
        <w:tab w:val="left" w:pos="2400"/>
        <w:tab w:val="left" w:pos="2880"/>
        <w:tab w:val="left" w:pos="3360"/>
        <w:tab w:val="left" w:pos="3840"/>
        <w:tab w:val="left" w:pos="4320"/>
      </w:tabs>
      <w:spacing w:after="240"/>
    </w:pPr>
    <w:rPr>
      <w:rFonts w:ascii="Courier New" w:hAnsi="Courier New" w:cs="Courier New"/>
      <w:lang w:val="en-GB"/>
    </w:rPr>
  </w:style>
  <w:style w:type="paragraph" w:styleId="MessageHeader">
    <w:name w:val="Message Header"/>
    <w:basedOn w:val="Normal"/>
    <w:semiHidden/>
    <w:rsid w:val="00CC4B6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rPr>
  </w:style>
  <w:style w:type="table" w:styleId="TableContemporary">
    <w:name w:val="Table Contemporary"/>
    <w:basedOn w:val="TableNormal"/>
    <w:semiHidden/>
    <w:rsid w:val="00CC4B6F"/>
    <w:pPr>
      <w:spacing w:after="24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
    <w:name w:val="Normal (Web)"/>
    <w:basedOn w:val="Normal"/>
    <w:uiPriority w:val="99"/>
    <w:semiHidden/>
    <w:rsid w:val="00CC4B6F"/>
    <w:rPr>
      <w:sz w:val="24"/>
    </w:rPr>
  </w:style>
  <w:style w:type="paragraph" w:styleId="NormalIndent">
    <w:name w:val="Normal Indent"/>
    <w:basedOn w:val="Normal"/>
    <w:semiHidden/>
    <w:rsid w:val="00CC4B6F"/>
    <w:pPr>
      <w:ind w:left="1304"/>
    </w:pPr>
  </w:style>
  <w:style w:type="paragraph" w:styleId="ListNumber">
    <w:name w:val="List Number"/>
    <w:basedOn w:val="Normal"/>
    <w:semiHidden/>
    <w:rsid w:val="00CC4B6F"/>
    <w:pPr>
      <w:numPr>
        <w:numId w:val="3"/>
      </w:numPr>
    </w:pPr>
  </w:style>
  <w:style w:type="paragraph" w:styleId="ListNumber2">
    <w:name w:val="List Number 2"/>
    <w:basedOn w:val="Normal"/>
    <w:semiHidden/>
    <w:rsid w:val="00CC4B6F"/>
    <w:pPr>
      <w:numPr>
        <w:numId w:val="4"/>
      </w:numPr>
    </w:pPr>
  </w:style>
  <w:style w:type="paragraph" w:styleId="ListNumber3">
    <w:name w:val="List Number 3"/>
    <w:basedOn w:val="Normal"/>
    <w:semiHidden/>
    <w:rsid w:val="00CC4B6F"/>
    <w:pPr>
      <w:numPr>
        <w:numId w:val="5"/>
      </w:numPr>
    </w:pPr>
  </w:style>
  <w:style w:type="paragraph" w:styleId="ListNumber4">
    <w:name w:val="List Number 4"/>
    <w:basedOn w:val="Normal"/>
    <w:semiHidden/>
    <w:rsid w:val="00CC4B6F"/>
    <w:pPr>
      <w:numPr>
        <w:numId w:val="6"/>
      </w:numPr>
    </w:pPr>
  </w:style>
  <w:style w:type="paragraph" w:styleId="ListNumber5">
    <w:name w:val="List Number 5"/>
    <w:basedOn w:val="Normal"/>
    <w:semiHidden/>
    <w:rsid w:val="00CC4B6F"/>
    <w:pPr>
      <w:numPr>
        <w:numId w:val="7"/>
      </w:numPr>
    </w:pPr>
  </w:style>
  <w:style w:type="paragraph" w:styleId="PlainText">
    <w:name w:val="Plain Text"/>
    <w:basedOn w:val="Normal"/>
    <w:semiHidden/>
    <w:rsid w:val="00CC4B6F"/>
    <w:rPr>
      <w:rFonts w:ascii="Courier New" w:hAnsi="Courier New" w:cs="Courier New"/>
      <w:sz w:val="20"/>
      <w:szCs w:val="20"/>
    </w:rPr>
  </w:style>
  <w:style w:type="table" w:styleId="TableProfessional">
    <w:name w:val="Table Professional"/>
    <w:basedOn w:val="TableNormal"/>
    <w:semiHidden/>
    <w:rsid w:val="00CC4B6F"/>
    <w:pPr>
      <w:spacing w:after="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ListBullet">
    <w:name w:val="List Bullet"/>
    <w:basedOn w:val="Normal"/>
    <w:uiPriority w:val="99"/>
    <w:rsid w:val="00CC4B6F"/>
    <w:pPr>
      <w:numPr>
        <w:numId w:val="8"/>
      </w:numPr>
    </w:pPr>
  </w:style>
  <w:style w:type="paragraph" w:styleId="ListBullet2">
    <w:name w:val="List Bullet 2"/>
    <w:basedOn w:val="Normal"/>
    <w:semiHidden/>
    <w:rsid w:val="00CC4B6F"/>
    <w:pPr>
      <w:numPr>
        <w:numId w:val="9"/>
      </w:numPr>
    </w:pPr>
  </w:style>
  <w:style w:type="paragraph" w:styleId="ListBullet3">
    <w:name w:val="List Bullet 3"/>
    <w:basedOn w:val="Normal"/>
    <w:semiHidden/>
    <w:rsid w:val="00CC4B6F"/>
    <w:pPr>
      <w:numPr>
        <w:numId w:val="10"/>
      </w:numPr>
    </w:pPr>
  </w:style>
  <w:style w:type="paragraph" w:styleId="ListBullet4">
    <w:name w:val="List Bullet 4"/>
    <w:basedOn w:val="Normal"/>
    <w:semiHidden/>
    <w:rsid w:val="00CC4B6F"/>
    <w:pPr>
      <w:numPr>
        <w:numId w:val="11"/>
      </w:numPr>
    </w:pPr>
  </w:style>
  <w:style w:type="paragraph" w:styleId="ListBullet5">
    <w:name w:val="List Bullet 5"/>
    <w:basedOn w:val="Normal"/>
    <w:semiHidden/>
    <w:rsid w:val="00CC4B6F"/>
    <w:pPr>
      <w:numPr>
        <w:numId w:val="12"/>
      </w:numPr>
    </w:pPr>
  </w:style>
  <w:style w:type="character" w:styleId="LineNumber">
    <w:name w:val="line number"/>
    <w:basedOn w:val="DefaultParagraphFont"/>
    <w:semiHidden/>
    <w:rsid w:val="00CC4B6F"/>
  </w:style>
  <w:style w:type="paragraph" w:styleId="Title">
    <w:name w:val="Title"/>
    <w:basedOn w:val="Normal"/>
    <w:semiHidden/>
    <w:qFormat/>
    <w:rsid w:val="00CC4B6F"/>
    <w:pPr>
      <w:spacing w:before="240" w:after="60"/>
      <w:jc w:val="center"/>
      <w:outlineLvl w:val="0"/>
    </w:pPr>
    <w:rPr>
      <w:rFonts w:ascii="Arial" w:hAnsi="Arial" w:cs="Arial"/>
      <w:b/>
      <w:bCs/>
      <w:kern w:val="28"/>
      <w:sz w:val="32"/>
      <w:szCs w:val="32"/>
    </w:rPr>
  </w:style>
  <w:style w:type="paragraph" w:styleId="Signature">
    <w:name w:val="Signature"/>
    <w:basedOn w:val="Normal"/>
    <w:semiHidden/>
    <w:rsid w:val="00CC4B6F"/>
    <w:pPr>
      <w:ind w:left="4252"/>
    </w:pPr>
  </w:style>
  <w:style w:type="paragraph" w:styleId="EndnoteText">
    <w:name w:val="endnote text"/>
    <w:basedOn w:val="Normal"/>
    <w:semiHidden/>
    <w:rsid w:val="00CC4B6F"/>
    <w:rPr>
      <w:sz w:val="20"/>
      <w:szCs w:val="20"/>
    </w:rPr>
  </w:style>
  <w:style w:type="character" w:styleId="EndnoteReference">
    <w:name w:val="endnote reference"/>
    <w:basedOn w:val="DefaultParagraphFont"/>
    <w:semiHidden/>
    <w:rsid w:val="00CC4B6F"/>
    <w:rPr>
      <w:vertAlign w:val="superscript"/>
    </w:rPr>
  </w:style>
  <w:style w:type="table" w:styleId="TableClassic1">
    <w:name w:val="Table Classic 1"/>
    <w:basedOn w:val="TableNormal"/>
    <w:semiHidden/>
    <w:rsid w:val="00CC4B6F"/>
    <w:pPr>
      <w:spacing w:after="2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4B6F"/>
    <w:pPr>
      <w:spacing w:after="2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4B6F"/>
    <w:pPr>
      <w:spacing w:after="24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4B6F"/>
    <w:pPr>
      <w:spacing w:after="24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rong">
    <w:name w:val="Strong"/>
    <w:basedOn w:val="DefaultParagraphFont"/>
    <w:semiHidden/>
    <w:qFormat/>
    <w:rsid w:val="00CC4B6F"/>
    <w:rPr>
      <w:b/>
      <w:bCs/>
    </w:rPr>
  </w:style>
  <w:style w:type="table" w:styleId="Table3Deffects1">
    <w:name w:val="Table 3D effects 1"/>
    <w:basedOn w:val="TableNormal"/>
    <w:semiHidden/>
    <w:rsid w:val="00CC4B6F"/>
    <w:pPr>
      <w:spacing w:after="2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4B6F"/>
    <w:pPr>
      <w:spacing w:after="2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4B6F"/>
    <w:pPr>
      <w:spacing w:after="2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1">
    <w:name w:val="Table Columns 1"/>
    <w:basedOn w:val="TableNormal"/>
    <w:semiHidden/>
    <w:rsid w:val="00CC4B6F"/>
    <w:pPr>
      <w:spacing w:after="24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4B6F"/>
    <w:pPr>
      <w:spacing w:after="24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4B6F"/>
    <w:pPr>
      <w:spacing w:after="24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4B6F"/>
    <w:pPr>
      <w:spacing w:after="24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4B6F"/>
    <w:pPr>
      <w:spacing w:after="24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semiHidden/>
    <w:rsid w:val="00CC4B6F"/>
    <w:pPr>
      <w:spacing w:after="24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4B6F"/>
    <w:pPr>
      <w:spacing w:after="24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4B6F"/>
    <w:pPr>
      <w:spacing w:after="24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4B6F"/>
    <w:pPr>
      <w:spacing w:after="24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4B6F"/>
    <w:pPr>
      <w:spacing w:after="24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4B6F"/>
    <w:pPr>
      <w:spacing w:after="24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4B6F"/>
    <w:pPr>
      <w:spacing w:after="24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4B6F"/>
    <w:pPr>
      <w:spacing w:after="24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Grid">
    <w:name w:val="Table Grid"/>
    <w:basedOn w:val="TableNormal"/>
    <w:rsid w:val="00CC4B6F"/>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C4B6F"/>
    <w:pPr>
      <w:spacing w:after="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4B6F"/>
    <w:pPr>
      <w:spacing w:after="24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4B6F"/>
    <w:pPr>
      <w:spacing w:after="24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4B6F"/>
    <w:pPr>
      <w:spacing w:after="24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4B6F"/>
    <w:pPr>
      <w:spacing w:after="24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4B6F"/>
    <w:pPr>
      <w:spacing w:after="24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4B6F"/>
    <w:pPr>
      <w:spacing w:after="24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4B6F"/>
    <w:pPr>
      <w:spacing w:after="24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Theme">
    <w:name w:val="Table Theme"/>
    <w:basedOn w:val="TableNormal"/>
    <w:semiHidden/>
    <w:rsid w:val="00CC4B6F"/>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semiHidden/>
    <w:qFormat/>
    <w:rsid w:val="00CC4B6F"/>
    <w:pPr>
      <w:spacing w:after="60"/>
      <w:jc w:val="center"/>
      <w:outlineLvl w:val="1"/>
    </w:pPr>
    <w:rPr>
      <w:rFonts w:ascii="Arial" w:hAnsi="Arial" w:cs="Arial"/>
      <w:sz w:val="24"/>
    </w:rPr>
  </w:style>
  <w:style w:type="table" w:styleId="TableWeb1">
    <w:name w:val="Table Web 1"/>
    <w:basedOn w:val="TableNormal"/>
    <w:semiHidden/>
    <w:rsid w:val="00CC4B6F"/>
    <w:pPr>
      <w:spacing w:after="24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4B6F"/>
    <w:pPr>
      <w:spacing w:after="24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4B6F"/>
    <w:pPr>
      <w:spacing w:after="24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cheduleHeading4">
    <w:name w:val="Schedule Heading 4"/>
    <w:basedOn w:val="Heading4"/>
    <w:next w:val="NormalwithindentAltD"/>
    <w:qFormat/>
    <w:rsid w:val="009D17A3"/>
    <w:pPr>
      <w:outlineLvl w:val="9"/>
    </w:pPr>
  </w:style>
  <w:style w:type="character" w:customStyle="1" w:styleId="Heading1Char">
    <w:name w:val="Heading 1 Char"/>
    <w:aliases w:val="Heading 1 Alt+1 Char"/>
    <w:basedOn w:val="DefaultParagraphFont"/>
    <w:link w:val="Heading1"/>
    <w:rsid w:val="003E375F"/>
    <w:rPr>
      <w:rFonts w:cs="Arial"/>
      <w:b/>
      <w:bCs/>
      <w:caps/>
      <w:kern w:val="32"/>
      <w:sz w:val="22"/>
      <w:szCs w:val="22"/>
      <w:lang w:val="en-GB"/>
    </w:rPr>
  </w:style>
  <w:style w:type="paragraph" w:customStyle="1" w:styleId="TabletextNormal">
    <w:name w:val="Table text Normal"/>
    <w:qFormat/>
    <w:rsid w:val="00EB05E9"/>
    <w:pPr>
      <w:spacing w:before="120" w:after="120"/>
    </w:pPr>
    <w:rPr>
      <w:sz w:val="22"/>
      <w:szCs w:val="24"/>
      <w:lang w:val="en-GB"/>
    </w:rPr>
  </w:style>
  <w:style w:type="table" w:customStyle="1" w:styleId="MSA1">
    <w:name w:val="MSA1"/>
    <w:basedOn w:val="TableNormal"/>
    <w:rsid w:val="00DC37D9"/>
    <w:pPr>
      <w:spacing w:after="240"/>
      <w:ind w:left="170" w:right="170"/>
    </w:pPr>
    <w:rPr>
      <w:sz w:val="22"/>
    </w:rPr>
    <w:tblPr>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imes New Roman" w:hAnsi="Times New Roman"/>
        <w:b/>
        <w:sz w:val="22"/>
      </w:rPr>
      <w:tblPr/>
      <w:trPr>
        <w:tblHeader/>
      </w:trPr>
    </w:tblStylePr>
  </w:style>
  <w:style w:type="character" w:customStyle="1" w:styleId="ListofPartiesChar">
    <w:name w:val="List of Parties Char"/>
    <w:basedOn w:val="DefaultParagraphFont"/>
    <w:link w:val="ListofParties"/>
    <w:rsid w:val="00DC37D9"/>
    <w:rPr>
      <w:sz w:val="22"/>
      <w:szCs w:val="24"/>
      <w:lang w:val="en-GB"/>
    </w:rPr>
  </w:style>
  <w:style w:type="paragraph" w:customStyle="1" w:styleId="ListAlt7">
    <w:name w:val="List • Alt+7"/>
    <w:basedOn w:val="Normal"/>
    <w:uiPriority w:val="3"/>
    <w:qFormat/>
    <w:rsid w:val="00DC37D9"/>
    <w:pPr>
      <w:tabs>
        <w:tab w:val="num" w:pos="1009"/>
      </w:tabs>
      <w:ind w:left="1009" w:hanging="578"/>
    </w:pPr>
  </w:style>
  <w:style w:type="character" w:customStyle="1" w:styleId="Heading2Char">
    <w:name w:val="Heading 2 Char"/>
    <w:aliases w:val="Heading 2 Alt+2 Char"/>
    <w:basedOn w:val="DefaultParagraphFont"/>
    <w:link w:val="Heading2"/>
    <w:rsid w:val="00DC37D9"/>
    <w:rPr>
      <w:rFonts w:cs="Arial"/>
      <w:b/>
      <w:iCs/>
      <w:kern w:val="32"/>
      <w:sz w:val="22"/>
      <w:szCs w:val="22"/>
      <w:lang w:val="en-GB"/>
    </w:rPr>
  </w:style>
  <w:style w:type="table" w:customStyle="1" w:styleId="MSA2">
    <w:name w:val="MSA2"/>
    <w:basedOn w:val="TableNormal"/>
    <w:rsid w:val="00DC37D9"/>
    <w:pPr>
      <w:spacing w:after="240"/>
      <w:ind w:left="170" w:right="170"/>
    </w:pPr>
    <w:rPr>
      <w:sz w:val="22"/>
    </w:rPr>
    <w:tblPr>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imes New Roman" w:hAnsi="Times New Roman"/>
        <w:b/>
        <w:sz w:val="22"/>
      </w:rPr>
      <w:tblPr/>
      <w:trPr>
        <w:tblHeader/>
      </w:trPr>
    </w:tblStylePr>
  </w:style>
  <w:style w:type="paragraph" w:styleId="Revision">
    <w:name w:val="Revision"/>
    <w:hidden/>
    <w:uiPriority w:val="99"/>
    <w:semiHidden/>
    <w:rsid w:val="00C337A7"/>
    <w:rPr>
      <w:sz w:val="22"/>
      <w:szCs w:val="24"/>
      <w:lang w:val="en-GB"/>
    </w:rPr>
  </w:style>
  <w:style w:type="character" w:customStyle="1" w:styleId="HeaderChar">
    <w:name w:val="Header Char"/>
    <w:aliases w:val="Header portrait Char"/>
    <w:basedOn w:val="DefaultParagraphFont"/>
    <w:link w:val="Header"/>
    <w:rsid w:val="002442D6"/>
    <w:rPr>
      <w:lang w:val="en-GB"/>
    </w:rPr>
  </w:style>
  <w:style w:type="paragraph" w:styleId="ListParagraph">
    <w:name w:val="List Paragraph"/>
    <w:basedOn w:val="Normal"/>
    <w:uiPriority w:val="34"/>
    <w:qFormat/>
    <w:rsid w:val="00877BA2"/>
    <w:pPr>
      <w:ind w:left="720"/>
      <w:contextualSpacing/>
    </w:pPr>
  </w:style>
  <w:style w:type="paragraph" w:customStyle="1" w:styleId="IPL1">
    <w:name w:val="IP_L1"/>
    <w:basedOn w:val="Normal"/>
    <w:next w:val="Normal"/>
    <w:rsid w:val="00785DEE"/>
    <w:pPr>
      <w:keepNext/>
      <w:numPr>
        <w:numId w:val="25"/>
      </w:numPr>
      <w:tabs>
        <w:tab w:val="clear" w:pos="680"/>
        <w:tab w:val="left" w:pos="992"/>
        <w:tab w:val="left" w:pos="3119"/>
      </w:tabs>
      <w:spacing w:before="280" w:after="140" w:line="280" w:lineRule="atLeast"/>
      <w:ind w:left="992" w:hanging="992"/>
      <w:outlineLvl w:val="0"/>
    </w:pPr>
    <w:rPr>
      <w:rFonts w:ascii="Arial" w:eastAsia="MS Mincho" w:hAnsi="Arial"/>
      <w:spacing w:val="-10"/>
      <w:sz w:val="32"/>
      <w:szCs w:val="32"/>
      <w:lang w:val="en-US" w:eastAsia="en-US"/>
    </w:rPr>
  </w:style>
  <w:style w:type="paragraph" w:customStyle="1" w:styleId="IPL2">
    <w:name w:val="IP_L2"/>
    <w:basedOn w:val="IPL1"/>
    <w:next w:val="Normal"/>
    <w:rsid w:val="00785DEE"/>
    <w:pPr>
      <w:numPr>
        <w:ilvl w:val="1"/>
      </w:numPr>
      <w:tabs>
        <w:tab w:val="clear" w:pos="964"/>
        <w:tab w:val="clear" w:pos="3119"/>
      </w:tabs>
      <w:spacing w:before="60" w:after="60"/>
      <w:ind w:left="992" w:hanging="992"/>
      <w:outlineLvl w:val="1"/>
    </w:pPr>
    <w:rPr>
      <w:b/>
      <w:spacing w:val="-6"/>
      <w:sz w:val="24"/>
    </w:rPr>
  </w:style>
  <w:style w:type="paragraph" w:customStyle="1" w:styleId="IPL3">
    <w:name w:val="IP_L3"/>
    <w:basedOn w:val="Normal"/>
    <w:next w:val="Normal"/>
    <w:link w:val="IPL3CharChar"/>
    <w:autoRedefine/>
    <w:rsid w:val="00785DEE"/>
    <w:pPr>
      <w:numPr>
        <w:ilvl w:val="2"/>
        <w:numId w:val="25"/>
      </w:numPr>
      <w:tabs>
        <w:tab w:val="clear" w:pos="142"/>
        <w:tab w:val="left" w:pos="993"/>
      </w:tabs>
      <w:spacing w:after="140" w:line="280" w:lineRule="atLeast"/>
      <w:ind w:left="993" w:hanging="993"/>
      <w:outlineLvl w:val="2"/>
    </w:pPr>
    <w:rPr>
      <w:rFonts w:ascii="Verdana" w:eastAsia="MS Mincho" w:hAnsi="Verdana"/>
      <w:sz w:val="18"/>
      <w:szCs w:val="20"/>
      <w:lang w:eastAsia="en-US"/>
    </w:rPr>
  </w:style>
  <w:style w:type="paragraph" w:customStyle="1" w:styleId="IPL4">
    <w:name w:val="IP_L4"/>
    <w:basedOn w:val="IPL3"/>
    <w:next w:val="Normal"/>
    <w:rsid w:val="00785DEE"/>
    <w:pPr>
      <w:numPr>
        <w:ilvl w:val="3"/>
      </w:numPr>
      <w:tabs>
        <w:tab w:val="clear" w:pos="993"/>
        <w:tab w:val="clear" w:pos="2041"/>
        <w:tab w:val="num" w:pos="1440"/>
      </w:tabs>
      <w:ind w:left="1559" w:hanging="360"/>
      <w:outlineLvl w:val="3"/>
    </w:pPr>
    <w:rPr>
      <w:szCs w:val="18"/>
    </w:rPr>
  </w:style>
  <w:style w:type="paragraph" w:customStyle="1" w:styleId="IPL5">
    <w:name w:val="IP_L5"/>
    <w:basedOn w:val="IPL4"/>
    <w:rsid w:val="00785DEE"/>
    <w:pPr>
      <w:numPr>
        <w:ilvl w:val="4"/>
      </w:numPr>
      <w:tabs>
        <w:tab w:val="clear" w:pos="0"/>
        <w:tab w:val="num" w:pos="1800"/>
      </w:tabs>
      <w:ind w:left="2126" w:hanging="360"/>
    </w:pPr>
    <w:rPr>
      <w:lang w:eastAsia="ja-JP"/>
    </w:rPr>
  </w:style>
  <w:style w:type="paragraph" w:customStyle="1" w:styleId="Level1">
    <w:name w:val="Level 1"/>
    <w:basedOn w:val="Normal"/>
    <w:next w:val="Normal"/>
    <w:uiPriority w:val="99"/>
    <w:rsid w:val="00785DEE"/>
    <w:pPr>
      <w:numPr>
        <w:numId w:val="24"/>
      </w:numPr>
      <w:spacing w:after="140" w:line="280" w:lineRule="atLeast"/>
      <w:outlineLvl w:val="0"/>
    </w:pPr>
    <w:rPr>
      <w:rFonts w:ascii="Verdana" w:eastAsia="MS Mincho" w:hAnsi="Verdana"/>
      <w:sz w:val="18"/>
      <w:szCs w:val="20"/>
      <w:lang w:val="en-AU" w:eastAsia="en-US"/>
    </w:rPr>
  </w:style>
  <w:style w:type="paragraph" w:customStyle="1" w:styleId="Level2">
    <w:name w:val="Level 2"/>
    <w:basedOn w:val="Normal"/>
    <w:next w:val="Normal"/>
    <w:uiPriority w:val="99"/>
    <w:rsid w:val="00785DEE"/>
    <w:pPr>
      <w:numPr>
        <w:ilvl w:val="1"/>
        <w:numId w:val="24"/>
      </w:numPr>
      <w:spacing w:after="140" w:line="280" w:lineRule="atLeast"/>
      <w:outlineLvl w:val="1"/>
    </w:pPr>
    <w:rPr>
      <w:rFonts w:ascii="Verdana" w:eastAsia="MS Mincho" w:hAnsi="Verdana"/>
      <w:sz w:val="18"/>
      <w:szCs w:val="20"/>
      <w:lang w:val="en-AU" w:eastAsia="en-US"/>
    </w:rPr>
  </w:style>
  <w:style w:type="paragraph" w:customStyle="1" w:styleId="Level3">
    <w:name w:val="Level 3"/>
    <w:basedOn w:val="Normal"/>
    <w:next w:val="Normal"/>
    <w:uiPriority w:val="99"/>
    <w:rsid w:val="00785DEE"/>
    <w:pPr>
      <w:numPr>
        <w:ilvl w:val="2"/>
        <w:numId w:val="24"/>
      </w:numPr>
      <w:spacing w:after="140" w:line="280" w:lineRule="atLeast"/>
      <w:outlineLvl w:val="2"/>
    </w:pPr>
    <w:rPr>
      <w:rFonts w:ascii="Verdana" w:eastAsia="MS Mincho" w:hAnsi="Verdana"/>
      <w:sz w:val="18"/>
      <w:szCs w:val="20"/>
      <w:lang w:val="en-AU" w:eastAsia="en-US"/>
    </w:rPr>
  </w:style>
  <w:style w:type="character" w:customStyle="1" w:styleId="IPL3CharChar">
    <w:name w:val="IP_L3 Char Char"/>
    <w:basedOn w:val="DefaultParagraphFont"/>
    <w:link w:val="IPL3"/>
    <w:locked/>
    <w:rsid w:val="00785DEE"/>
    <w:rPr>
      <w:rFonts w:ascii="Verdana" w:eastAsia="MS Mincho" w:hAnsi="Verdana"/>
      <w:sz w:val="18"/>
      <w:lang w:val="en-GB" w:eastAsia="en-US"/>
    </w:rPr>
  </w:style>
  <w:style w:type="character" w:styleId="UnresolvedMention">
    <w:name w:val="Unresolved Mention"/>
    <w:basedOn w:val="DefaultParagraphFont"/>
    <w:uiPriority w:val="99"/>
    <w:semiHidden/>
    <w:unhideWhenUsed/>
    <w:rsid w:val="003B0A7B"/>
    <w:rPr>
      <w:color w:val="605E5C"/>
      <w:shd w:val="clear" w:color="auto" w:fill="E1DFDD"/>
    </w:rPr>
  </w:style>
  <w:style w:type="paragraph" w:customStyle="1" w:styleId="Default">
    <w:name w:val="Default"/>
    <w:rsid w:val="005F7025"/>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309589">
      <w:bodyDiv w:val="1"/>
      <w:marLeft w:val="0"/>
      <w:marRight w:val="0"/>
      <w:marTop w:val="0"/>
      <w:marBottom w:val="0"/>
      <w:divBdr>
        <w:top w:val="none" w:sz="0" w:space="0" w:color="auto"/>
        <w:left w:val="none" w:sz="0" w:space="0" w:color="auto"/>
        <w:bottom w:val="none" w:sz="0" w:space="0" w:color="auto"/>
        <w:right w:val="none" w:sz="0" w:space="0" w:color="auto"/>
      </w:divBdr>
    </w:div>
    <w:div w:id="266695786">
      <w:bodyDiv w:val="1"/>
      <w:marLeft w:val="0"/>
      <w:marRight w:val="0"/>
      <w:marTop w:val="0"/>
      <w:marBottom w:val="0"/>
      <w:divBdr>
        <w:top w:val="none" w:sz="0" w:space="0" w:color="auto"/>
        <w:left w:val="none" w:sz="0" w:space="0" w:color="auto"/>
        <w:bottom w:val="none" w:sz="0" w:space="0" w:color="auto"/>
        <w:right w:val="none" w:sz="0" w:space="0" w:color="auto"/>
      </w:divBdr>
    </w:div>
    <w:div w:id="269169408">
      <w:bodyDiv w:val="1"/>
      <w:marLeft w:val="0"/>
      <w:marRight w:val="0"/>
      <w:marTop w:val="0"/>
      <w:marBottom w:val="0"/>
      <w:divBdr>
        <w:top w:val="none" w:sz="0" w:space="0" w:color="auto"/>
        <w:left w:val="none" w:sz="0" w:space="0" w:color="auto"/>
        <w:bottom w:val="none" w:sz="0" w:space="0" w:color="auto"/>
        <w:right w:val="none" w:sz="0" w:space="0" w:color="auto"/>
      </w:divBdr>
    </w:div>
    <w:div w:id="283855442">
      <w:bodyDiv w:val="1"/>
      <w:marLeft w:val="0"/>
      <w:marRight w:val="0"/>
      <w:marTop w:val="0"/>
      <w:marBottom w:val="0"/>
      <w:divBdr>
        <w:top w:val="none" w:sz="0" w:space="0" w:color="auto"/>
        <w:left w:val="none" w:sz="0" w:space="0" w:color="auto"/>
        <w:bottom w:val="none" w:sz="0" w:space="0" w:color="auto"/>
        <w:right w:val="none" w:sz="0" w:space="0" w:color="auto"/>
      </w:divBdr>
    </w:div>
    <w:div w:id="304775036">
      <w:bodyDiv w:val="1"/>
      <w:marLeft w:val="0"/>
      <w:marRight w:val="0"/>
      <w:marTop w:val="0"/>
      <w:marBottom w:val="0"/>
      <w:divBdr>
        <w:top w:val="none" w:sz="0" w:space="0" w:color="auto"/>
        <w:left w:val="none" w:sz="0" w:space="0" w:color="auto"/>
        <w:bottom w:val="none" w:sz="0" w:space="0" w:color="auto"/>
        <w:right w:val="none" w:sz="0" w:space="0" w:color="auto"/>
      </w:divBdr>
    </w:div>
    <w:div w:id="310327435">
      <w:bodyDiv w:val="1"/>
      <w:marLeft w:val="0"/>
      <w:marRight w:val="0"/>
      <w:marTop w:val="0"/>
      <w:marBottom w:val="0"/>
      <w:divBdr>
        <w:top w:val="none" w:sz="0" w:space="0" w:color="auto"/>
        <w:left w:val="none" w:sz="0" w:space="0" w:color="auto"/>
        <w:bottom w:val="none" w:sz="0" w:space="0" w:color="auto"/>
        <w:right w:val="none" w:sz="0" w:space="0" w:color="auto"/>
      </w:divBdr>
    </w:div>
    <w:div w:id="442842677">
      <w:bodyDiv w:val="1"/>
      <w:marLeft w:val="0"/>
      <w:marRight w:val="0"/>
      <w:marTop w:val="0"/>
      <w:marBottom w:val="0"/>
      <w:divBdr>
        <w:top w:val="none" w:sz="0" w:space="0" w:color="auto"/>
        <w:left w:val="none" w:sz="0" w:space="0" w:color="auto"/>
        <w:bottom w:val="none" w:sz="0" w:space="0" w:color="auto"/>
        <w:right w:val="none" w:sz="0" w:space="0" w:color="auto"/>
      </w:divBdr>
    </w:div>
    <w:div w:id="523401341">
      <w:bodyDiv w:val="1"/>
      <w:marLeft w:val="0"/>
      <w:marRight w:val="0"/>
      <w:marTop w:val="0"/>
      <w:marBottom w:val="0"/>
      <w:divBdr>
        <w:top w:val="none" w:sz="0" w:space="0" w:color="auto"/>
        <w:left w:val="none" w:sz="0" w:space="0" w:color="auto"/>
        <w:bottom w:val="none" w:sz="0" w:space="0" w:color="auto"/>
        <w:right w:val="none" w:sz="0" w:space="0" w:color="auto"/>
      </w:divBdr>
    </w:div>
    <w:div w:id="549197477">
      <w:bodyDiv w:val="1"/>
      <w:marLeft w:val="0"/>
      <w:marRight w:val="0"/>
      <w:marTop w:val="0"/>
      <w:marBottom w:val="0"/>
      <w:divBdr>
        <w:top w:val="none" w:sz="0" w:space="0" w:color="auto"/>
        <w:left w:val="none" w:sz="0" w:space="0" w:color="auto"/>
        <w:bottom w:val="none" w:sz="0" w:space="0" w:color="auto"/>
        <w:right w:val="none" w:sz="0" w:space="0" w:color="auto"/>
      </w:divBdr>
    </w:div>
    <w:div w:id="563755150">
      <w:bodyDiv w:val="1"/>
      <w:marLeft w:val="0"/>
      <w:marRight w:val="0"/>
      <w:marTop w:val="0"/>
      <w:marBottom w:val="0"/>
      <w:divBdr>
        <w:top w:val="none" w:sz="0" w:space="0" w:color="auto"/>
        <w:left w:val="none" w:sz="0" w:space="0" w:color="auto"/>
        <w:bottom w:val="none" w:sz="0" w:space="0" w:color="auto"/>
        <w:right w:val="none" w:sz="0" w:space="0" w:color="auto"/>
      </w:divBdr>
    </w:div>
    <w:div w:id="574899452">
      <w:bodyDiv w:val="1"/>
      <w:marLeft w:val="0"/>
      <w:marRight w:val="0"/>
      <w:marTop w:val="0"/>
      <w:marBottom w:val="0"/>
      <w:divBdr>
        <w:top w:val="none" w:sz="0" w:space="0" w:color="auto"/>
        <w:left w:val="none" w:sz="0" w:space="0" w:color="auto"/>
        <w:bottom w:val="none" w:sz="0" w:space="0" w:color="auto"/>
        <w:right w:val="none" w:sz="0" w:space="0" w:color="auto"/>
      </w:divBdr>
    </w:div>
    <w:div w:id="609629215">
      <w:bodyDiv w:val="1"/>
      <w:marLeft w:val="0"/>
      <w:marRight w:val="0"/>
      <w:marTop w:val="0"/>
      <w:marBottom w:val="0"/>
      <w:divBdr>
        <w:top w:val="none" w:sz="0" w:space="0" w:color="auto"/>
        <w:left w:val="none" w:sz="0" w:space="0" w:color="auto"/>
        <w:bottom w:val="none" w:sz="0" w:space="0" w:color="auto"/>
        <w:right w:val="none" w:sz="0" w:space="0" w:color="auto"/>
      </w:divBdr>
    </w:div>
    <w:div w:id="638071336">
      <w:bodyDiv w:val="1"/>
      <w:marLeft w:val="0"/>
      <w:marRight w:val="0"/>
      <w:marTop w:val="0"/>
      <w:marBottom w:val="0"/>
      <w:divBdr>
        <w:top w:val="none" w:sz="0" w:space="0" w:color="auto"/>
        <w:left w:val="none" w:sz="0" w:space="0" w:color="auto"/>
        <w:bottom w:val="none" w:sz="0" w:space="0" w:color="auto"/>
        <w:right w:val="none" w:sz="0" w:space="0" w:color="auto"/>
      </w:divBdr>
    </w:div>
    <w:div w:id="712078118">
      <w:bodyDiv w:val="1"/>
      <w:marLeft w:val="0"/>
      <w:marRight w:val="0"/>
      <w:marTop w:val="0"/>
      <w:marBottom w:val="0"/>
      <w:divBdr>
        <w:top w:val="none" w:sz="0" w:space="0" w:color="auto"/>
        <w:left w:val="none" w:sz="0" w:space="0" w:color="auto"/>
        <w:bottom w:val="none" w:sz="0" w:space="0" w:color="auto"/>
        <w:right w:val="none" w:sz="0" w:space="0" w:color="auto"/>
      </w:divBdr>
    </w:div>
    <w:div w:id="763502245">
      <w:bodyDiv w:val="1"/>
      <w:marLeft w:val="0"/>
      <w:marRight w:val="0"/>
      <w:marTop w:val="0"/>
      <w:marBottom w:val="0"/>
      <w:divBdr>
        <w:top w:val="none" w:sz="0" w:space="0" w:color="auto"/>
        <w:left w:val="none" w:sz="0" w:space="0" w:color="auto"/>
        <w:bottom w:val="none" w:sz="0" w:space="0" w:color="auto"/>
        <w:right w:val="none" w:sz="0" w:space="0" w:color="auto"/>
      </w:divBdr>
    </w:div>
    <w:div w:id="869225713">
      <w:bodyDiv w:val="1"/>
      <w:marLeft w:val="0"/>
      <w:marRight w:val="0"/>
      <w:marTop w:val="0"/>
      <w:marBottom w:val="0"/>
      <w:divBdr>
        <w:top w:val="none" w:sz="0" w:space="0" w:color="auto"/>
        <w:left w:val="none" w:sz="0" w:space="0" w:color="auto"/>
        <w:bottom w:val="none" w:sz="0" w:space="0" w:color="auto"/>
        <w:right w:val="none" w:sz="0" w:space="0" w:color="auto"/>
      </w:divBdr>
    </w:div>
    <w:div w:id="883058737">
      <w:bodyDiv w:val="1"/>
      <w:marLeft w:val="0"/>
      <w:marRight w:val="0"/>
      <w:marTop w:val="0"/>
      <w:marBottom w:val="0"/>
      <w:divBdr>
        <w:top w:val="none" w:sz="0" w:space="0" w:color="auto"/>
        <w:left w:val="none" w:sz="0" w:space="0" w:color="auto"/>
        <w:bottom w:val="none" w:sz="0" w:space="0" w:color="auto"/>
        <w:right w:val="none" w:sz="0" w:space="0" w:color="auto"/>
      </w:divBdr>
    </w:div>
    <w:div w:id="913314496">
      <w:bodyDiv w:val="1"/>
      <w:marLeft w:val="0"/>
      <w:marRight w:val="0"/>
      <w:marTop w:val="0"/>
      <w:marBottom w:val="0"/>
      <w:divBdr>
        <w:top w:val="none" w:sz="0" w:space="0" w:color="auto"/>
        <w:left w:val="none" w:sz="0" w:space="0" w:color="auto"/>
        <w:bottom w:val="none" w:sz="0" w:space="0" w:color="auto"/>
        <w:right w:val="none" w:sz="0" w:space="0" w:color="auto"/>
      </w:divBdr>
    </w:div>
    <w:div w:id="936133648">
      <w:bodyDiv w:val="1"/>
      <w:marLeft w:val="0"/>
      <w:marRight w:val="0"/>
      <w:marTop w:val="0"/>
      <w:marBottom w:val="0"/>
      <w:divBdr>
        <w:top w:val="none" w:sz="0" w:space="0" w:color="auto"/>
        <w:left w:val="none" w:sz="0" w:space="0" w:color="auto"/>
        <w:bottom w:val="none" w:sz="0" w:space="0" w:color="auto"/>
        <w:right w:val="none" w:sz="0" w:space="0" w:color="auto"/>
      </w:divBdr>
    </w:div>
    <w:div w:id="984091574">
      <w:bodyDiv w:val="1"/>
      <w:marLeft w:val="0"/>
      <w:marRight w:val="0"/>
      <w:marTop w:val="0"/>
      <w:marBottom w:val="0"/>
      <w:divBdr>
        <w:top w:val="none" w:sz="0" w:space="0" w:color="auto"/>
        <w:left w:val="none" w:sz="0" w:space="0" w:color="auto"/>
        <w:bottom w:val="none" w:sz="0" w:space="0" w:color="auto"/>
        <w:right w:val="none" w:sz="0" w:space="0" w:color="auto"/>
      </w:divBdr>
    </w:div>
    <w:div w:id="993336201">
      <w:bodyDiv w:val="1"/>
      <w:marLeft w:val="0"/>
      <w:marRight w:val="0"/>
      <w:marTop w:val="0"/>
      <w:marBottom w:val="0"/>
      <w:divBdr>
        <w:top w:val="none" w:sz="0" w:space="0" w:color="auto"/>
        <w:left w:val="none" w:sz="0" w:space="0" w:color="auto"/>
        <w:bottom w:val="none" w:sz="0" w:space="0" w:color="auto"/>
        <w:right w:val="none" w:sz="0" w:space="0" w:color="auto"/>
      </w:divBdr>
    </w:div>
    <w:div w:id="1035808818">
      <w:bodyDiv w:val="1"/>
      <w:marLeft w:val="0"/>
      <w:marRight w:val="0"/>
      <w:marTop w:val="0"/>
      <w:marBottom w:val="0"/>
      <w:divBdr>
        <w:top w:val="none" w:sz="0" w:space="0" w:color="auto"/>
        <w:left w:val="none" w:sz="0" w:space="0" w:color="auto"/>
        <w:bottom w:val="none" w:sz="0" w:space="0" w:color="auto"/>
        <w:right w:val="none" w:sz="0" w:space="0" w:color="auto"/>
      </w:divBdr>
    </w:div>
    <w:div w:id="1081681325">
      <w:bodyDiv w:val="1"/>
      <w:marLeft w:val="0"/>
      <w:marRight w:val="0"/>
      <w:marTop w:val="0"/>
      <w:marBottom w:val="0"/>
      <w:divBdr>
        <w:top w:val="none" w:sz="0" w:space="0" w:color="auto"/>
        <w:left w:val="none" w:sz="0" w:space="0" w:color="auto"/>
        <w:bottom w:val="none" w:sz="0" w:space="0" w:color="auto"/>
        <w:right w:val="none" w:sz="0" w:space="0" w:color="auto"/>
      </w:divBdr>
    </w:div>
    <w:div w:id="1142425578">
      <w:bodyDiv w:val="1"/>
      <w:marLeft w:val="0"/>
      <w:marRight w:val="0"/>
      <w:marTop w:val="0"/>
      <w:marBottom w:val="0"/>
      <w:divBdr>
        <w:top w:val="none" w:sz="0" w:space="0" w:color="auto"/>
        <w:left w:val="none" w:sz="0" w:space="0" w:color="auto"/>
        <w:bottom w:val="none" w:sz="0" w:space="0" w:color="auto"/>
        <w:right w:val="none" w:sz="0" w:space="0" w:color="auto"/>
      </w:divBdr>
    </w:div>
    <w:div w:id="1224953293">
      <w:bodyDiv w:val="1"/>
      <w:marLeft w:val="0"/>
      <w:marRight w:val="0"/>
      <w:marTop w:val="0"/>
      <w:marBottom w:val="0"/>
      <w:divBdr>
        <w:top w:val="none" w:sz="0" w:space="0" w:color="auto"/>
        <w:left w:val="none" w:sz="0" w:space="0" w:color="auto"/>
        <w:bottom w:val="none" w:sz="0" w:space="0" w:color="auto"/>
        <w:right w:val="none" w:sz="0" w:space="0" w:color="auto"/>
      </w:divBdr>
    </w:div>
    <w:div w:id="1269966683">
      <w:bodyDiv w:val="1"/>
      <w:marLeft w:val="0"/>
      <w:marRight w:val="0"/>
      <w:marTop w:val="0"/>
      <w:marBottom w:val="0"/>
      <w:divBdr>
        <w:top w:val="none" w:sz="0" w:space="0" w:color="auto"/>
        <w:left w:val="none" w:sz="0" w:space="0" w:color="auto"/>
        <w:bottom w:val="none" w:sz="0" w:space="0" w:color="auto"/>
        <w:right w:val="none" w:sz="0" w:space="0" w:color="auto"/>
      </w:divBdr>
    </w:div>
    <w:div w:id="1351839991">
      <w:bodyDiv w:val="1"/>
      <w:marLeft w:val="0"/>
      <w:marRight w:val="0"/>
      <w:marTop w:val="0"/>
      <w:marBottom w:val="0"/>
      <w:divBdr>
        <w:top w:val="none" w:sz="0" w:space="0" w:color="auto"/>
        <w:left w:val="none" w:sz="0" w:space="0" w:color="auto"/>
        <w:bottom w:val="none" w:sz="0" w:space="0" w:color="auto"/>
        <w:right w:val="none" w:sz="0" w:space="0" w:color="auto"/>
      </w:divBdr>
    </w:div>
    <w:div w:id="1383165260">
      <w:bodyDiv w:val="1"/>
      <w:marLeft w:val="0"/>
      <w:marRight w:val="0"/>
      <w:marTop w:val="0"/>
      <w:marBottom w:val="0"/>
      <w:divBdr>
        <w:top w:val="none" w:sz="0" w:space="0" w:color="auto"/>
        <w:left w:val="none" w:sz="0" w:space="0" w:color="auto"/>
        <w:bottom w:val="none" w:sz="0" w:space="0" w:color="auto"/>
        <w:right w:val="none" w:sz="0" w:space="0" w:color="auto"/>
      </w:divBdr>
    </w:div>
    <w:div w:id="1560440423">
      <w:bodyDiv w:val="1"/>
      <w:marLeft w:val="0"/>
      <w:marRight w:val="0"/>
      <w:marTop w:val="0"/>
      <w:marBottom w:val="0"/>
      <w:divBdr>
        <w:top w:val="none" w:sz="0" w:space="0" w:color="auto"/>
        <w:left w:val="none" w:sz="0" w:space="0" w:color="auto"/>
        <w:bottom w:val="none" w:sz="0" w:space="0" w:color="auto"/>
        <w:right w:val="none" w:sz="0" w:space="0" w:color="auto"/>
      </w:divBdr>
    </w:div>
    <w:div w:id="1585869720">
      <w:bodyDiv w:val="1"/>
      <w:marLeft w:val="0"/>
      <w:marRight w:val="0"/>
      <w:marTop w:val="0"/>
      <w:marBottom w:val="0"/>
      <w:divBdr>
        <w:top w:val="none" w:sz="0" w:space="0" w:color="auto"/>
        <w:left w:val="none" w:sz="0" w:space="0" w:color="auto"/>
        <w:bottom w:val="none" w:sz="0" w:space="0" w:color="auto"/>
        <w:right w:val="none" w:sz="0" w:space="0" w:color="auto"/>
      </w:divBdr>
    </w:div>
    <w:div w:id="1654749425">
      <w:bodyDiv w:val="1"/>
      <w:marLeft w:val="0"/>
      <w:marRight w:val="0"/>
      <w:marTop w:val="0"/>
      <w:marBottom w:val="0"/>
      <w:divBdr>
        <w:top w:val="none" w:sz="0" w:space="0" w:color="auto"/>
        <w:left w:val="none" w:sz="0" w:space="0" w:color="auto"/>
        <w:bottom w:val="none" w:sz="0" w:space="0" w:color="auto"/>
        <w:right w:val="none" w:sz="0" w:space="0" w:color="auto"/>
      </w:divBdr>
    </w:div>
    <w:div w:id="1704819378">
      <w:bodyDiv w:val="1"/>
      <w:marLeft w:val="0"/>
      <w:marRight w:val="0"/>
      <w:marTop w:val="0"/>
      <w:marBottom w:val="0"/>
      <w:divBdr>
        <w:top w:val="none" w:sz="0" w:space="0" w:color="auto"/>
        <w:left w:val="none" w:sz="0" w:space="0" w:color="auto"/>
        <w:bottom w:val="none" w:sz="0" w:space="0" w:color="auto"/>
        <w:right w:val="none" w:sz="0" w:space="0" w:color="auto"/>
      </w:divBdr>
    </w:div>
    <w:div w:id="1864393751">
      <w:bodyDiv w:val="1"/>
      <w:marLeft w:val="0"/>
      <w:marRight w:val="0"/>
      <w:marTop w:val="0"/>
      <w:marBottom w:val="0"/>
      <w:divBdr>
        <w:top w:val="none" w:sz="0" w:space="0" w:color="auto"/>
        <w:left w:val="none" w:sz="0" w:space="0" w:color="auto"/>
        <w:bottom w:val="none" w:sz="0" w:space="0" w:color="auto"/>
        <w:right w:val="none" w:sz="0" w:space="0" w:color="auto"/>
      </w:divBdr>
    </w:div>
    <w:div w:id="1876115608">
      <w:bodyDiv w:val="1"/>
      <w:marLeft w:val="0"/>
      <w:marRight w:val="0"/>
      <w:marTop w:val="0"/>
      <w:marBottom w:val="0"/>
      <w:divBdr>
        <w:top w:val="none" w:sz="0" w:space="0" w:color="auto"/>
        <w:left w:val="none" w:sz="0" w:space="0" w:color="auto"/>
        <w:bottom w:val="none" w:sz="0" w:space="0" w:color="auto"/>
        <w:right w:val="none" w:sz="0" w:space="0" w:color="auto"/>
      </w:divBdr>
    </w:div>
    <w:div w:id="1966346839">
      <w:bodyDiv w:val="1"/>
      <w:marLeft w:val="0"/>
      <w:marRight w:val="0"/>
      <w:marTop w:val="0"/>
      <w:marBottom w:val="0"/>
      <w:divBdr>
        <w:top w:val="none" w:sz="0" w:space="0" w:color="auto"/>
        <w:left w:val="none" w:sz="0" w:space="0" w:color="auto"/>
        <w:bottom w:val="none" w:sz="0" w:space="0" w:color="auto"/>
        <w:right w:val="none" w:sz="0" w:space="0" w:color="auto"/>
      </w:divBdr>
    </w:div>
    <w:div w:id="1976832700">
      <w:bodyDiv w:val="1"/>
      <w:marLeft w:val="0"/>
      <w:marRight w:val="0"/>
      <w:marTop w:val="0"/>
      <w:marBottom w:val="0"/>
      <w:divBdr>
        <w:top w:val="none" w:sz="0" w:space="0" w:color="auto"/>
        <w:left w:val="none" w:sz="0" w:space="0" w:color="auto"/>
        <w:bottom w:val="none" w:sz="0" w:space="0" w:color="auto"/>
        <w:right w:val="none" w:sz="0" w:space="0" w:color="auto"/>
      </w:divBdr>
    </w:div>
    <w:div w:id="2071071565">
      <w:bodyDiv w:val="1"/>
      <w:marLeft w:val="0"/>
      <w:marRight w:val="0"/>
      <w:marTop w:val="0"/>
      <w:marBottom w:val="0"/>
      <w:divBdr>
        <w:top w:val="none" w:sz="0" w:space="0" w:color="auto"/>
        <w:left w:val="none" w:sz="0" w:space="0" w:color="auto"/>
        <w:bottom w:val="none" w:sz="0" w:space="0" w:color="auto"/>
        <w:right w:val="none" w:sz="0" w:space="0" w:color="auto"/>
      </w:divBdr>
    </w:div>
    <w:div w:id="2073305621">
      <w:bodyDiv w:val="1"/>
      <w:marLeft w:val="0"/>
      <w:marRight w:val="0"/>
      <w:marTop w:val="0"/>
      <w:marBottom w:val="0"/>
      <w:divBdr>
        <w:top w:val="none" w:sz="0" w:space="0" w:color="auto"/>
        <w:left w:val="none" w:sz="0" w:space="0" w:color="auto"/>
        <w:bottom w:val="none" w:sz="0" w:space="0" w:color="auto"/>
        <w:right w:val="none" w:sz="0" w:space="0" w:color="auto"/>
      </w:divBdr>
    </w:div>
    <w:div w:id="2075884541">
      <w:bodyDiv w:val="1"/>
      <w:marLeft w:val="0"/>
      <w:marRight w:val="0"/>
      <w:marTop w:val="0"/>
      <w:marBottom w:val="0"/>
      <w:divBdr>
        <w:top w:val="none" w:sz="0" w:space="0" w:color="auto"/>
        <w:left w:val="none" w:sz="0" w:space="0" w:color="auto"/>
        <w:bottom w:val="none" w:sz="0" w:space="0" w:color="auto"/>
        <w:right w:val="none" w:sz="0" w:space="0" w:color="auto"/>
      </w:divBdr>
    </w:div>
    <w:div w:id="2082360361">
      <w:bodyDiv w:val="1"/>
      <w:marLeft w:val="0"/>
      <w:marRight w:val="0"/>
      <w:marTop w:val="0"/>
      <w:marBottom w:val="0"/>
      <w:divBdr>
        <w:top w:val="none" w:sz="0" w:space="0" w:color="auto"/>
        <w:left w:val="none" w:sz="0" w:space="0" w:color="auto"/>
        <w:bottom w:val="none" w:sz="0" w:space="0" w:color="auto"/>
        <w:right w:val="none" w:sz="0" w:space="0" w:color="auto"/>
      </w:divBdr>
    </w:div>
    <w:div w:id="2091392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MSA">
      <a:dk1>
        <a:sysClr val="windowText" lastClr="000000"/>
      </a:dk1>
      <a:lt1>
        <a:sysClr val="window" lastClr="FFFFFF"/>
      </a:lt1>
      <a:dk2>
        <a:srgbClr val="1F497D"/>
      </a:dk2>
      <a:lt2>
        <a:srgbClr val="EEECE1"/>
      </a:lt2>
      <a:accent1>
        <a:srgbClr val="E8D19D"/>
      </a:accent1>
      <a:accent2>
        <a:srgbClr val="8B8178"/>
      </a:accent2>
      <a:accent3>
        <a:srgbClr val="E4E9E2"/>
      </a:accent3>
      <a:accent4>
        <a:srgbClr val="A27956"/>
      </a:accent4>
      <a:accent5>
        <a:srgbClr val="F9A34D"/>
      </a:accent5>
      <a:accent6>
        <a:srgbClr val="662046"/>
      </a:accent6>
      <a:hlink>
        <a:srgbClr val="474B78"/>
      </a:hlink>
      <a:folHlink>
        <a:srgbClr val="7F7F7F"/>
      </a:folHlink>
    </a:clrScheme>
    <a:fontScheme name="MSA">
      <a:majorFont>
        <a:latin typeface="Times New Roman"/>
        <a:ea typeface="SimSun"/>
        <a:cs typeface=""/>
      </a:majorFont>
      <a:minorFont>
        <a:latin typeface="Times New Roman"/>
        <a:ea typeface="SimSun"/>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BFBAB5"/>
        </a:solidFill>
        <a:ln w="6350"/>
      </a:spPr>
      <a:bodyPr rtlCol="0" anchor="ctr"/>
      <a:lstStyle/>
      <a:style>
        <a:lnRef idx="2">
          <a:schemeClr val="dk1"/>
        </a:lnRef>
        <a:fillRef idx="1">
          <a:schemeClr val="lt1"/>
        </a:fillRef>
        <a:effectRef idx="0">
          <a:schemeClr val="dk1"/>
        </a:effectRef>
        <a:fontRef idx="minor">
          <a:schemeClr val="dk1"/>
        </a:fontRef>
      </a:style>
    </a:spDef>
    <a:lnDef>
      <a:spPr>
        <a:ln w="6350">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676B9A5397F7034088155F26D58D4E77" ma:contentTypeVersion="21" ma:contentTypeDescription="Skapa ett nytt dokument." ma:contentTypeScope="" ma:versionID="d2534c3dbe7fc78c37c4e7f63bc4dde5">
  <xsd:schema xmlns:xsd="http://www.w3.org/2001/XMLSchema" xmlns:xs="http://www.w3.org/2001/XMLSchema" xmlns:p="http://schemas.microsoft.com/office/2006/metadata/properties" xmlns:ns1="http://schemas.microsoft.com/sharepoint/v3" xmlns:ns2="01209df0-bb90-4bc2-97d0-2dddda94e179" xmlns:ns3="dff8daa1-cb18-410d-b7fc-24ee9972a243" targetNamespace="http://schemas.microsoft.com/office/2006/metadata/properties" ma:root="true" ma:fieldsID="c11678523d6845dcf4992c103989e93b" ns1:_="" ns2:_="" ns3:_="">
    <xsd:import namespace="http://schemas.microsoft.com/sharepoint/v3"/>
    <xsd:import namespace="01209df0-bb90-4bc2-97d0-2dddda94e179"/>
    <xsd:import namespace="dff8daa1-cb18-410d-b7fc-24ee9972a2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7" nillable="true" ma:displayName="Egenskaper för enhetlig efterlevnadsprincip" ma:hidden="true" ma:internalName="_ip_UnifiedCompliancePolicyProperties">
      <xsd:simpleType>
        <xsd:restriction base="dms:Note"/>
      </xsd:simpleType>
    </xsd:element>
    <xsd:element name="_ip_UnifiedCompliancePolicyUIAction" ma:index="28"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209df0-bb90-4bc2-97d0-2dddda94e1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Bildmarkeringar" ma:readOnly="false" ma:fieldId="{5cf76f15-5ced-4ddc-b409-7134ff3c332f}" ma:taxonomyMulti="true" ma:sspId="04d500ba-7a14-4510-aa09-dcf56c53d1a0"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f8daa1-cb18-410d-b7fc-24ee9972a243" elementFormDefault="qualified">
    <xsd:import namespace="http://schemas.microsoft.com/office/2006/documentManagement/types"/>
    <xsd:import namespace="http://schemas.microsoft.com/office/infopath/2007/PartnerControls"/>
    <xsd:element name="SharedWithUsers" ma:index="18"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at med information" ma:internalName="SharedWithDetails" ma:readOnly="true">
      <xsd:simpleType>
        <xsd:restriction base="dms:Note">
          <xsd:maxLength value="255"/>
        </xsd:restriction>
      </xsd:simpleType>
    </xsd:element>
    <xsd:element name="TaxCatchAll" ma:index="22" nillable="true" ma:displayName="Taxonomy Catch All Column" ma:hidden="true" ma:list="{f6b6a9ed-af43-405d-a2bf-81edb6681291}" ma:internalName="TaxCatchAll" ma:showField="CatchAllData" ma:web="dff8daa1-cb18-410d-b7fc-24ee9972a2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01209df0-bb90-4bc2-97d0-2dddda94e179">
      <Terms xmlns="http://schemas.microsoft.com/office/infopath/2007/PartnerControls"/>
    </lcf76f155ced4ddcb4097134ff3c332f>
    <TaxCatchAll xmlns="dff8daa1-cb18-410d-b7fc-24ee9972a243" xsi:nil="true"/>
  </documentManagement>
</p:properties>
</file>

<file path=customXml/itemProps1.xml><?xml version="1.0" encoding="utf-8"?>
<ds:datastoreItem xmlns:ds="http://schemas.openxmlformats.org/officeDocument/2006/customXml" ds:itemID="{ABE65A3B-73E9-4D90-863F-C530F26D8540}">
  <ds:schemaRefs>
    <ds:schemaRef ds:uri="http://schemas.microsoft.com/sharepoint/v3/contenttype/forms"/>
  </ds:schemaRefs>
</ds:datastoreItem>
</file>

<file path=customXml/itemProps2.xml><?xml version="1.0" encoding="utf-8"?>
<ds:datastoreItem xmlns:ds="http://schemas.openxmlformats.org/officeDocument/2006/customXml" ds:itemID="{8D25166B-4C23-4D40-B6BC-691FCD0CC005}">
  <ds:schemaRefs>
    <ds:schemaRef ds:uri="http://schemas.openxmlformats.org/officeDocument/2006/bibliography"/>
  </ds:schemaRefs>
</ds:datastoreItem>
</file>

<file path=customXml/itemProps3.xml><?xml version="1.0" encoding="utf-8"?>
<ds:datastoreItem xmlns:ds="http://schemas.openxmlformats.org/officeDocument/2006/customXml" ds:itemID="{644DF3F7-8C50-4DB0-B7C0-A59E6AED1F90}"/>
</file>

<file path=customXml/itemProps4.xml><?xml version="1.0" encoding="utf-8"?>
<ds:datastoreItem xmlns:ds="http://schemas.openxmlformats.org/officeDocument/2006/customXml" ds:itemID="{DA577F83-D871-4B14-A762-D8E9EEA5AE7C}">
  <ds:schemaRefs>
    <ds:schemaRef ds:uri="http://schemas.microsoft.com/office/2006/metadata/properties"/>
    <ds:schemaRef ds:uri="http://schemas.microsoft.com/office/infopath/2007/PartnerControls"/>
    <ds:schemaRef ds:uri="36027979-9d10-4b77-b1d7-942a52f70c09"/>
    <ds:schemaRef ds:uri="46a4bf26-5a68-4323-bdde-1623ec77b14d"/>
    <ds:schemaRef ds:uri="http://schemas.microsoft.com/sharepoint/v3"/>
  </ds:schemaRefs>
</ds:datastoreItem>
</file>

<file path=docMetadata/LabelInfo.xml><?xml version="1.0" encoding="utf-8"?>
<clbl:labelList xmlns:clbl="http://schemas.microsoft.com/office/2020/mipLabelMetadata">
  <clbl:label id="{1728935a-ac42-4466-a5e7-b092225c5ebc}" enabled="1" method="Privileged" siteId="{d0b75e95-684a-45e3-8d2d-53fa2a6a513f}" removed="0"/>
</clbl:labelList>
</file>

<file path=docProps/app.xml><?xml version="1.0" encoding="utf-8"?>
<Properties xmlns="http://schemas.openxmlformats.org/officeDocument/2006/extended-properties" xmlns:vt="http://schemas.openxmlformats.org/officeDocument/2006/docPropsVTypes">
  <Template>Normal</Template>
  <TotalTime>0</TotalTime>
  <Pages>1</Pages>
  <Words>1652</Words>
  <Characters>8761</Characters>
  <Application>Microsoft Office Word</Application>
  <DocSecurity>0</DocSecurity>
  <Lines>73</Lines>
  <Paragraphs>20</Paragraphs>
  <ScaleCrop>false</ScaleCrop>
  <Company>The Nasdaq OMX Group, Inc.</Company>
  <LinksUpToDate>false</LinksUpToDate>
  <CharactersWithSpaces>10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e Andersson1</dc:creator>
  <cp:keywords/>
  <cp:lastModifiedBy>Mikael Siewertz</cp:lastModifiedBy>
  <cp:revision>13</cp:revision>
  <cp:lastPrinted>2025-01-03T14:39:00Z</cp:lastPrinted>
  <dcterms:created xsi:type="dcterms:W3CDTF">2024-02-02T10:07:00Z</dcterms:created>
  <dcterms:modified xsi:type="dcterms:W3CDTF">2025-05-19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8c53105-2268-48cc-bbbd-15c277f43ddd_Enabled">
    <vt:lpwstr>true</vt:lpwstr>
  </property>
  <property fmtid="{D5CDD505-2E9C-101B-9397-08002B2CF9AE}" pid="3" name="MSIP_Label_88c53105-2268-48cc-bbbd-15c277f43ddd_SetDate">
    <vt:lpwstr>2021-01-25T13:17:43Z</vt:lpwstr>
  </property>
  <property fmtid="{D5CDD505-2E9C-101B-9397-08002B2CF9AE}" pid="4" name="MSIP_Label_88c53105-2268-48cc-bbbd-15c277f43ddd_Method">
    <vt:lpwstr>Standard</vt:lpwstr>
  </property>
  <property fmtid="{D5CDD505-2E9C-101B-9397-08002B2CF9AE}" pid="5" name="MSIP_Label_88c53105-2268-48cc-bbbd-15c277f43ddd_Name">
    <vt:lpwstr>Public</vt:lpwstr>
  </property>
  <property fmtid="{D5CDD505-2E9C-101B-9397-08002B2CF9AE}" pid="6" name="MSIP_Label_88c53105-2268-48cc-bbbd-15c277f43ddd_SiteId">
    <vt:lpwstr>d0b75e95-684a-45e3-8d2d-53fa2a6a513f</vt:lpwstr>
  </property>
  <property fmtid="{D5CDD505-2E9C-101B-9397-08002B2CF9AE}" pid="7" name="MSIP_Label_88c53105-2268-48cc-bbbd-15c277f43ddd_ActionId">
    <vt:lpwstr>8aa5ee9d-e375-4688-a3b4-24c04d966914</vt:lpwstr>
  </property>
  <property fmtid="{D5CDD505-2E9C-101B-9397-08002B2CF9AE}" pid="8" name="MSIP_Label_88c53105-2268-48cc-bbbd-15c277f43ddd_ContentBits">
    <vt:lpwstr>0</vt:lpwstr>
  </property>
  <property fmtid="{D5CDD505-2E9C-101B-9397-08002B2CF9AE}" pid="9" name="ContentTypeId">
    <vt:lpwstr>0x010100676B9A5397F7034088155F26D58D4E77</vt:lpwstr>
  </property>
  <property fmtid="{D5CDD505-2E9C-101B-9397-08002B2CF9AE}" pid="10" name="MediaServiceImageTags">
    <vt:lpwstr/>
  </property>
</Properties>
</file>